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1DB8" w:rsidRPr="00761DB8" w:rsidRDefault="0028253A" w:rsidP="00761DB8">
      <w:pPr>
        <w:pStyle w:val="Heading1"/>
        <w:ind w:left="360"/>
      </w:pPr>
      <w:bookmarkStart w:id="0" w:name="_GoBack"/>
      <w:bookmarkEnd w:id="0"/>
      <w:r>
        <w:t>Chapter 3</w:t>
      </w:r>
    </w:p>
    <w:p w:rsidR="002E1C9E" w:rsidRPr="00761DB8" w:rsidRDefault="00463A0A" w:rsidP="006B5CE9">
      <w:pPr>
        <w:pStyle w:val="Heading1"/>
        <w:numPr>
          <w:ilvl w:val="0"/>
          <w:numId w:val="1"/>
        </w:numPr>
      </w:pPr>
      <w:r>
        <w:t>Activity</w:t>
      </w:r>
      <w:r w:rsidR="00EC1BCE">
        <w:t>, Fragment</w:t>
      </w:r>
      <w:r>
        <w:t>s</w:t>
      </w:r>
      <w:r w:rsidR="00EC1BCE">
        <w:t>, Intent and Service</w:t>
      </w:r>
      <w:r>
        <w:t>s</w:t>
      </w:r>
    </w:p>
    <w:p w:rsidR="002E1C9E" w:rsidRDefault="00605383" w:rsidP="006B5CE9">
      <w:pPr>
        <w:pStyle w:val="Heading2"/>
        <w:numPr>
          <w:ilvl w:val="1"/>
          <w:numId w:val="1"/>
        </w:numPr>
        <w:tabs>
          <w:tab w:val="left" w:pos="540"/>
        </w:tabs>
      </w:pPr>
      <w:r>
        <w:t>Activity</w:t>
      </w:r>
    </w:p>
    <w:p w:rsidR="00603DD0" w:rsidRDefault="00603DD0" w:rsidP="00E20A25">
      <w:r>
        <w:t>In android, </w:t>
      </w:r>
      <w:r>
        <w:rPr>
          <w:rStyle w:val="Strong"/>
          <w:rFonts w:ascii="Segoe UI" w:hAnsi="Segoe UI" w:cs="Segoe UI"/>
          <w:color w:val="4E4E4E"/>
          <w:sz w:val="19"/>
          <w:szCs w:val="19"/>
        </w:rPr>
        <w:t>Activity</w:t>
      </w:r>
      <w:r>
        <w:t xml:space="preserve"> represents a single screen with a user interface (UI) of an application and </w:t>
      </w:r>
      <w:r w:rsidR="00E20A25">
        <w:t xml:space="preserve">it will act as </w:t>
      </w:r>
      <w:r>
        <w:t>an entry point for users to interact with an app.</w:t>
      </w:r>
    </w:p>
    <w:p w:rsidR="00603DD0" w:rsidRDefault="00FE1EE0" w:rsidP="00E20A25">
      <w:r>
        <w:t> A</w:t>
      </w:r>
      <w:r w:rsidR="00603DD0">
        <w:t xml:space="preserve">ndroid apps </w:t>
      </w:r>
      <w:r>
        <w:t>can</w:t>
      </w:r>
      <w:r w:rsidR="00603DD0">
        <w:t xml:space="preserve"> contain multiple screens and each screen of </w:t>
      </w:r>
      <w:r w:rsidR="009C4148">
        <w:t>the</w:t>
      </w:r>
      <w:r w:rsidR="00603DD0">
        <w:t xml:space="preserve"> application </w:t>
      </w:r>
      <w:r w:rsidR="009C4148">
        <w:t>is</w:t>
      </w:r>
      <w:r w:rsidR="00603DD0">
        <w:t xml:space="preserve"> an extension of Activity class. By using activities, we can place all our android application UI components in a single screen.</w:t>
      </w:r>
    </w:p>
    <w:p w:rsidR="00603DD0" w:rsidRDefault="00603DD0" w:rsidP="00E20A25">
      <w:r>
        <w:t> From the multiple activities in android app, one activity can be marked as a </w:t>
      </w:r>
      <w:r>
        <w:rPr>
          <w:rStyle w:val="Strong"/>
          <w:rFonts w:ascii="Segoe UI" w:hAnsi="Segoe UI" w:cs="Segoe UI"/>
          <w:color w:val="4E4E4E"/>
          <w:sz w:val="19"/>
          <w:szCs w:val="19"/>
        </w:rPr>
        <w:t>main activity</w:t>
      </w:r>
      <w:r>
        <w:t> and that is the first screen to appear when we launch the application. In android app each activity can start another activity to perform different actions based on our requirements.</w:t>
      </w:r>
    </w:p>
    <w:p w:rsidR="00603DD0" w:rsidRDefault="00603DD0" w:rsidP="00E20A25">
      <w:r>
        <w:t> For example, a contacts app which is having a multiple activities, in that the main activity screen will show a list of contacts and from the main activity screen we can launch other activities that provides a screens to perform a tasks like add a new contact and search for the contacts. All these activities in contact app are loosely bound to other activities but will work together to provide a better user experience.</w:t>
      </w:r>
    </w:p>
    <w:p w:rsidR="00603DD0" w:rsidRDefault="00603DD0" w:rsidP="00E20A25">
      <w:r>
        <w:t xml:space="preserve"> Generally, in android there is a minimal </w:t>
      </w:r>
      <w:r w:rsidR="00E20A25">
        <w:t>dependency</w:t>
      </w:r>
      <w:r>
        <w:t xml:space="preserve"> between the activities in an app. To use activities in application we need to register those activities information in our app’s manifest file (</w:t>
      </w:r>
      <w:r>
        <w:rPr>
          <w:rStyle w:val="Strong"/>
          <w:rFonts w:ascii="Segoe UI" w:hAnsi="Segoe UI" w:cs="Segoe UI"/>
          <w:color w:val="4E4E4E"/>
          <w:sz w:val="19"/>
          <w:szCs w:val="19"/>
        </w:rPr>
        <w:t>AndroidMainfest.xml</w:t>
      </w:r>
      <w:r>
        <w:t>) and need to manage activity life cycle properly.</w:t>
      </w:r>
    </w:p>
    <w:p w:rsidR="00603DD0" w:rsidRDefault="00603DD0" w:rsidP="00E20A25">
      <w:r>
        <w:t xml:space="preserve"> To use activities in our application we need to define </w:t>
      </w:r>
      <w:r w:rsidR="007D3640">
        <w:t>activities</w:t>
      </w:r>
      <w:r w:rsidR="00E20A25">
        <w:t xml:space="preserve"> </w:t>
      </w:r>
      <w:r>
        <w:t>with required attributes in manifest file (</w:t>
      </w:r>
      <w:r>
        <w:rPr>
          <w:rStyle w:val="Strong"/>
          <w:rFonts w:ascii="Segoe UI" w:hAnsi="Segoe UI" w:cs="Segoe UI"/>
          <w:color w:val="4E4E4E"/>
          <w:sz w:val="19"/>
          <w:szCs w:val="19"/>
        </w:rPr>
        <w:t>AndroidMainfest.xml</w:t>
      </w:r>
      <w:r>
        <w:t>) like as shown below</w:t>
      </w:r>
    </w:p>
    <w:p w:rsidR="00603DD0" w:rsidRPr="00C7780B" w:rsidRDefault="00603DD0"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Segoe UI" w:hAnsi="Segoe UI" w:cs="Segoe UI"/>
          <w:color w:val="4E4E4E"/>
          <w:sz w:val="19"/>
          <w:szCs w:val="19"/>
        </w:rPr>
        <w:t> </w:t>
      </w:r>
      <w:r w:rsidRPr="00C7780B">
        <w:rPr>
          <w:rFonts w:ascii="Consolas" w:eastAsia="Times New Roman" w:hAnsi="Consolas" w:cs="Courier New"/>
          <w:color w:val="000000"/>
          <w:sz w:val="20"/>
          <w:szCs w:val="20"/>
        </w:rPr>
        <w:t>&lt;?xml version="1.0" encoding="utf-8"?&gt;</w:t>
      </w:r>
      <w:r w:rsidRPr="00C7780B">
        <w:rPr>
          <w:rFonts w:ascii="Consolas" w:eastAsia="Times New Roman" w:hAnsi="Consolas" w:cs="Courier New"/>
          <w:color w:val="000000"/>
          <w:sz w:val="20"/>
          <w:szCs w:val="20"/>
        </w:rPr>
        <w:br/>
        <w:t>&lt;manifest …..&gt;</w:t>
      </w:r>
      <w:r w:rsidRPr="00C7780B">
        <w:rPr>
          <w:rFonts w:ascii="Consolas" w:eastAsia="Times New Roman" w:hAnsi="Consolas" w:cs="Courier New"/>
          <w:color w:val="000000"/>
          <w:sz w:val="20"/>
          <w:szCs w:val="20"/>
        </w:rPr>
        <w:br/>
        <w:t>    &lt;application …..&gt;</w:t>
      </w:r>
      <w:r w:rsidRPr="00C7780B">
        <w:rPr>
          <w:rFonts w:ascii="Consolas" w:eastAsia="Times New Roman" w:hAnsi="Consolas" w:cs="Courier New"/>
          <w:color w:val="000000"/>
          <w:sz w:val="20"/>
          <w:szCs w:val="20"/>
        </w:rPr>
        <w:br/>
        <w:t>        &lt;activity android:name=".MainActivity" &gt;</w:t>
      </w:r>
      <w:r w:rsidRPr="00C7780B">
        <w:rPr>
          <w:rFonts w:ascii="Consolas" w:eastAsia="Times New Roman" w:hAnsi="Consolas" w:cs="Courier New"/>
          <w:color w:val="000000"/>
          <w:sz w:val="20"/>
          <w:szCs w:val="20"/>
        </w:rPr>
        <w:br/>
        <w:t>          …….    </w:t>
      </w:r>
    </w:p>
    <w:p w:rsidR="00603DD0" w:rsidRPr="00C7780B" w:rsidRDefault="00603DD0"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          …….</w:t>
      </w:r>
    </w:p>
    <w:p w:rsidR="00603DD0" w:rsidRPr="00C7780B" w:rsidRDefault="00603DD0"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        &lt;/activity&gt;</w:t>
      </w:r>
    </w:p>
    <w:p w:rsidR="00603DD0" w:rsidRPr="00C7780B" w:rsidRDefault="00603DD0"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     …….</w:t>
      </w:r>
    </w:p>
    <w:p w:rsidR="00603DD0" w:rsidRPr="00C7780B" w:rsidRDefault="00603DD0"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lt;/application&gt;</w:t>
      </w:r>
      <w:r w:rsidRPr="00C7780B">
        <w:rPr>
          <w:rFonts w:ascii="Consolas" w:eastAsia="Times New Roman" w:hAnsi="Consolas" w:cs="Courier New"/>
          <w:color w:val="000000"/>
          <w:sz w:val="20"/>
          <w:szCs w:val="20"/>
        </w:rPr>
        <w:br/>
        <w:t>&lt;/manifest&gt;</w:t>
      </w:r>
    </w:p>
    <w:p w:rsidR="00603DD0" w:rsidRDefault="00603DD0" w:rsidP="00521B29">
      <w:r>
        <w:t>The activity attribute </w:t>
      </w:r>
      <w:r>
        <w:rPr>
          <w:rStyle w:val="Strong"/>
          <w:rFonts w:ascii="Segoe UI" w:hAnsi="Segoe UI" w:cs="Segoe UI"/>
          <w:color w:val="4E4E4E"/>
          <w:sz w:val="19"/>
          <w:szCs w:val="19"/>
        </w:rPr>
        <w:t>android:name</w:t>
      </w:r>
      <w:r>
        <w:t> will represent the name of class and we can also add multiple attributes like icon, label, theme, permissions, etc. to an activity element based on our requirements.</w:t>
      </w:r>
    </w:p>
    <w:p w:rsidR="00603DD0" w:rsidRDefault="00603DD0" w:rsidP="00521B29">
      <w:r>
        <w:t> In android application, activities can be implemented as a subclass of </w:t>
      </w:r>
      <w:r>
        <w:rPr>
          <w:rStyle w:val="Strong"/>
          <w:rFonts w:ascii="Segoe UI" w:hAnsi="Segoe UI" w:cs="Segoe UI"/>
          <w:color w:val="4E4E4E"/>
          <w:sz w:val="19"/>
          <w:szCs w:val="19"/>
        </w:rPr>
        <w:t>Activity</w:t>
      </w:r>
      <w:r>
        <w:t> class like as shown below.</w:t>
      </w:r>
    </w:p>
    <w:p w:rsidR="00521B29"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import android.app.Activity;</w:t>
      </w:r>
    </w:p>
    <w:p w:rsidR="00521B29"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import android.os.Bundle;</w:t>
      </w:r>
    </w:p>
    <w:p w:rsidR="00521B29"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 xml:space="preserve">public class </w:t>
      </w:r>
      <w:r w:rsidR="00C02AD0">
        <w:rPr>
          <w:rFonts w:ascii="Consolas" w:eastAsia="Times New Roman" w:hAnsi="Consolas" w:cs="Courier New"/>
          <w:color w:val="000000"/>
          <w:sz w:val="20"/>
          <w:szCs w:val="20"/>
        </w:rPr>
        <w:t>MainActivity</w:t>
      </w:r>
      <w:r w:rsidRPr="00C7780B">
        <w:rPr>
          <w:rFonts w:ascii="Consolas" w:eastAsia="Times New Roman" w:hAnsi="Consolas" w:cs="Courier New"/>
          <w:color w:val="000000"/>
          <w:sz w:val="20"/>
          <w:szCs w:val="20"/>
        </w:rPr>
        <w:t xml:space="preserve"> extends Activity {</w:t>
      </w:r>
    </w:p>
    <w:p w:rsidR="00521B29"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 xml:space="preserve">    /** Called when the activity is first created. */</w:t>
      </w:r>
    </w:p>
    <w:p w:rsidR="00521B29"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lastRenderedPageBreak/>
        <w:t xml:space="preserve">    @Override</w:t>
      </w:r>
    </w:p>
    <w:p w:rsidR="00521B29"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 xml:space="preserve">    public void onCreate(Bundle savedInstanceState) {</w:t>
      </w:r>
    </w:p>
    <w:p w:rsidR="00521B29"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 xml:space="preserve">        super.onCreate(savedInstanceState);</w:t>
      </w:r>
    </w:p>
    <w:p w:rsidR="00521B29"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 xml:space="preserve">        setContentView(R.layout.main);</w:t>
      </w:r>
    </w:p>
    <w:p w:rsidR="00521B29"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 xml:space="preserve">    }   </w:t>
      </w:r>
    </w:p>
    <w:p w:rsidR="00FC5096" w:rsidRPr="00C7780B" w:rsidRDefault="00521B29" w:rsidP="00C7780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780B">
        <w:rPr>
          <w:rFonts w:ascii="Consolas" w:eastAsia="Times New Roman" w:hAnsi="Consolas" w:cs="Courier New"/>
          <w:color w:val="000000"/>
          <w:sz w:val="20"/>
          <w:szCs w:val="20"/>
        </w:rPr>
        <w:t>}</w:t>
      </w:r>
    </w:p>
    <w:p w:rsidR="00EA2598" w:rsidRDefault="00EA2598" w:rsidP="00FC5096">
      <w:pPr>
        <w:rPr>
          <w:b/>
        </w:rPr>
      </w:pPr>
    </w:p>
    <w:p w:rsidR="00603DD0" w:rsidRPr="00FC5096" w:rsidRDefault="00603DD0" w:rsidP="00FC5096">
      <w:pPr>
        <w:rPr>
          <w:b/>
        </w:rPr>
      </w:pPr>
      <w:r w:rsidRPr="00FC5096">
        <w:rPr>
          <w:b/>
        </w:rPr>
        <w:t>Android Activity Lifecycle</w:t>
      </w:r>
    </w:p>
    <w:p w:rsidR="00603DD0" w:rsidRPr="00FC5096" w:rsidRDefault="00243C07" w:rsidP="00FC5096">
      <w:r>
        <w:t>T</w:t>
      </w:r>
      <w:r w:rsidR="00603DD0" w:rsidRPr="00FC5096">
        <w:t xml:space="preserve">he activities in our android application will go </w:t>
      </w:r>
      <w:r w:rsidR="006A47ED" w:rsidRPr="00FC5096">
        <w:t>through different stages</w:t>
      </w:r>
      <w:r w:rsidR="00603DD0" w:rsidRPr="00FC5096">
        <w:t xml:space="preserve"> in their life cycle. In android, </w:t>
      </w:r>
      <w:r w:rsidR="00603DD0" w:rsidRPr="00FC5096">
        <w:rPr>
          <w:b/>
          <w:bCs/>
        </w:rPr>
        <w:t>Activity</w:t>
      </w:r>
      <w:r w:rsidR="00603DD0" w:rsidRPr="00FC5096">
        <w:t> class have a 7 callback methods like onCreate(), </w:t>
      </w:r>
      <w:r w:rsidR="00FC5096">
        <w:t xml:space="preserve"> </w:t>
      </w:r>
      <w:r w:rsidR="00603DD0" w:rsidRPr="00FC5096">
        <w:t>onStart(),</w:t>
      </w:r>
      <w:r w:rsidR="00FC5096">
        <w:t xml:space="preserve"> </w:t>
      </w:r>
      <w:r w:rsidR="00603DD0" w:rsidRPr="00FC5096">
        <w:t> onPause(), </w:t>
      </w:r>
      <w:r w:rsidR="00FC5096">
        <w:t xml:space="preserve"> </w:t>
      </w:r>
      <w:r w:rsidR="00603DD0" w:rsidRPr="00FC5096">
        <w:t>onRestart(), </w:t>
      </w:r>
      <w:r w:rsidR="00FC5096">
        <w:t xml:space="preserve"> </w:t>
      </w:r>
      <w:r w:rsidR="00603DD0" w:rsidRPr="00FC5096">
        <w:t>onResume(), </w:t>
      </w:r>
      <w:r w:rsidR="00FC5096">
        <w:t xml:space="preserve"> </w:t>
      </w:r>
      <w:r w:rsidR="00603DD0" w:rsidRPr="00FC5096">
        <w:t>onStop() and onDestroy() to describe how the activity will behave at different stages.</w:t>
      </w:r>
    </w:p>
    <w:p w:rsidR="00BE26A9" w:rsidRPr="00BE26A9" w:rsidRDefault="00BE26A9" w:rsidP="00BE26A9">
      <w:pPr>
        <w:pStyle w:val="ListParagraph"/>
        <w:numPr>
          <w:ilvl w:val="0"/>
          <w:numId w:val="6"/>
        </w:numPr>
      </w:pPr>
      <w:r w:rsidRPr="00BE26A9">
        <w:t>onCreate()</w:t>
      </w:r>
      <w:r>
        <w:t xml:space="preserve"> — Called when the activity is first created</w:t>
      </w:r>
    </w:p>
    <w:p w:rsidR="00BE26A9" w:rsidRDefault="00BE26A9" w:rsidP="00BE26A9">
      <w:pPr>
        <w:pStyle w:val="ListParagraph"/>
        <w:numPr>
          <w:ilvl w:val="0"/>
          <w:numId w:val="6"/>
        </w:numPr>
      </w:pPr>
      <w:r w:rsidRPr="00BE26A9">
        <w:t>onStart()</w:t>
      </w:r>
      <w:r>
        <w:t xml:space="preserve"> — Called when the activity becomes visible to the user</w:t>
      </w:r>
    </w:p>
    <w:p w:rsidR="00603DD0" w:rsidRPr="00BE26A9" w:rsidRDefault="00BE26A9" w:rsidP="00BE26A9">
      <w:pPr>
        <w:pStyle w:val="ListParagraph"/>
        <w:numPr>
          <w:ilvl w:val="0"/>
          <w:numId w:val="6"/>
        </w:numPr>
      </w:pPr>
      <w:r w:rsidRPr="00BE26A9">
        <w:t>onResume()</w:t>
      </w:r>
      <w:r>
        <w:t xml:space="preserve"> — Called when the activity starts interacting with the user</w:t>
      </w:r>
    </w:p>
    <w:p w:rsidR="00BE26A9" w:rsidRPr="00BE26A9" w:rsidRDefault="00BE26A9" w:rsidP="00BE26A9">
      <w:pPr>
        <w:pStyle w:val="ListParagraph"/>
        <w:numPr>
          <w:ilvl w:val="0"/>
          <w:numId w:val="6"/>
        </w:numPr>
      </w:pPr>
      <w:r w:rsidRPr="00BE26A9">
        <w:t>onPause()</w:t>
      </w:r>
      <w:r>
        <w:t xml:space="preserve"> — Called when the current activity is being paused and the previous activity is being resumed</w:t>
      </w:r>
    </w:p>
    <w:p w:rsidR="00BE26A9" w:rsidRPr="00BE26A9" w:rsidRDefault="00BE26A9" w:rsidP="00BE26A9">
      <w:pPr>
        <w:pStyle w:val="ListParagraph"/>
        <w:numPr>
          <w:ilvl w:val="0"/>
          <w:numId w:val="6"/>
        </w:numPr>
      </w:pPr>
      <w:r w:rsidRPr="00BE26A9">
        <w:t>onStop()</w:t>
      </w:r>
      <w:r>
        <w:t xml:space="preserve"> — Called when the activity is no longer visible to the user</w:t>
      </w:r>
    </w:p>
    <w:p w:rsidR="00BE26A9" w:rsidRPr="00BE26A9" w:rsidRDefault="00BE26A9" w:rsidP="00BE26A9">
      <w:pPr>
        <w:pStyle w:val="ListParagraph"/>
        <w:numPr>
          <w:ilvl w:val="0"/>
          <w:numId w:val="6"/>
        </w:numPr>
      </w:pPr>
      <w:r w:rsidRPr="00BE26A9">
        <w:t>onDestroy()</w:t>
      </w:r>
      <w:r>
        <w:t xml:space="preserve"> — Called before the activity is destroyed by the system (either manually or by</w:t>
      </w:r>
      <w:r w:rsidR="00BB2EFC">
        <w:t xml:space="preserve"> </w:t>
      </w:r>
      <w:r>
        <w:t>the system to conserve memory)</w:t>
      </w:r>
    </w:p>
    <w:p w:rsidR="00BE26A9" w:rsidRDefault="00BE26A9" w:rsidP="00BE26A9">
      <w:pPr>
        <w:pStyle w:val="ListParagraph"/>
        <w:numPr>
          <w:ilvl w:val="0"/>
          <w:numId w:val="6"/>
        </w:numPr>
      </w:pPr>
      <w:r w:rsidRPr="00BE26A9">
        <w:t>onRestart()</w:t>
      </w:r>
      <w:r>
        <w:t xml:space="preserve"> — Called when the activity has been stopped and is restarting again</w:t>
      </w:r>
    </w:p>
    <w:p w:rsidR="00BB2EFC" w:rsidRDefault="00BB2EFC" w:rsidP="00BB2EFC">
      <w:r w:rsidRPr="00BB2EFC">
        <w:t>By default, the activity created for you contains the</w:t>
      </w:r>
      <w:r>
        <w:t xml:space="preserve"> </w:t>
      </w:r>
      <w:r w:rsidRPr="00BB2EFC">
        <w:rPr>
          <w:rFonts w:ascii="Yu Gothic UI" w:eastAsia="Yu Gothic UI" w:cs="Yu Gothic UI"/>
          <w:sz w:val="18"/>
          <w:szCs w:val="18"/>
        </w:rPr>
        <w:t>onCreate()</w:t>
      </w:r>
      <w:r w:rsidRPr="00BB2EFC">
        <w:t xml:space="preserve"> event. Within this event handler is the code that helps to display the UI elements of your screen.</w:t>
      </w:r>
      <w:r>
        <w:t xml:space="preserve"> The following figure shows life cycle of an activity.</w:t>
      </w:r>
    </w:p>
    <w:p w:rsidR="00BB2EFC" w:rsidRDefault="00AD4807" w:rsidP="00BB2EFC">
      <w:pPr>
        <w:pStyle w:val="Heading2"/>
        <w:spacing w:before="163" w:after="163" w:line="571" w:lineRule="atLeast"/>
        <w:jc w:val="center"/>
        <w:rPr>
          <w:rFonts w:ascii="inherit" w:hAnsi="inherit" w:cs="Segoe UI"/>
          <w:b w:val="0"/>
          <w:bCs w:val="0"/>
          <w:color w:val="4E4E4E"/>
          <w:sz w:val="34"/>
          <w:szCs w:val="34"/>
        </w:rPr>
      </w:pPr>
      <w:r>
        <w:rPr>
          <w:rFonts w:ascii="inherit" w:hAnsi="inherit" w:cs="Segoe UI"/>
          <w:noProof/>
          <w:color w:val="4E4E4E"/>
          <w:sz w:val="34"/>
          <w:szCs w:val="34"/>
        </w:rPr>
        <w:drawing>
          <wp:inline distT="0" distB="0" distL="0" distR="0">
            <wp:extent cx="6114637" cy="2544792"/>
            <wp:effectExtent l="19050" t="0" r="413"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
                    <a:srcRect/>
                    <a:stretch>
                      <a:fillRect/>
                    </a:stretch>
                  </pic:blipFill>
                  <pic:spPr bwMode="auto">
                    <a:xfrm>
                      <a:off x="0" y="0"/>
                      <a:ext cx="6116787" cy="2545687"/>
                    </a:xfrm>
                    <a:prstGeom prst="rect">
                      <a:avLst/>
                    </a:prstGeom>
                    <a:noFill/>
                    <a:ln w="9525">
                      <a:noFill/>
                      <a:miter lim="800000"/>
                      <a:headEnd/>
                      <a:tailEnd/>
                    </a:ln>
                  </pic:spPr>
                </pic:pic>
              </a:graphicData>
            </a:graphic>
          </wp:inline>
        </w:drawing>
      </w:r>
    </w:p>
    <w:p w:rsidR="00BB2EFC" w:rsidRDefault="00BD6D30" w:rsidP="00BB2EFC">
      <w:pPr>
        <w:jc w:val="center"/>
      </w:pPr>
      <w:r>
        <w:t>Figure 3.1</w:t>
      </w:r>
      <w:r w:rsidR="00BB2EFC">
        <w:t xml:space="preserve"> Life cycle of an activity</w:t>
      </w:r>
    </w:p>
    <w:p w:rsidR="00BB2EFC" w:rsidRDefault="00AD4807" w:rsidP="00AB4CAE">
      <w:r>
        <w:t>The best way to understand the various stages of an activity is to create a new project, implement the various events, and then subject the activity to various user interactions.</w:t>
      </w:r>
    </w:p>
    <w:p w:rsidR="00210036" w:rsidRDefault="00210036" w:rsidP="00AD4807">
      <w:pPr>
        <w:rPr>
          <w:b/>
        </w:rPr>
      </w:pPr>
    </w:p>
    <w:p w:rsidR="00AD4807" w:rsidRDefault="00AD4807" w:rsidP="00AD4807">
      <w:pPr>
        <w:rPr>
          <w:b/>
        </w:rPr>
      </w:pPr>
      <w:r w:rsidRPr="00AD4807">
        <w:rPr>
          <w:b/>
        </w:rPr>
        <w:lastRenderedPageBreak/>
        <w:t>Understanding the Life Cycle of an Activity</w:t>
      </w:r>
    </w:p>
    <w:p w:rsidR="00AD4807" w:rsidRPr="00470D95" w:rsidRDefault="00AD4807" w:rsidP="00AD4807">
      <w:pPr>
        <w:pStyle w:val="ListParagraph"/>
        <w:numPr>
          <w:ilvl w:val="0"/>
          <w:numId w:val="7"/>
        </w:numPr>
        <w:autoSpaceDE w:val="0"/>
        <w:autoSpaceDN w:val="0"/>
        <w:adjustRightInd w:val="0"/>
        <w:spacing w:line="240" w:lineRule="auto"/>
        <w:jc w:val="left"/>
        <w:rPr>
          <w:rFonts w:cs="Times New Roman"/>
          <w:color w:val="231F20"/>
          <w:sz w:val="20"/>
          <w:szCs w:val="20"/>
        </w:rPr>
      </w:pPr>
      <w:r w:rsidRPr="00470D95">
        <w:rPr>
          <w:rFonts w:cs="Times New Roman"/>
          <w:color w:val="231F20"/>
          <w:sz w:val="20"/>
          <w:szCs w:val="20"/>
        </w:rPr>
        <w:t xml:space="preserve">Create a new Android project and name it </w:t>
      </w:r>
      <w:r w:rsidRPr="00470D95">
        <w:rPr>
          <w:rFonts w:ascii="Cambria" w:hAnsi="Cambria" w:cs="Cambria"/>
          <w:b/>
          <w:bCs/>
          <w:color w:val="231F20"/>
          <w:sz w:val="20"/>
          <w:szCs w:val="20"/>
        </w:rPr>
        <w:t>Activity101</w:t>
      </w:r>
      <w:r w:rsidRPr="00470D95">
        <w:rPr>
          <w:rFonts w:cs="Times New Roman"/>
          <w:color w:val="231F20"/>
          <w:sz w:val="20"/>
          <w:szCs w:val="20"/>
        </w:rPr>
        <w:t>.</w:t>
      </w:r>
    </w:p>
    <w:p w:rsidR="00AD4807" w:rsidRDefault="00AD4807" w:rsidP="00AD4807">
      <w:pPr>
        <w:pStyle w:val="ListParagraph"/>
        <w:numPr>
          <w:ilvl w:val="0"/>
          <w:numId w:val="7"/>
        </w:numPr>
        <w:autoSpaceDE w:val="0"/>
        <w:autoSpaceDN w:val="0"/>
        <w:adjustRightInd w:val="0"/>
        <w:spacing w:line="240" w:lineRule="auto"/>
        <w:jc w:val="left"/>
        <w:rPr>
          <w:rFonts w:cs="Times New Roman"/>
          <w:sz w:val="24"/>
          <w:szCs w:val="24"/>
        </w:rPr>
      </w:pPr>
      <w:r>
        <w:rPr>
          <w:rFonts w:cs="Times New Roman"/>
          <w:color w:val="231F20"/>
          <w:sz w:val="20"/>
          <w:szCs w:val="20"/>
        </w:rPr>
        <w:t xml:space="preserve"> In the </w:t>
      </w:r>
      <w:r>
        <w:rPr>
          <w:rFonts w:ascii="Yu Gothic UI" w:eastAsia="Yu Gothic UI" w:cs="Yu Gothic UI"/>
          <w:color w:val="231F20"/>
          <w:sz w:val="18"/>
          <w:szCs w:val="18"/>
        </w:rPr>
        <w:t>Activity101Activity.java</w:t>
      </w:r>
      <w:r>
        <w:rPr>
          <w:rFonts w:cs="Times New Roman"/>
          <w:color w:val="231F20"/>
          <w:sz w:val="20"/>
          <w:szCs w:val="20"/>
        </w:rPr>
        <w:t xml:space="preserve"> </w:t>
      </w:r>
      <w:r w:rsidR="00210036">
        <w:rPr>
          <w:rFonts w:cs="Times New Roman"/>
          <w:color w:val="231F20"/>
          <w:sz w:val="20"/>
          <w:szCs w:val="20"/>
        </w:rPr>
        <w:t>file</w:t>
      </w:r>
      <w:r>
        <w:rPr>
          <w:rFonts w:cs="Times New Roman"/>
          <w:color w:val="231F20"/>
          <w:sz w:val="20"/>
          <w:szCs w:val="20"/>
        </w:rPr>
        <w:t>, add the following statements in bold:</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import android.app.Activity;</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import android.os.Bundle;</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import android.util.Log;</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public class Activity101Activity extends Activity {</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String tag = “Lifecycle”;</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 Called when the activity is first created. */</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Override</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public void onCreate(Bundle savedInstanceState) {</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super.onCreate(savedInstanceState);</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setContentView(R.layout.main);</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Log</w:t>
      </w:r>
      <w:r w:rsidR="00A35C10">
        <w:rPr>
          <w:rFonts w:ascii="Consolas" w:eastAsia="Times New Roman" w:hAnsi="Consolas" w:cs="Courier New"/>
          <w:color w:val="000000"/>
          <w:sz w:val="20"/>
          <w:szCs w:val="20"/>
        </w:rPr>
        <w:t>.d</w:t>
      </w:r>
      <w:r w:rsidRPr="00A35C10">
        <w:rPr>
          <w:rFonts w:ascii="Consolas" w:eastAsia="Times New Roman" w:hAnsi="Consolas" w:cs="Courier New"/>
          <w:color w:val="000000"/>
          <w:sz w:val="20"/>
          <w:szCs w:val="20"/>
        </w:rPr>
        <w:t>(tag, “In the onCreate() event”);</w:t>
      </w:r>
    </w:p>
    <w:p w:rsidR="00AD4807" w:rsidRP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w:t>
      </w:r>
    </w:p>
    <w:p w:rsid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public void onStart(){</w:t>
      </w:r>
      <w:r w:rsidR="00A35C10">
        <w:rPr>
          <w:rFonts w:ascii="Consolas" w:eastAsia="Times New Roman" w:hAnsi="Consolas" w:cs="Courier New"/>
          <w:color w:val="000000"/>
          <w:sz w:val="20"/>
          <w:szCs w:val="20"/>
        </w:rPr>
        <w:t xml:space="preserve">  </w:t>
      </w:r>
    </w:p>
    <w:p w:rsidR="00A35C10" w:rsidRDefault="00A35C10"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AD4807" w:rsidRPr="00A35C10">
        <w:rPr>
          <w:rFonts w:ascii="Consolas" w:eastAsia="Times New Roman" w:hAnsi="Consolas" w:cs="Courier New"/>
          <w:color w:val="000000"/>
          <w:sz w:val="20"/>
          <w:szCs w:val="20"/>
        </w:rPr>
        <w:t>super.</w:t>
      </w:r>
      <w:r>
        <w:rPr>
          <w:rFonts w:ascii="Consolas" w:eastAsia="Times New Roman" w:hAnsi="Consolas" w:cs="Courier New"/>
          <w:color w:val="000000"/>
          <w:sz w:val="20"/>
          <w:szCs w:val="20"/>
        </w:rPr>
        <w:t xml:space="preserve">onStart();  </w:t>
      </w:r>
      <w:r w:rsidR="00AD4807" w:rsidRPr="00A35C10">
        <w:rPr>
          <w:rFonts w:ascii="Consolas" w:eastAsia="Times New Roman" w:hAnsi="Consolas" w:cs="Courier New"/>
          <w:color w:val="000000"/>
          <w:sz w:val="20"/>
          <w:szCs w:val="20"/>
        </w:rPr>
        <w:t xml:space="preserve"> </w:t>
      </w:r>
    </w:p>
    <w:p w:rsidR="00AD4807" w:rsidRPr="00A35C10" w:rsidRDefault="00A35C10"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AD4807" w:rsidRPr="00A35C10">
        <w:rPr>
          <w:rFonts w:ascii="Consolas" w:eastAsia="Times New Roman" w:hAnsi="Consolas" w:cs="Courier New"/>
          <w:color w:val="000000"/>
          <w:sz w:val="20"/>
          <w:szCs w:val="20"/>
        </w:rPr>
        <w:t>Log</w:t>
      </w:r>
      <w:r w:rsidR="00C70F22" w:rsidRPr="00A35C10">
        <w:rPr>
          <w:rFonts w:ascii="Consolas" w:eastAsia="Times New Roman" w:hAnsi="Consolas" w:cs="Courier New"/>
          <w:color w:val="000000"/>
          <w:sz w:val="20"/>
          <w:szCs w:val="20"/>
        </w:rPr>
        <w:t>.d</w:t>
      </w:r>
      <w:r w:rsidR="00AD4807" w:rsidRPr="00A35C10">
        <w:rPr>
          <w:rFonts w:ascii="Consolas" w:eastAsia="Times New Roman" w:hAnsi="Consolas" w:cs="Courier New"/>
          <w:color w:val="000000"/>
          <w:sz w:val="20"/>
          <w:szCs w:val="20"/>
        </w:rPr>
        <w:t>(tag, “In the onStart() event”);   }</w:t>
      </w:r>
    </w:p>
    <w:p w:rsidR="00A35C10"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public void</w:t>
      </w:r>
      <w:r w:rsidR="00A35C10">
        <w:rPr>
          <w:rFonts w:ascii="Consolas" w:eastAsia="Times New Roman" w:hAnsi="Consolas" w:cs="Courier New"/>
          <w:color w:val="000000"/>
          <w:sz w:val="20"/>
          <w:szCs w:val="20"/>
        </w:rPr>
        <w:t xml:space="preserve"> onRestart()</w:t>
      </w:r>
      <w:r w:rsidRPr="00A35C10">
        <w:rPr>
          <w:rFonts w:ascii="Consolas" w:eastAsia="Times New Roman" w:hAnsi="Consolas" w:cs="Courier New"/>
          <w:color w:val="000000"/>
          <w:sz w:val="20"/>
          <w:szCs w:val="20"/>
        </w:rPr>
        <w:t xml:space="preserve"> {        </w:t>
      </w:r>
    </w:p>
    <w:p w:rsidR="00A35C10" w:rsidRDefault="00A35C10"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AD4807" w:rsidRPr="00A35C10">
        <w:rPr>
          <w:rFonts w:ascii="Consolas" w:eastAsia="Times New Roman" w:hAnsi="Consolas" w:cs="Courier New"/>
          <w:color w:val="000000"/>
          <w:sz w:val="20"/>
          <w:szCs w:val="20"/>
        </w:rPr>
        <w:t xml:space="preserve">super.onRestart();        </w:t>
      </w:r>
    </w:p>
    <w:p w:rsidR="00AD4807" w:rsidRPr="00A35C10" w:rsidRDefault="00A35C10"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AD4807" w:rsidRPr="00A35C10">
        <w:rPr>
          <w:rFonts w:ascii="Consolas" w:eastAsia="Times New Roman" w:hAnsi="Consolas" w:cs="Courier New"/>
          <w:color w:val="000000"/>
          <w:sz w:val="20"/>
          <w:szCs w:val="20"/>
        </w:rPr>
        <w:t>Log</w:t>
      </w:r>
      <w:r w:rsidR="00C70F22" w:rsidRPr="00A35C10">
        <w:rPr>
          <w:rFonts w:ascii="Consolas" w:eastAsia="Times New Roman" w:hAnsi="Consolas" w:cs="Courier New"/>
          <w:color w:val="000000"/>
          <w:sz w:val="20"/>
          <w:szCs w:val="20"/>
        </w:rPr>
        <w:t>.d</w:t>
      </w:r>
      <w:r w:rsidR="00AD4807" w:rsidRPr="00A35C10">
        <w:rPr>
          <w:rFonts w:ascii="Consolas" w:eastAsia="Times New Roman" w:hAnsi="Consolas" w:cs="Courier New"/>
          <w:color w:val="000000"/>
          <w:sz w:val="20"/>
          <w:szCs w:val="20"/>
        </w:rPr>
        <w:t>(tag, “In the onRestart() event”);    }</w:t>
      </w:r>
    </w:p>
    <w:p w:rsidR="00C7780B"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public void onResume()</w:t>
      </w:r>
      <w:r w:rsidR="00AD4807" w:rsidRPr="00A35C10">
        <w:rPr>
          <w:rFonts w:ascii="Consolas" w:eastAsia="Times New Roman" w:hAnsi="Consolas" w:cs="Courier New"/>
          <w:color w:val="000000"/>
          <w:sz w:val="20"/>
          <w:szCs w:val="20"/>
        </w:rPr>
        <w:t xml:space="preserve">{        </w:t>
      </w:r>
    </w:p>
    <w:p w:rsidR="00C7780B"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AD4807" w:rsidRPr="00A35C10">
        <w:rPr>
          <w:rFonts w:ascii="Consolas" w:eastAsia="Times New Roman" w:hAnsi="Consolas" w:cs="Courier New"/>
          <w:color w:val="000000"/>
          <w:sz w:val="20"/>
          <w:szCs w:val="20"/>
        </w:rPr>
        <w:t xml:space="preserve">super.onResume();        </w:t>
      </w:r>
    </w:p>
    <w:p w:rsidR="00AD4807" w:rsidRPr="00A35C10"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AD4807" w:rsidRPr="00A35C10">
        <w:rPr>
          <w:rFonts w:ascii="Consolas" w:eastAsia="Times New Roman" w:hAnsi="Consolas" w:cs="Courier New"/>
          <w:color w:val="000000"/>
          <w:sz w:val="20"/>
          <w:szCs w:val="20"/>
        </w:rPr>
        <w:t>Log</w:t>
      </w:r>
      <w:r w:rsidR="00C70F22" w:rsidRPr="00A35C10">
        <w:rPr>
          <w:rFonts w:ascii="Consolas" w:eastAsia="Times New Roman" w:hAnsi="Consolas" w:cs="Courier New"/>
          <w:color w:val="000000"/>
          <w:sz w:val="20"/>
          <w:szCs w:val="20"/>
        </w:rPr>
        <w:t>.d</w:t>
      </w:r>
      <w:r w:rsidR="00AD4807" w:rsidRPr="00A35C10">
        <w:rPr>
          <w:rFonts w:ascii="Consolas" w:eastAsia="Times New Roman" w:hAnsi="Consolas" w:cs="Courier New"/>
          <w:color w:val="000000"/>
          <w:sz w:val="20"/>
          <w:szCs w:val="20"/>
        </w:rPr>
        <w:t>(tag, “In the onResume() event”);    }</w:t>
      </w:r>
    </w:p>
    <w:p w:rsidR="00C7780B"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public void onPause()</w:t>
      </w:r>
      <w:r w:rsidR="00AD4807" w:rsidRPr="00A35C10">
        <w:rPr>
          <w:rFonts w:ascii="Consolas" w:eastAsia="Times New Roman" w:hAnsi="Consolas" w:cs="Courier New"/>
          <w:color w:val="000000"/>
          <w:sz w:val="20"/>
          <w:szCs w:val="20"/>
        </w:rPr>
        <w:t xml:space="preserve">{        </w:t>
      </w:r>
    </w:p>
    <w:p w:rsidR="00C7780B"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AD4807" w:rsidRPr="00A35C10">
        <w:rPr>
          <w:rFonts w:ascii="Consolas" w:eastAsia="Times New Roman" w:hAnsi="Consolas" w:cs="Courier New"/>
          <w:color w:val="000000"/>
          <w:sz w:val="20"/>
          <w:szCs w:val="20"/>
        </w:rPr>
        <w:t xml:space="preserve">super.onPause();        </w:t>
      </w:r>
    </w:p>
    <w:p w:rsidR="00AD4807" w:rsidRPr="00A35C10"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AD4807" w:rsidRPr="00A35C10">
        <w:rPr>
          <w:rFonts w:ascii="Consolas" w:eastAsia="Times New Roman" w:hAnsi="Consolas" w:cs="Courier New"/>
          <w:color w:val="000000"/>
          <w:sz w:val="20"/>
          <w:szCs w:val="20"/>
        </w:rPr>
        <w:t>Lo</w:t>
      </w:r>
      <w:r w:rsidR="00C70F22" w:rsidRPr="00A35C10">
        <w:rPr>
          <w:rFonts w:ascii="Consolas" w:eastAsia="Times New Roman" w:hAnsi="Consolas" w:cs="Courier New"/>
          <w:color w:val="000000"/>
          <w:sz w:val="20"/>
          <w:szCs w:val="20"/>
        </w:rPr>
        <w:t>g.d</w:t>
      </w:r>
      <w:r w:rsidR="00AD4807" w:rsidRPr="00A35C10">
        <w:rPr>
          <w:rFonts w:ascii="Consolas" w:eastAsia="Times New Roman" w:hAnsi="Consolas" w:cs="Courier New"/>
          <w:color w:val="000000"/>
          <w:sz w:val="20"/>
          <w:szCs w:val="20"/>
        </w:rPr>
        <w:t>(tag, “In the onPause() event”);    }</w:t>
      </w:r>
    </w:p>
    <w:p w:rsidR="00C7780B" w:rsidRDefault="00AD4807"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public void onStop()</w:t>
      </w:r>
      <w:r w:rsidR="00470D95" w:rsidRPr="00A35C10">
        <w:rPr>
          <w:rFonts w:ascii="Consolas" w:eastAsia="Times New Roman" w:hAnsi="Consolas" w:cs="Courier New"/>
          <w:color w:val="000000"/>
          <w:sz w:val="20"/>
          <w:szCs w:val="20"/>
        </w:rPr>
        <w:t xml:space="preserve">{        </w:t>
      </w:r>
    </w:p>
    <w:p w:rsidR="00C7780B"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470D95" w:rsidRPr="00A35C10">
        <w:rPr>
          <w:rFonts w:ascii="Consolas" w:eastAsia="Times New Roman" w:hAnsi="Consolas" w:cs="Courier New"/>
          <w:color w:val="000000"/>
          <w:sz w:val="20"/>
          <w:szCs w:val="20"/>
        </w:rPr>
        <w:t xml:space="preserve">super.onStop();        </w:t>
      </w:r>
    </w:p>
    <w:p w:rsidR="00470D95" w:rsidRPr="00A35C10"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470D95" w:rsidRPr="00A35C10">
        <w:rPr>
          <w:rFonts w:ascii="Consolas" w:eastAsia="Times New Roman" w:hAnsi="Consolas" w:cs="Courier New"/>
          <w:color w:val="000000"/>
          <w:sz w:val="20"/>
          <w:szCs w:val="20"/>
        </w:rPr>
        <w:t>Lo</w:t>
      </w:r>
      <w:r w:rsidR="00C70F22" w:rsidRPr="00A35C10">
        <w:rPr>
          <w:rFonts w:ascii="Consolas" w:eastAsia="Times New Roman" w:hAnsi="Consolas" w:cs="Courier New"/>
          <w:color w:val="000000"/>
          <w:sz w:val="20"/>
          <w:szCs w:val="20"/>
        </w:rPr>
        <w:t>g.d</w:t>
      </w:r>
      <w:r w:rsidR="00470D95" w:rsidRPr="00A35C10">
        <w:rPr>
          <w:rFonts w:ascii="Consolas" w:eastAsia="Times New Roman" w:hAnsi="Consolas" w:cs="Courier New"/>
          <w:color w:val="000000"/>
          <w:sz w:val="20"/>
          <w:szCs w:val="20"/>
        </w:rPr>
        <w:t>(tag, “In the onStop() event”);    }</w:t>
      </w:r>
    </w:p>
    <w:p w:rsidR="00C7780B" w:rsidRDefault="00470D95"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 xml:space="preserve">  </w:t>
      </w:r>
      <w:r w:rsidR="00C7780B">
        <w:rPr>
          <w:rFonts w:ascii="Consolas" w:eastAsia="Times New Roman" w:hAnsi="Consolas" w:cs="Courier New"/>
          <w:color w:val="000000"/>
          <w:sz w:val="20"/>
          <w:szCs w:val="20"/>
        </w:rPr>
        <w:t xml:space="preserve">     public void onDestroy() </w:t>
      </w:r>
      <w:r w:rsidRPr="00A35C10">
        <w:rPr>
          <w:rFonts w:ascii="Consolas" w:eastAsia="Times New Roman" w:hAnsi="Consolas" w:cs="Courier New"/>
          <w:color w:val="000000"/>
          <w:sz w:val="20"/>
          <w:szCs w:val="20"/>
        </w:rPr>
        <w:t xml:space="preserve">{        </w:t>
      </w:r>
    </w:p>
    <w:p w:rsidR="00C7780B"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470D95" w:rsidRPr="00A35C10">
        <w:rPr>
          <w:rFonts w:ascii="Consolas" w:eastAsia="Times New Roman" w:hAnsi="Consolas" w:cs="Courier New"/>
          <w:color w:val="000000"/>
          <w:sz w:val="20"/>
          <w:szCs w:val="20"/>
        </w:rPr>
        <w:t xml:space="preserve">super.onDestroy();        </w:t>
      </w:r>
    </w:p>
    <w:p w:rsidR="00470D95" w:rsidRPr="00A35C10" w:rsidRDefault="00C7780B"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Pr>
          <w:rFonts w:ascii="Consolas" w:eastAsia="Times New Roman" w:hAnsi="Consolas" w:cs="Courier New"/>
          <w:color w:val="000000"/>
          <w:sz w:val="20"/>
          <w:szCs w:val="20"/>
        </w:rPr>
        <w:tab/>
      </w:r>
      <w:r>
        <w:rPr>
          <w:rFonts w:ascii="Consolas" w:eastAsia="Times New Roman" w:hAnsi="Consolas" w:cs="Courier New"/>
          <w:color w:val="000000"/>
          <w:sz w:val="20"/>
          <w:szCs w:val="20"/>
        </w:rPr>
        <w:tab/>
      </w:r>
      <w:r w:rsidR="00470D95" w:rsidRPr="00A35C10">
        <w:rPr>
          <w:rFonts w:ascii="Consolas" w:eastAsia="Times New Roman" w:hAnsi="Consolas" w:cs="Courier New"/>
          <w:color w:val="000000"/>
          <w:sz w:val="20"/>
          <w:szCs w:val="20"/>
        </w:rPr>
        <w:t>Lo</w:t>
      </w:r>
      <w:r w:rsidR="00C70F22" w:rsidRPr="00A35C10">
        <w:rPr>
          <w:rFonts w:ascii="Consolas" w:eastAsia="Times New Roman" w:hAnsi="Consolas" w:cs="Courier New"/>
          <w:color w:val="000000"/>
          <w:sz w:val="20"/>
          <w:szCs w:val="20"/>
        </w:rPr>
        <w:t>g.d</w:t>
      </w:r>
      <w:r w:rsidR="00470D95" w:rsidRPr="00A35C10">
        <w:rPr>
          <w:rFonts w:ascii="Consolas" w:eastAsia="Times New Roman" w:hAnsi="Consolas" w:cs="Courier New"/>
          <w:color w:val="000000"/>
          <w:sz w:val="20"/>
          <w:szCs w:val="20"/>
        </w:rPr>
        <w:t>(tag, “In the onDestroy() event”);    }</w:t>
      </w:r>
    </w:p>
    <w:p w:rsidR="00470D95" w:rsidRPr="00A35C10" w:rsidRDefault="00470D95" w:rsidP="00A35C1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A35C10">
        <w:rPr>
          <w:rFonts w:ascii="Consolas" w:eastAsia="Times New Roman" w:hAnsi="Consolas" w:cs="Courier New"/>
          <w:color w:val="000000"/>
          <w:sz w:val="20"/>
          <w:szCs w:val="20"/>
        </w:rPr>
        <w:t>}</w:t>
      </w:r>
    </w:p>
    <w:p w:rsidR="00470D95" w:rsidRDefault="00470D95" w:rsidP="00470D95">
      <w:pPr>
        <w:pStyle w:val="ListParagraph"/>
        <w:numPr>
          <w:ilvl w:val="0"/>
          <w:numId w:val="7"/>
        </w:numPr>
      </w:pPr>
      <w:r>
        <w:t>Press F11 to debug the application on the Android emulator.</w:t>
      </w:r>
    </w:p>
    <w:p w:rsidR="00470D95" w:rsidRPr="003D26A5" w:rsidRDefault="00470D95" w:rsidP="003D26A5">
      <w:pPr>
        <w:pStyle w:val="ListParagraph"/>
        <w:numPr>
          <w:ilvl w:val="0"/>
          <w:numId w:val="7"/>
        </w:numPr>
      </w:pPr>
      <w:r>
        <w:rPr>
          <w:rFonts w:cs="Times New Roman"/>
          <w:color w:val="231F20"/>
          <w:sz w:val="20"/>
          <w:szCs w:val="20"/>
        </w:rPr>
        <w:t xml:space="preserve"> </w:t>
      </w:r>
      <w:r w:rsidR="00D47740">
        <w:t>When the activity is first</w:t>
      </w:r>
      <w:r w:rsidRPr="003D26A5">
        <w:t xml:space="preserve"> loaded, you should see something very similar to the following in the LogCat window (click the Debug </w:t>
      </w:r>
      <w:r w:rsidR="003D26A5" w:rsidRPr="003D26A5">
        <w:t>perspective</w:t>
      </w:r>
      <w:r w:rsidRPr="003D26A5">
        <w:t>):</w:t>
      </w:r>
    </w:p>
    <w:p w:rsidR="00470D95" w:rsidRDefault="00470D95"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t>11-16 06:25:59.396: D/Lifecycle(559): In the onCreate() event</w:t>
      </w:r>
    </w:p>
    <w:p w:rsidR="00470D95" w:rsidRDefault="00470D95"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t>11-16 06:25:59.396: D/Lifecycle(559): In the onStart() event</w:t>
      </w:r>
    </w:p>
    <w:p w:rsidR="00470D95" w:rsidRDefault="00470D95" w:rsidP="00D24F46">
      <w:pPr>
        <w:autoSpaceDE w:val="0"/>
        <w:autoSpaceDN w:val="0"/>
        <w:adjustRightInd w:val="0"/>
        <w:spacing w:line="240" w:lineRule="auto"/>
        <w:ind w:left="1440"/>
        <w:jc w:val="left"/>
        <w:rPr>
          <w:rFonts w:cs="Times New Roman"/>
          <w:sz w:val="24"/>
          <w:szCs w:val="24"/>
        </w:rPr>
      </w:pPr>
      <w:r>
        <w:rPr>
          <w:rFonts w:ascii="Yu Gothic UI" w:eastAsia="Yu Gothic UI" w:cs="Yu Gothic UI"/>
          <w:color w:val="231F20"/>
          <w:sz w:val="18"/>
          <w:szCs w:val="18"/>
        </w:rPr>
        <w:t>11-16 06:25:59.396: D/Lifecycle(559): In the onResume() event</w:t>
      </w:r>
    </w:p>
    <w:p w:rsidR="00470D95" w:rsidRPr="003D26A5" w:rsidRDefault="00470D95" w:rsidP="003D26A5">
      <w:pPr>
        <w:pStyle w:val="ListParagraph"/>
        <w:numPr>
          <w:ilvl w:val="0"/>
          <w:numId w:val="7"/>
        </w:numPr>
      </w:pPr>
      <w:r w:rsidRPr="003D26A5">
        <w:t xml:space="preserve"> If you click the Back button on the Android emulator, the following is printed:</w:t>
      </w:r>
    </w:p>
    <w:p w:rsidR="00470D95" w:rsidRDefault="00470D95"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t>11-16 06:29:26.665: D/Lifecycle(559): In the onPause() event</w:t>
      </w:r>
    </w:p>
    <w:p w:rsidR="00470D95" w:rsidRDefault="00470D95"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t>11-16 06:29:28.465: D/Lifecycle(559): In the onStop() event</w:t>
      </w:r>
    </w:p>
    <w:p w:rsidR="00BB2EFC" w:rsidRDefault="00470D95"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lastRenderedPageBreak/>
        <w:t>11-16 06:29:28.465: D/Lifecycle(559): In the onDestroy() event</w:t>
      </w:r>
    </w:p>
    <w:p w:rsidR="00D24F46" w:rsidRPr="00D24F46" w:rsidRDefault="00D24F46" w:rsidP="00D24F46">
      <w:pPr>
        <w:pStyle w:val="ListParagraph"/>
        <w:numPr>
          <w:ilvl w:val="0"/>
          <w:numId w:val="7"/>
        </w:numPr>
      </w:pPr>
      <w:r>
        <w:rPr>
          <w:rFonts w:cs="Times New Roman"/>
          <w:color w:val="231F20"/>
          <w:sz w:val="20"/>
          <w:szCs w:val="20"/>
        </w:rPr>
        <w:t xml:space="preserve">Click </w:t>
      </w:r>
      <w:r w:rsidRPr="00D24F46">
        <w:t>the Home button and hold it there. Click the Activities icon and observe the following:</w:t>
      </w:r>
    </w:p>
    <w:p w:rsidR="00D24F46" w:rsidRDefault="00D24F46"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t>11-16 06:31:08.905: D/Lifecycle(559): In the onCreate() event</w:t>
      </w:r>
    </w:p>
    <w:p w:rsidR="00D24F46" w:rsidRDefault="00D24F46"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t>11-16 06:31:08.905: D/Lifecycle(559): In the onStart() event</w:t>
      </w:r>
    </w:p>
    <w:p w:rsidR="00D24F46" w:rsidRDefault="00D24F46" w:rsidP="00D24F46">
      <w:pPr>
        <w:autoSpaceDE w:val="0"/>
        <w:autoSpaceDN w:val="0"/>
        <w:adjustRightInd w:val="0"/>
        <w:spacing w:line="240" w:lineRule="auto"/>
        <w:ind w:left="1440"/>
        <w:jc w:val="left"/>
        <w:rPr>
          <w:rFonts w:cs="Times New Roman"/>
          <w:sz w:val="24"/>
          <w:szCs w:val="24"/>
        </w:rPr>
      </w:pPr>
      <w:r>
        <w:rPr>
          <w:rFonts w:ascii="Yu Gothic UI" w:eastAsia="Yu Gothic UI" w:cs="Yu Gothic UI"/>
          <w:color w:val="231F20"/>
          <w:sz w:val="18"/>
          <w:szCs w:val="18"/>
        </w:rPr>
        <w:t>11-16 06:31:08.925: D/Lifecycle(559): In the onResume() event</w:t>
      </w:r>
    </w:p>
    <w:p w:rsidR="00D24F46" w:rsidRPr="000C7DBB" w:rsidRDefault="00D24F46" w:rsidP="00D24F46">
      <w:pPr>
        <w:pStyle w:val="ListParagraph"/>
        <w:numPr>
          <w:ilvl w:val="0"/>
          <w:numId w:val="7"/>
        </w:numPr>
        <w:autoSpaceDE w:val="0"/>
        <w:autoSpaceDN w:val="0"/>
        <w:adjustRightInd w:val="0"/>
        <w:spacing w:line="240" w:lineRule="auto"/>
        <w:jc w:val="left"/>
        <w:rPr>
          <w:rFonts w:cs="Times New Roman"/>
          <w:sz w:val="24"/>
          <w:szCs w:val="24"/>
        </w:rPr>
      </w:pPr>
      <w:r>
        <w:t xml:space="preserve"> Click the Phone button on the Android emulator so that the activity is pushed to the background.</w:t>
      </w:r>
      <w:r w:rsidR="000C7DBB">
        <w:t xml:space="preserve"> </w:t>
      </w:r>
      <w:r w:rsidRPr="000C7DBB">
        <w:rPr>
          <w:rFonts w:cs="Times New Roman"/>
          <w:color w:val="231F20"/>
          <w:sz w:val="20"/>
          <w:szCs w:val="20"/>
        </w:rPr>
        <w:t>Observe the output in the LogCat window:</w:t>
      </w:r>
    </w:p>
    <w:p w:rsidR="00D24F46" w:rsidRDefault="00D24F46"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t>11-16 06:32:00.585: D/Lifecycle(559): In the onPause() event</w:t>
      </w:r>
    </w:p>
    <w:p w:rsidR="00D24F46" w:rsidRDefault="00D24F46" w:rsidP="00D24F46">
      <w:pPr>
        <w:autoSpaceDE w:val="0"/>
        <w:autoSpaceDN w:val="0"/>
        <w:adjustRightInd w:val="0"/>
        <w:spacing w:line="240" w:lineRule="auto"/>
        <w:ind w:left="1440"/>
        <w:jc w:val="left"/>
        <w:rPr>
          <w:rFonts w:cs="Times New Roman"/>
          <w:sz w:val="24"/>
          <w:szCs w:val="24"/>
        </w:rPr>
      </w:pPr>
      <w:r>
        <w:rPr>
          <w:rFonts w:ascii="Yu Gothic UI" w:eastAsia="Yu Gothic UI" w:cs="Yu Gothic UI"/>
          <w:color w:val="231F20"/>
          <w:sz w:val="18"/>
          <w:szCs w:val="18"/>
        </w:rPr>
        <w:t>11-16 06:32:05.015: D/Lifecycle(559): In the onStop() event</w:t>
      </w:r>
    </w:p>
    <w:p w:rsidR="00D24F46" w:rsidRPr="00D24F46" w:rsidRDefault="00D24F46" w:rsidP="00D24F46">
      <w:pPr>
        <w:pStyle w:val="ListParagraph"/>
        <w:numPr>
          <w:ilvl w:val="0"/>
          <w:numId w:val="7"/>
        </w:numPr>
        <w:autoSpaceDE w:val="0"/>
        <w:autoSpaceDN w:val="0"/>
        <w:adjustRightInd w:val="0"/>
        <w:spacing w:line="240" w:lineRule="auto"/>
        <w:jc w:val="left"/>
        <w:rPr>
          <w:rFonts w:cs="Times New Roman"/>
          <w:sz w:val="24"/>
          <w:szCs w:val="24"/>
        </w:rPr>
      </w:pPr>
      <w:r>
        <w:t xml:space="preserve">Notice that the </w:t>
      </w:r>
      <w:r w:rsidRPr="00D24F46">
        <w:rPr>
          <w:rFonts w:ascii="Yu Gothic UI" w:eastAsia="Yu Gothic UI" w:cs="Yu Gothic UI"/>
          <w:sz w:val="18"/>
          <w:szCs w:val="18"/>
        </w:rPr>
        <w:t>onDestroy()</w:t>
      </w:r>
      <w:r>
        <w:t xml:space="preserve"> event is not called, indicating that the activity is still in memory. </w:t>
      </w:r>
      <w:r w:rsidRPr="00D24F46">
        <w:rPr>
          <w:rFonts w:cs="Times New Roman"/>
          <w:color w:val="231F20"/>
          <w:sz w:val="20"/>
          <w:szCs w:val="20"/>
        </w:rPr>
        <w:t>Exit the phone dialer by clicking the Back button. The activity is now visible again. Observe the</w:t>
      </w:r>
      <w:r>
        <w:rPr>
          <w:rFonts w:cs="Times New Roman"/>
          <w:color w:val="231F20"/>
          <w:sz w:val="20"/>
          <w:szCs w:val="20"/>
        </w:rPr>
        <w:t xml:space="preserve"> </w:t>
      </w:r>
      <w:r w:rsidRPr="00D24F46">
        <w:rPr>
          <w:rFonts w:cs="Times New Roman"/>
          <w:color w:val="231F20"/>
          <w:sz w:val="20"/>
          <w:szCs w:val="20"/>
        </w:rPr>
        <w:t>output in the LogCat window:</w:t>
      </w:r>
    </w:p>
    <w:p w:rsidR="00D24F46" w:rsidRDefault="00D24F46"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t>11-16 06:32:50.515: D/Lifecycle(559): In the onRestart() event</w:t>
      </w:r>
    </w:p>
    <w:p w:rsidR="00D24F46" w:rsidRDefault="00D24F46" w:rsidP="00D24F46">
      <w:pPr>
        <w:autoSpaceDE w:val="0"/>
        <w:autoSpaceDN w:val="0"/>
        <w:adjustRightInd w:val="0"/>
        <w:spacing w:line="240" w:lineRule="auto"/>
        <w:ind w:left="1440"/>
        <w:jc w:val="left"/>
        <w:rPr>
          <w:rFonts w:ascii="Yu Gothic UI" w:eastAsia="Yu Gothic UI" w:cs="Yu Gothic UI"/>
          <w:color w:val="231F20"/>
          <w:sz w:val="18"/>
          <w:szCs w:val="18"/>
        </w:rPr>
      </w:pPr>
      <w:r>
        <w:rPr>
          <w:rFonts w:ascii="Yu Gothic UI" w:eastAsia="Yu Gothic UI" w:cs="Yu Gothic UI"/>
          <w:color w:val="231F20"/>
          <w:sz w:val="18"/>
          <w:szCs w:val="18"/>
        </w:rPr>
        <w:t>11-16 06:32:50.515: D/Lifecycle(559): In the onStart() event</w:t>
      </w:r>
    </w:p>
    <w:p w:rsidR="00D24F46" w:rsidRDefault="00D24F46" w:rsidP="00D24F46">
      <w:pPr>
        <w:autoSpaceDE w:val="0"/>
        <w:autoSpaceDN w:val="0"/>
        <w:adjustRightInd w:val="0"/>
        <w:spacing w:line="240" w:lineRule="auto"/>
        <w:ind w:left="1440"/>
        <w:jc w:val="left"/>
        <w:rPr>
          <w:rFonts w:cs="Times New Roman"/>
          <w:sz w:val="24"/>
          <w:szCs w:val="24"/>
        </w:rPr>
      </w:pPr>
      <w:r>
        <w:rPr>
          <w:rFonts w:ascii="Yu Gothic UI" w:eastAsia="Yu Gothic UI" w:cs="Yu Gothic UI"/>
          <w:color w:val="231F20"/>
          <w:sz w:val="18"/>
          <w:szCs w:val="18"/>
        </w:rPr>
        <w:t>11-16 06:32:50.515: D/Lifecycle(559): In the onResume() event</w:t>
      </w:r>
    </w:p>
    <w:p w:rsidR="00D24F46" w:rsidRDefault="00D24F46" w:rsidP="000A5A8D">
      <w:pPr>
        <w:rPr>
          <w:sz w:val="24"/>
          <w:szCs w:val="24"/>
        </w:rPr>
      </w:pPr>
      <w:r>
        <w:t xml:space="preserve">The </w:t>
      </w:r>
      <w:r>
        <w:rPr>
          <w:rFonts w:ascii="Yu Gothic UI" w:eastAsia="Yu Gothic UI" w:cs="Yu Gothic UI"/>
          <w:sz w:val="18"/>
          <w:szCs w:val="18"/>
        </w:rPr>
        <w:t>onRestart()</w:t>
      </w:r>
      <w:r>
        <w:t xml:space="preserve"> event is now ﬁ red, followed by the </w:t>
      </w:r>
      <w:r>
        <w:rPr>
          <w:rFonts w:ascii="Yu Gothic UI" w:eastAsia="Yu Gothic UI" w:cs="Yu Gothic UI"/>
          <w:sz w:val="18"/>
          <w:szCs w:val="18"/>
        </w:rPr>
        <w:t>onStart()</w:t>
      </w:r>
      <w:r>
        <w:t xml:space="preserve"> and </w:t>
      </w:r>
      <w:r>
        <w:rPr>
          <w:rFonts w:ascii="Yu Gothic UI" w:eastAsia="Yu Gothic UI" w:cs="Yu Gothic UI"/>
          <w:sz w:val="18"/>
          <w:szCs w:val="18"/>
        </w:rPr>
        <w:t>onResume()</w:t>
      </w:r>
      <w:r>
        <w:t xml:space="preserve"> methods. </w:t>
      </w:r>
    </w:p>
    <w:p w:rsidR="00D24F46" w:rsidRPr="000C7DBB" w:rsidRDefault="00D24F46" w:rsidP="000C7DBB">
      <w:pPr>
        <w:rPr>
          <w:b/>
          <w:sz w:val="24"/>
          <w:szCs w:val="24"/>
        </w:rPr>
      </w:pPr>
      <w:r w:rsidRPr="000C7DBB">
        <w:rPr>
          <w:b/>
        </w:rPr>
        <w:t>How It Works</w:t>
      </w:r>
    </w:p>
    <w:p w:rsidR="00D24F46" w:rsidRDefault="00D24F46" w:rsidP="000A5A8D">
      <w:pPr>
        <w:rPr>
          <w:sz w:val="24"/>
          <w:szCs w:val="24"/>
        </w:rPr>
      </w:pPr>
      <w:r>
        <w:t>As you can see from this simple example, an activity is destroyed when you click the Back button. This</w:t>
      </w:r>
      <w:r w:rsidR="000A5A8D">
        <w:t xml:space="preserve"> </w:t>
      </w:r>
      <w:r>
        <w:t>is crucial to know, as whatever state the activity is currently in will be lost; hence, you need to write</w:t>
      </w:r>
      <w:r w:rsidR="000A5A8D">
        <w:t xml:space="preserve"> </w:t>
      </w:r>
      <w:r>
        <w:t>additional code in your activity to preserve its state when it is des</w:t>
      </w:r>
      <w:r w:rsidR="00750906">
        <w:t>troyed</w:t>
      </w:r>
      <w:r>
        <w:t>. At</w:t>
      </w:r>
      <w:r w:rsidR="000A5A8D">
        <w:t xml:space="preserve"> </w:t>
      </w:r>
      <w:r>
        <w:t>this point, note that the</w:t>
      </w:r>
      <w:r w:rsidR="000A5A8D">
        <w:t xml:space="preserve"> </w:t>
      </w:r>
      <w:r>
        <w:rPr>
          <w:rFonts w:ascii="Yu Gothic UI" w:eastAsia="Yu Gothic UI" w:cs="Yu Gothic UI"/>
          <w:sz w:val="18"/>
          <w:szCs w:val="18"/>
        </w:rPr>
        <w:t>onPause()</w:t>
      </w:r>
      <w:r>
        <w:t xml:space="preserve"> method is called in both scenarios — when an activity is sent to the</w:t>
      </w:r>
      <w:r w:rsidR="000A5A8D">
        <w:t xml:space="preserve"> </w:t>
      </w:r>
      <w:r>
        <w:t xml:space="preserve">background, as well as when it is killed when the user presses the Back button. </w:t>
      </w:r>
    </w:p>
    <w:p w:rsidR="00D24F46" w:rsidRDefault="00D24F46" w:rsidP="000A5A8D">
      <w:pPr>
        <w:rPr>
          <w:sz w:val="24"/>
          <w:szCs w:val="24"/>
        </w:rPr>
      </w:pPr>
      <w:r>
        <w:t>When an activity is started, the</w:t>
      </w:r>
      <w:r w:rsidR="000A5A8D">
        <w:t xml:space="preserve"> </w:t>
      </w:r>
      <w:r>
        <w:rPr>
          <w:rFonts w:ascii="Yu Gothic UI" w:eastAsia="Yu Gothic UI" w:cs="Yu Gothic UI"/>
          <w:sz w:val="18"/>
          <w:szCs w:val="18"/>
        </w:rPr>
        <w:t>onStart()</w:t>
      </w:r>
      <w:r>
        <w:t xml:space="preserve"> and </w:t>
      </w:r>
      <w:r>
        <w:rPr>
          <w:rFonts w:ascii="Yu Gothic UI" w:eastAsia="Yu Gothic UI" w:cs="Yu Gothic UI"/>
          <w:sz w:val="18"/>
          <w:szCs w:val="18"/>
        </w:rPr>
        <w:t>onResume()</w:t>
      </w:r>
      <w:r>
        <w:t>methods are always called, regardless of</w:t>
      </w:r>
      <w:r w:rsidR="000A5A8D">
        <w:t xml:space="preserve"> </w:t>
      </w:r>
      <w:r>
        <w:t>whether the activity is restored from the background or newly created. When an activity is created for</w:t>
      </w:r>
      <w:r w:rsidR="000A5A8D">
        <w:t xml:space="preserve"> the first</w:t>
      </w:r>
      <w:r>
        <w:t xml:space="preserve"> time, the</w:t>
      </w:r>
      <w:r w:rsidR="000A5A8D">
        <w:t xml:space="preserve"> </w:t>
      </w:r>
      <w:r>
        <w:rPr>
          <w:rFonts w:ascii="Yu Gothic UI" w:eastAsia="Yu Gothic UI" w:cs="Yu Gothic UI"/>
          <w:sz w:val="18"/>
          <w:szCs w:val="18"/>
        </w:rPr>
        <w:t>onCreate()</w:t>
      </w:r>
      <w:r>
        <w:t xml:space="preserve"> method is called. </w:t>
      </w:r>
    </w:p>
    <w:p w:rsidR="00D24F46" w:rsidRDefault="00D24F46" w:rsidP="000A5A8D">
      <w:pPr>
        <w:rPr>
          <w:sz w:val="24"/>
          <w:szCs w:val="24"/>
        </w:rPr>
      </w:pPr>
      <w:r>
        <w:t>From the preceding example, you can derive the following guidelines:</w:t>
      </w:r>
    </w:p>
    <w:p w:rsidR="00D24F46" w:rsidRPr="000A5A8D" w:rsidRDefault="00D24F46" w:rsidP="000A5A8D">
      <w:pPr>
        <w:pStyle w:val="ListParagraph"/>
        <w:numPr>
          <w:ilvl w:val="0"/>
          <w:numId w:val="8"/>
        </w:numPr>
        <w:rPr>
          <w:sz w:val="24"/>
          <w:szCs w:val="24"/>
        </w:rPr>
      </w:pPr>
      <w:r w:rsidRPr="000A5A8D">
        <w:rPr>
          <w:rFonts w:ascii="ZapfDingbats" w:hAnsi="ZapfDingbats" w:cs="ZapfDingbats"/>
          <w:color w:val="9E3947"/>
          <w:sz w:val="16"/>
          <w:szCs w:val="16"/>
        </w:rPr>
        <w:t xml:space="preserve"> </w:t>
      </w:r>
      <w:r>
        <w:t xml:space="preserve">Use the </w:t>
      </w:r>
      <w:r w:rsidRPr="000A5A8D">
        <w:rPr>
          <w:rFonts w:ascii="Yu Gothic UI" w:eastAsia="Yu Gothic UI" w:cs="Yu Gothic UI"/>
          <w:sz w:val="18"/>
          <w:szCs w:val="18"/>
        </w:rPr>
        <w:t>onCreate()</w:t>
      </w:r>
      <w:r>
        <w:t xml:space="preserve"> method to create and instantiate the objects that you will be using in your</w:t>
      </w:r>
      <w:r w:rsidR="000A5A8D">
        <w:t xml:space="preserve"> </w:t>
      </w:r>
      <w:r>
        <w:t>application.</w:t>
      </w:r>
    </w:p>
    <w:p w:rsidR="00D24F46" w:rsidRPr="000A5A8D" w:rsidRDefault="00D24F46" w:rsidP="000A5A8D">
      <w:pPr>
        <w:pStyle w:val="ListParagraph"/>
        <w:numPr>
          <w:ilvl w:val="0"/>
          <w:numId w:val="8"/>
        </w:numPr>
        <w:rPr>
          <w:sz w:val="24"/>
          <w:szCs w:val="24"/>
        </w:rPr>
      </w:pPr>
      <w:r>
        <w:t xml:space="preserve">Use the </w:t>
      </w:r>
      <w:r w:rsidRPr="000A5A8D">
        <w:rPr>
          <w:rFonts w:ascii="Yu Gothic UI" w:eastAsia="Yu Gothic UI" w:cs="Yu Gothic UI"/>
          <w:sz w:val="18"/>
          <w:szCs w:val="18"/>
        </w:rPr>
        <w:t>onResume()</w:t>
      </w:r>
      <w:r>
        <w:t xml:space="preserve"> method to start any services or code that needs to run while your activity is in</w:t>
      </w:r>
      <w:r w:rsidR="000A5A8D">
        <w:t xml:space="preserve"> </w:t>
      </w:r>
      <w:r>
        <w:t>the foreground.</w:t>
      </w:r>
    </w:p>
    <w:p w:rsidR="00D24F46" w:rsidRPr="000A5A8D" w:rsidRDefault="00D24F46" w:rsidP="000A5A8D">
      <w:pPr>
        <w:pStyle w:val="ListParagraph"/>
        <w:numPr>
          <w:ilvl w:val="0"/>
          <w:numId w:val="8"/>
        </w:numPr>
        <w:rPr>
          <w:sz w:val="24"/>
          <w:szCs w:val="24"/>
        </w:rPr>
      </w:pPr>
      <w:r>
        <w:t xml:space="preserve">Use the </w:t>
      </w:r>
      <w:r w:rsidRPr="000A5A8D">
        <w:rPr>
          <w:rFonts w:ascii="Yu Gothic UI" w:eastAsia="Yu Gothic UI" w:cs="Yu Gothic UI"/>
          <w:sz w:val="18"/>
          <w:szCs w:val="18"/>
        </w:rPr>
        <w:t>onPause()</w:t>
      </w:r>
      <w:r>
        <w:t xml:space="preserve"> method to stop any services or code that does not need to run when your</w:t>
      </w:r>
      <w:r w:rsidR="000A5A8D">
        <w:t xml:space="preserve"> </w:t>
      </w:r>
      <w:r>
        <w:t xml:space="preserve">activity is not in the foreground. </w:t>
      </w:r>
    </w:p>
    <w:p w:rsidR="00D24F46" w:rsidRPr="004F7F1F" w:rsidRDefault="00D24F46" w:rsidP="000A5A8D">
      <w:pPr>
        <w:pStyle w:val="ListParagraph"/>
        <w:numPr>
          <w:ilvl w:val="0"/>
          <w:numId w:val="8"/>
        </w:numPr>
        <w:rPr>
          <w:sz w:val="24"/>
          <w:szCs w:val="24"/>
        </w:rPr>
      </w:pPr>
      <w:r>
        <w:t xml:space="preserve">Use the </w:t>
      </w:r>
      <w:r w:rsidRPr="000A5A8D">
        <w:rPr>
          <w:rFonts w:ascii="Yu Gothic UI" w:eastAsia="Yu Gothic UI" w:cs="Yu Gothic UI"/>
          <w:sz w:val="18"/>
          <w:szCs w:val="18"/>
        </w:rPr>
        <w:t>onDestroy()</w:t>
      </w:r>
      <w:r>
        <w:t xml:space="preserve"> method to free up resources before your activity is destroyed.</w:t>
      </w:r>
    </w:p>
    <w:p w:rsidR="004F7F1F" w:rsidRPr="00427030" w:rsidRDefault="00854BDD" w:rsidP="004F7F1F">
      <w:pPr>
        <w:rPr>
          <w:szCs w:val="24"/>
        </w:rPr>
      </w:pPr>
      <w:r w:rsidRPr="00427030">
        <w:rPr>
          <w:b/>
          <w:i/>
          <w:szCs w:val="24"/>
        </w:rPr>
        <w:t xml:space="preserve">Note: </w:t>
      </w:r>
      <w:r w:rsidRPr="00997BAC">
        <w:rPr>
          <w:i/>
          <w:szCs w:val="24"/>
        </w:rPr>
        <w:t>Even if an application has only one activity and the activity is killed, the application will still be running in memory.</w:t>
      </w:r>
    </w:p>
    <w:p w:rsidR="00333761" w:rsidRDefault="003B0FB4" w:rsidP="00333761">
      <w:pPr>
        <w:pStyle w:val="Heading2"/>
        <w:numPr>
          <w:ilvl w:val="1"/>
          <w:numId w:val="1"/>
        </w:numPr>
        <w:tabs>
          <w:tab w:val="left" w:pos="540"/>
        </w:tabs>
      </w:pPr>
      <w:r>
        <w:t>Fragment</w:t>
      </w:r>
      <w:r w:rsidR="00333761">
        <w:t>s</w:t>
      </w:r>
    </w:p>
    <w:p w:rsidR="00B94903" w:rsidRPr="00B94903" w:rsidRDefault="00B94903" w:rsidP="009358C2">
      <w:r w:rsidRPr="00B94903">
        <w:t>In the previous section you learned what an activity is and how to use it. In a small-screen device</w:t>
      </w:r>
      <w:r>
        <w:t xml:space="preserve"> </w:t>
      </w:r>
      <w:r w:rsidRPr="00B94903">
        <w:t>(such as a smart</w:t>
      </w:r>
      <w:r w:rsidR="00E64BC4">
        <w:t>phone), an activity typically fi</w:t>
      </w:r>
      <w:r w:rsidRPr="00B94903">
        <w:t>lls the entire screen, displaying the various views</w:t>
      </w:r>
      <w:r>
        <w:t xml:space="preserve"> </w:t>
      </w:r>
      <w:r w:rsidRPr="00B94903">
        <w:t>that make up the user interface of an application. The activity is essentially a container for views.</w:t>
      </w:r>
    </w:p>
    <w:p w:rsidR="00B94903" w:rsidRPr="00B94903" w:rsidRDefault="00B94903" w:rsidP="009358C2">
      <w:pPr>
        <w:rPr>
          <w:sz w:val="24"/>
          <w:szCs w:val="24"/>
        </w:rPr>
      </w:pPr>
      <w:r w:rsidRPr="00B94903">
        <w:lastRenderedPageBreak/>
        <w:t>However, when an activity is displayed in a large-screen device, such as on a tablet, it is somewhat</w:t>
      </w:r>
      <w:r>
        <w:t xml:space="preserve"> </w:t>
      </w:r>
      <w:r w:rsidRPr="00B94903">
        <w:t>out of place. Because the screen is much bigger, all the views in an activity must be arranged to</w:t>
      </w:r>
      <w:r>
        <w:t xml:space="preserve"> </w:t>
      </w:r>
      <w:r w:rsidRPr="00B94903">
        <w:t>make full use of the increased space, resulting in complex changes to the view hierarchy. A better</w:t>
      </w:r>
      <w:r>
        <w:t xml:space="preserve"> </w:t>
      </w:r>
      <w:r w:rsidRPr="00B94903">
        <w:t>approach is to have “mini-activities,” each containing its own set of views. During runtime, an</w:t>
      </w:r>
      <w:r>
        <w:t xml:space="preserve"> </w:t>
      </w:r>
      <w:r w:rsidRPr="00B94903">
        <w:t>activity can contain one or more of these mini-activities, depending on the screen orientation in</w:t>
      </w:r>
      <w:r>
        <w:t xml:space="preserve"> </w:t>
      </w:r>
      <w:r w:rsidRPr="00B94903">
        <w:t xml:space="preserve">which the device is held. In Android 3.0 and later, these mini-activities are known as </w:t>
      </w:r>
      <w:r w:rsidRPr="00171AE1">
        <w:rPr>
          <w:b/>
        </w:rPr>
        <w:t>fragments.</w:t>
      </w:r>
      <w:r w:rsidRPr="00B94903">
        <w:t xml:space="preserve"> </w:t>
      </w:r>
    </w:p>
    <w:p w:rsidR="00B94903" w:rsidRPr="00B94903" w:rsidRDefault="00B94903" w:rsidP="009358C2">
      <w:pPr>
        <w:rPr>
          <w:sz w:val="24"/>
          <w:szCs w:val="24"/>
        </w:rPr>
      </w:pPr>
      <w:r w:rsidRPr="00B94903">
        <w:t>Think of a fragment as another form of activity. You create fragments to contain views, just like</w:t>
      </w:r>
      <w:r>
        <w:t xml:space="preserve"> </w:t>
      </w:r>
      <w:r w:rsidRPr="00B94903">
        <w:t>activities. Fragments are always embedded in an ac</w:t>
      </w:r>
      <w:r>
        <w:t xml:space="preserve">tivity. For example, Figure 3.2.1 </w:t>
      </w:r>
      <w:r w:rsidRPr="00B94903">
        <w:t>shows two</w:t>
      </w:r>
      <w:r>
        <w:t xml:space="preserve"> </w:t>
      </w:r>
      <w:r w:rsidRPr="00B94903">
        <w:t>fragments. Fragment 1 might contain a</w:t>
      </w:r>
      <w:r>
        <w:t xml:space="preserve"> </w:t>
      </w:r>
      <w:r w:rsidRPr="00E8678D">
        <w:t>ListView</w:t>
      </w:r>
      <w:r w:rsidRPr="00B94903">
        <w:t xml:space="preserve"> showing a list of book titles. Fragment 2 might</w:t>
      </w:r>
      <w:r>
        <w:t xml:space="preserve"> </w:t>
      </w:r>
      <w:r w:rsidRPr="00B94903">
        <w:t>contain some</w:t>
      </w:r>
      <w:r>
        <w:t xml:space="preserve"> </w:t>
      </w:r>
      <w:r w:rsidRPr="00E8678D">
        <w:t>TextViews</w:t>
      </w:r>
      <w:r w:rsidRPr="00B94903">
        <w:t xml:space="preserve"> and </w:t>
      </w:r>
      <w:r w:rsidRPr="00E8678D">
        <w:t>ImageViews</w:t>
      </w:r>
      <w:r w:rsidRPr="00B94903">
        <w:t xml:space="preserve"> showing some text and images. </w:t>
      </w:r>
    </w:p>
    <w:p w:rsidR="00333761" w:rsidRDefault="00B94903" w:rsidP="009358C2">
      <w:r w:rsidRPr="00B94903">
        <w:t>Now imagine the application is running on an Android tablet in portrait mode (or on an Android</w:t>
      </w:r>
      <w:r>
        <w:t xml:space="preserve"> </w:t>
      </w:r>
      <w:r w:rsidRPr="00B94903">
        <w:t>smartphone). In this case, Fragment 1 may be embedded in one activity, while Fragment 2 may be</w:t>
      </w:r>
      <w:r>
        <w:t xml:space="preserve"> </w:t>
      </w:r>
      <w:r w:rsidRPr="00B94903">
        <w:t xml:space="preserve">embedded in another activity (see Figure </w:t>
      </w:r>
      <w:r>
        <w:t>3.2.2</w:t>
      </w:r>
      <w:r w:rsidRPr="00B94903">
        <w:t>). When users select an item in the list in Fragment 1,Activity 2 will be started.</w:t>
      </w:r>
      <w:r w:rsidR="00333761">
        <w:t> </w:t>
      </w:r>
    </w:p>
    <w:p w:rsidR="00B94903" w:rsidRDefault="009358C2" w:rsidP="00B94903">
      <w:pPr>
        <w:autoSpaceDE w:val="0"/>
        <w:autoSpaceDN w:val="0"/>
        <w:adjustRightInd w:val="0"/>
        <w:spacing w:line="240" w:lineRule="auto"/>
        <w:jc w:val="left"/>
      </w:pPr>
      <w:r>
        <w:rPr>
          <w:noProof/>
        </w:rPr>
        <w:drawing>
          <wp:inline distT="0" distB="0" distL="0" distR="0">
            <wp:extent cx="5943600" cy="1797723"/>
            <wp:effectExtent l="1905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
                    <a:srcRect/>
                    <a:stretch>
                      <a:fillRect/>
                    </a:stretch>
                  </pic:blipFill>
                  <pic:spPr bwMode="auto">
                    <a:xfrm>
                      <a:off x="0" y="0"/>
                      <a:ext cx="5943600" cy="1797723"/>
                    </a:xfrm>
                    <a:prstGeom prst="rect">
                      <a:avLst/>
                    </a:prstGeom>
                    <a:noFill/>
                    <a:ln w="9525">
                      <a:noFill/>
                      <a:miter lim="800000"/>
                      <a:headEnd/>
                      <a:tailEnd/>
                    </a:ln>
                  </pic:spPr>
                </pic:pic>
              </a:graphicData>
            </a:graphic>
          </wp:inline>
        </w:drawing>
      </w:r>
    </w:p>
    <w:p w:rsidR="00AF4971" w:rsidRDefault="00AF4971" w:rsidP="00B94903">
      <w:pPr>
        <w:autoSpaceDE w:val="0"/>
        <w:autoSpaceDN w:val="0"/>
        <w:adjustRightInd w:val="0"/>
        <w:spacing w:line="240" w:lineRule="auto"/>
        <w:jc w:val="left"/>
      </w:pPr>
      <w:r>
        <w:tab/>
        <w:t>Figure 3.2.1 Fragments in an activity</w:t>
      </w:r>
      <w:r>
        <w:tab/>
      </w:r>
      <w:r>
        <w:tab/>
      </w:r>
      <w:r w:rsidR="00D9763C">
        <w:t>Figure 3.2.2</w:t>
      </w:r>
      <w:r>
        <w:t xml:space="preserve"> Fragments in different activities</w:t>
      </w:r>
    </w:p>
    <w:p w:rsidR="009358C2" w:rsidRDefault="009358C2" w:rsidP="00B94903">
      <w:pPr>
        <w:autoSpaceDE w:val="0"/>
        <w:autoSpaceDN w:val="0"/>
        <w:adjustRightInd w:val="0"/>
        <w:spacing w:line="240" w:lineRule="auto"/>
        <w:jc w:val="left"/>
      </w:pPr>
    </w:p>
    <w:p w:rsidR="00F90352" w:rsidRDefault="00F90352" w:rsidP="00F90352">
      <w:r>
        <w:t xml:space="preserve">If the application is now displayed in a tablet in landscape mode, both fragments can be embedded within a single activity, as shown in Figure 3.2.3. </w:t>
      </w:r>
    </w:p>
    <w:p w:rsidR="00F90352" w:rsidRDefault="00F90352" w:rsidP="00F90352">
      <w:pPr>
        <w:jc w:val="center"/>
      </w:pPr>
      <w:r>
        <w:rPr>
          <w:noProof/>
        </w:rPr>
        <w:drawing>
          <wp:inline distT="0" distB="0" distL="0" distR="0">
            <wp:extent cx="2334888" cy="1915064"/>
            <wp:effectExtent l="19050" t="0" r="8262"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9"/>
                    <a:srcRect/>
                    <a:stretch>
                      <a:fillRect/>
                    </a:stretch>
                  </pic:blipFill>
                  <pic:spPr bwMode="auto">
                    <a:xfrm>
                      <a:off x="0" y="0"/>
                      <a:ext cx="2336899" cy="1916713"/>
                    </a:xfrm>
                    <a:prstGeom prst="rect">
                      <a:avLst/>
                    </a:prstGeom>
                    <a:noFill/>
                    <a:ln w="9525">
                      <a:noFill/>
                      <a:miter lim="800000"/>
                      <a:headEnd/>
                      <a:tailEnd/>
                    </a:ln>
                  </pic:spPr>
                </pic:pic>
              </a:graphicData>
            </a:graphic>
          </wp:inline>
        </w:drawing>
      </w:r>
    </w:p>
    <w:p w:rsidR="00F90352" w:rsidRDefault="00F90352" w:rsidP="00054FA4">
      <w:pPr>
        <w:jc w:val="center"/>
        <w:rPr>
          <w:sz w:val="24"/>
          <w:szCs w:val="24"/>
        </w:rPr>
      </w:pPr>
      <w:r>
        <w:t>Figure 3.2.3 Fragments in landscape mode</w:t>
      </w:r>
    </w:p>
    <w:p w:rsidR="00F90352" w:rsidRDefault="00F90352" w:rsidP="00F90352">
      <w:r>
        <w:t>From this discussion, it becomes apparent that fragments present a versatile way in which you can create the user interface of an Android application.</w:t>
      </w:r>
    </w:p>
    <w:p w:rsidR="00F90352" w:rsidRDefault="00F90352" w:rsidP="00F90352">
      <w:r>
        <w:t>Fragments form the atomic unit of your user interface, and they can be dynamically added (or removed) to activities in order to create the best user experience possible for the target device.</w:t>
      </w:r>
    </w:p>
    <w:p w:rsidR="00333761" w:rsidRPr="005012E4" w:rsidRDefault="00333761" w:rsidP="005012E4">
      <w:pPr>
        <w:rPr>
          <w:b/>
        </w:rPr>
      </w:pPr>
      <w:r w:rsidRPr="005012E4">
        <w:rPr>
          <w:b/>
        </w:rPr>
        <w:lastRenderedPageBreak/>
        <w:t>Android Fragment Life Cycle</w:t>
      </w:r>
    </w:p>
    <w:p w:rsidR="00333761" w:rsidRDefault="00E8678D" w:rsidP="00333761">
      <w:r>
        <w:t>The f</w:t>
      </w:r>
      <w:r w:rsidR="00333761">
        <w:t>ollowing is pictorial representation of android fragment life cycle while its activity is running.</w:t>
      </w:r>
    </w:p>
    <w:p w:rsidR="00333761" w:rsidRDefault="00333761" w:rsidP="00333761">
      <w:r>
        <w:t> </w:t>
      </w:r>
      <w:r w:rsidR="00E8678D">
        <w:t>The f</w:t>
      </w:r>
      <w:r>
        <w:t>ollowing are the list of methods which will perform during the lifecycle of fragment in android applications.</w:t>
      </w:r>
    </w:p>
    <w:p w:rsidR="00333761" w:rsidRDefault="00333761" w:rsidP="00333761">
      <w:r>
        <w:t> </w:t>
      </w:r>
    </w:p>
    <w:tbl>
      <w:tblPr>
        <w:tblW w:w="9659"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1990"/>
        <w:gridCol w:w="7669"/>
      </w:tblGrid>
      <w:tr w:rsidR="00333761" w:rsidRPr="00AD42B4" w:rsidTr="00AD42B4">
        <w:trPr>
          <w:trHeight w:val="135"/>
          <w:tblHeader/>
        </w:trPr>
        <w:tc>
          <w:tcPr>
            <w:tcW w:w="0" w:type="auto"/>
            <w:tcBorders>
              <w:top w:val="nil"/>
              <w:left w:val="single" w:sz="6" w:space="0" w:color="DDDDDD"/>
              <w:bottom w:val="single" w:sz="12" w:space="0" w:color="DDDDDD"/>
              <w:right w:val="single" w:sz="6" w:space="0" w:color="DDDDDD"/>
            </w:tcBorders>
            <w:shd w:val="clear" w:color="auto" w:fill="0088CC"/>
            <w:tcMar>
              <w:top w:w="109" w:type="dxa"/>
              <w:left w:w="109" w:type="dxa"/>
              <w:bottom w:w="109" w:type="dxa"/>
              <w:right w:w="109" w:type="dxa"/>
            </w:tcMar>
            <w:vAlign w:val="bottom"/>
            <w:hideMark/>
          </w:tcPr>
          <w:p w:rsidR="00333761" w:rsidRPr="00AD42B4" w:rsidRDefault="00333761" w:rsidP="00AD42B4">
            <w:pPr>
              <w:rPr>
                <w:b/>
                <w:sz w:val="24"/>
                <w:szCs w:val="24"/>
              </w:rPr>
            </w:pPr>
            <w:r w:rsidRPr="00AD42B4">
              <w:rPr>
                <w:b/>
              </w:rPr>
              <w:t>Method</w:t>
            </w:r>
          </w:p>
        </w:tc>
        <w:tc>
          <w:tcPr>
            <w:tcW w:w="0" w:type="auto"/>
            <w:tcBorders>
              <w:top w:val="nil"/>
              <w:left w:val="single" w:sz="6" w:space="0" w:color="DDDDDD"/>
              <w:bottom w:val="single" w:sz="12" w:space="0" w:color="DDDDDD"/>
              <w:right w:val="single" w:sz="6" w:space="0" w:color="DDDDDD"/>
            </w:tcBorders>
            <w:shd w:val="clear" w:color="auto" w:fill="0088CC"/>
            <w:tcMar>
              <w:top w:w="109" w:type="dxa"/>
              <w:left w:w="109" w:type="dxa"/>
              <w:bottom w:w="109" w:type="dxa"/>
              <w:right w:w="109" w:type="dxa"/>
            </w:tcMar>
            <w:vAlign w:val="bottom"/>
            <w:hideMark/>
          </w:tcPr>
          <w:p w:rsidR="00333761" w:rsidRPr="00AD42B4" w:rsidRDefault="00333761" w:rsidP="00AD42B4">
            <w:pPr>
              <w:rPr>
                <w:b/>
                <w:sz w:val="24"/>
                <w:szCs w:val="24"/>
              </w:rPr>
            </w:pPr>
            <w:r w:rsidRPr="00AD42B4">
              <w:rPr>
                <w:b/>
              </w:rPr>
              <w:t>Description</w:t>
            </w:r>
          </w:p>
        </w:tc>
      </w:tr>
      <w:tr w:rsidR="00333761" w:rsidTr="00AD42B4">
        <w:trPr>
          <w:trHeight w:val="281"/>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onAttach()</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It is called when the fragment has been associated with an activity.</w:t>
            </w:r>
          </w:p>
        </w:tc>
      </w:tr>
      <w:tr w:rsidR="00333761" w:rsidTr="00AD42B4">
        <w:trPr>
          <w:trHeight w:val="13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onCrea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It is used to initialize the fragment.</w:t>
            </w:r>
          </w:p>
        </w:tc>
      </w:tr>
      <w:tr w:rsidR="00333761" w:rsidTr="00BD18B4">
        <w:trPr>
          <w:trHeight w:val="344"/>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onCre</w:t>
            </w:r>
            <w:r w:rsidR="00406924">
              <w:t>a</w:t>
            </w:r>
            <w:r>
              <w:t>teView()</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It is used to create a view hierarchy associated with the fragment.</w:t>
            </w:r>
          </w:p>
        </w:tc>
      </w:tr>
      <w:tr w:rsidR="00333761" w:rsidTr="00AD42B4">
        <w:trPr>
          <w:trHeight w:val="661"/>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onActivityCreate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It is called when the fragment activity has been created and the fragment view hierarchy instantiated.</w:t>
            </w:r>
          </w:p>
        </w:tc>
      </w:tr>
      <w:tr w:rsidR="00333761" w:rsidTr="00AD42B4">
        <w:trPr>
          <w:trHeight w:val="330"/>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onStar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It is used to make the fragment visible.</w:t>
            </w:r>
          </w:p>
        </w:tc>
      </w:tr>
      <w:tr w:rsidR="00333761" w:rsidTr="00AD42B4">
        <w:trPr>
          <w:trHeight w:val="343"/>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onResum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It is used to make the fragment visible in an activity.</w:t>
            </w:r>
          </w:p>
        </w:tc>
      </w:tr>
      <w:tr w:rsidR="00333761" w:rsidTr="00AD42B4">
        <w:trPr>
          <w:trHeight w:val="661"/>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onPause()</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It is called when fragment is no longer visible and it indicates that the user is leaving the fragment.</w:t>
            </w:r>
          </w:p>
        </w:tc>
      </w:tr>
      <w:tr w:rsidR="00333761" w:rsidTr="00AD42B4">
        <w:trPr>
          <w:trHeight w:val="33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onSto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It is called to stop the fragment using onStop() method.</w:t>
            </w:r>
          </w:p>
        </w:tc>
      </w:tr>
      <w:tr w:rsidR="00333761" w:rsidTr="00AD42B4">
        <w:trPr>
          <w:trHeight w:val="661"/>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onDestoryView()</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The view hierarc</w:t>
            </w:r>
            <w:r w:rsidR="001D35C2">
              <w:t>h</w:t>
            </w:r>
            <w:r>
              <w:t>y which associated with the fragment is being removed after executing this method.</w:t>
            </w:r>
          </w:p>
        </w:tc>
      </w:tr>
      <w:tr w:rsidR="00333761" w:rsidTr="00AD42B4">
        <w:trPr>
          <w:trHeight w:val="343"/>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onDestro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333761" w:rsidRDefault="00333761" w:rsidP="00AD42B4">
            <w:pPr>
              <w:rPr>
                <w:sz w:val="24"/>
                <w:szCs w:val="24"/>
              </w:rPr>
            </w:pPr>
            <w:r>
              <w:t>It is called to perform a final clean up of the fragments state.</w:t>
            </w:r>
          </w:p>
        </w:tc>
      </w:tr>
      <w:tr w:rsidR="00333761" w:rsidTr="00AD42B4">
        <w:trPr>
          <w:trHeight w:val="330"/>
        </w:trPr>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onDetach()</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333761" w:rsidRDefault="00333761" w:rsidP="00AD42B4">
            <w:pPr>
              <w:rPr>
                <w:sz w:val="24"/>
                <w:szCs w:val="24"/>
              </w:rPr>
            </w:pPr>
            <w:r>
              <w:t>It is called immediately after the fragment disassociated from the activity.</w:t>
            </w:r>
          </w:p>
        </w:tc>
      </w:tr>
    </w:tbl>
    <w:p w:rsidR="00BD18B4" w:rsidRDefault="00BD18B4" w:rsidP="00BD18B4">
      <w:pPr>
        <w:rPr>
          <w:b/>
        </w:rPr>
      </w:pPr>
    </w:p>
    <w:p w:rsidR="00333761" w:rsidRPr="00BD18B4" w:rsidRDefault="00333761" w:rsidP="00BD18B4">
      <w:r w:rsidRPr="00BD18B4">
        <w:rPr>
          <w:b/>
        </w:rPr>
        <w:t>Example</w:t>
      </w:r>
      <w:r w:rsidR="00BD18B4">
        <w:rPr>
          <w:b/>
        </w:rPr>
        <w:t>:</w:t>
      </w:r>
    </w:p>
    <w:p w:rsidR="00333761" w:rsidRDefault="00333761" w:rsidP="00333761">
      <w:r>
        <w:t>Following is the example of creating a two fragments, two buttons and showing the respective fragment when click on button in android application.</w:t>
      </w:r>
    </w:p>
    <w:p w:rsidR="003B30D7" w:rsidRDefault="00333761" w:rsidP="003B30D7">
      <w:pPr>
        <w:pStyle w:val="ListParagraph"/>
        <w:numPr>
          <w:ilvl w:val="0"/>
          <w:numId w:val="9"/>
        </w:numPr>
      </w:pPr>
      <w:r>
        <w:t>Create a new android application usi</w:t>
      </w:r>
      <w:r w:rsidR="00506A51">
        <w:t>ng android studio and give name</w:t>
      </w:r>
      <w:r>
        <w:t xml:space="preserve"> as </w:t>
      </w:r>
      <w:r w:rsidRPr="003B30D7">
        <w:rPr>
          <w:rStyle w:val="Strong"/>
          <w:rFonts w:ascii="Segoe UI" w:hAnsi="Segoe UI" w:cs="Segoe UI"/>
          <w:color w:val="4E4E4E"/>
          <w:sz w:val="19"/>
          <w:szCs w:val="19"/>
        </w:rPr>
        <w:t>Fragments</w:t>
      </w:r>
      <w:r>
        <w:t>.</w:t>
      </w:r>
    </w:p>
    <w:p w:rsidR="00333761" w:rsidRDefault="00333761" w:rsidP="00B105F2">
      <w:pPr>
        <w:pStyle w:val="ListParagraph"/>
        <w:numPr>
          <w:ilvl w:val="0"/>
          <w:numId w:val="9"/>
        </w:numPr>
        <w:jc w:val="left"/>
      </w:pPr>
      <w:r>
        <w:t>Now we need to create our own custom fragment layout files (</w:t>
      </w:r>
      <w:r w:rsidRPr="003B30D7">
        <w:rPr>
          <w:rStyle w:val="Strong"/>
          <w:rFonts w:ascii="Segoe UI" w:hAnsi="Segoe UI" w:cs="Segoe UI"/>
          <w:color w:val="4E4E4E"/>
          <w:sz w:val="19"/>
          <w:szCs w:val="19"/>
        </w:rPr>
        <w:t>listitems_info.xml</w:t>
      </w:r>
      <w:r>
        <w:t>, </w:t>
      </w:r>
      <w:r w:rsidRPr="003B30D7">
        <w:rPr>
          <w:rStyle w:val="Strong"/>
          <w:rFonts w:ascii="Segoe UI" w:hAnsi="Segoe UI" w:cs="Segoe UI"/>
          <w:color w:val="4E4E4E"/>
          <w:sz w:val="19"/>
          <w:szCs w:val="19"/>
        </w:rPr>
        <w:t>details_info.xml</w:t>
      </w:r>
      <w:r>
        <w:t>) in </w:t>
      </w:r>
      <w:r w:rsidRPr="003B30D7">
        <w:rPr>
          <w:rStyle w:val="Strong"/>
          <w:rFonts w:ascii="Segoe UI" w:hAnsi="Segoe UI" w:cs="Segoe UI"/>
          <w:color w:val="4E4E4E"/>
          <w:sz w:val="19"/>
          <w:szCs w:val="19"/>
        </w:rPr>
        <w:t>\res\layout</w:t>
      </w:r>
      <w:r w:rsidR="00282E5B" w:rsidRPr="003B30D7">
        <w:rPr>
          <w:rStyle w:val="Strong"/>
          <w:rFonts w:ascii="Segoe UI" w:hAnsi="Segoe UI" w:cs="Segoe UI"/>
          <w:color w:val="4E4E4E"/>
          <w:sz w:val="19"/>
          <w:szCs w:val="19"/>
        </w:rPr>
        <w:t xml:space="preserve"> </w:t>
      </w:r>
      <w:r>
        <w:t>path to display those fragments in main layout for that right click on your layout folder </w:t>
      </w:r>
      <w:r w:rsidRPr="003B30D7">
        <w:rPr>
          <w:rFonts w:ascii="Wingdings" w:hAnsi="Wingdings"/>
        </w:rPr>
        <w:t></w:t>
      </w:r>
      <w:r>
        <w:t> Go to </w:t>
      </w:r>
      <w:r w:rsidRPr="003B30D7">
        <w:rPr>
          <w:rStyle w:val="Strong"/>
          <w:rFonts w:ascii="Segoe UI" w:hAnsi="Segoe UI" w:cs="Segoe UI"/>
          <w:color w:val="4E4E4E"/>
          <w:sz w:val="19"/>
          <w:szCs w:val="19"/>
        </w:rPr>
        <w:t>New</w:t>
      </w:r>
      <w:r>
        <w:t> </w:t>
      </w:r>
      <w:r w:rsidRPr="003B30D7">
        <w:rPr>
          <w:rFonts w:ascii="Wingdings" w:hAnsi="Wingdings"/>
        </w:rPr>
        <w:t></w:t>
      </w:r>
      <w:r>
        <w:t> select </w:t>
      </w:r>
      <w:r w:rsidRPr="003B30D7">
        <w:rPr>
          <w:rStyle w:val="Strong"/>
          <w:rFonts w:ascii="Segoe UI" w:hAnsi="Segoe UI" w:cs="Segoe UI"/>
          <w:color w:val="4E4E4E"/>
          <w:sz w:val="19"/>
          <w:szCs w:val="19"/>
        </w:rPr>
        <w:t>Layout resource file</w:t>
      </w:r>
      <w:r>
        <w:t> and give name as </w:t>
      </w:r>
      <w:r w:rsidRPr="003B30D7">
        <w:rPr>
          <w:rStyle w:val="Strong"/>
          <w:rFonts w:ascii="Segoe UI" w:hAnsi="Segoe UI" w:cs="Segoe UI"/>
          <w:color w:val="4E4E4E"/>
          <w:sz w:val="19"/>
          <w:szCs w:val="19"/>
        </w:rPr>
        <w:t>listitems_info.xml</w:t>
      </w:r>
      <w:r>
        <w:t>.</w:t>
      </w:r>
      <w:r w:rsidR="003B30D7">
        <w:t xml:space="preserve"> </w:t>
      </w:r>
      <w:r>
        <w:t>Once we create a new file </w:t>
      </w:r>
      <w:r w:rsidRPr="003B30D7">
        <w:rPr>
          <w:rStyle w:val="Strong"/>
          <w:rFonts w:ascii="Segoe UI" w:hAnsi="Segoe UI" w:cs="Segoe UI"/>
          <w:color w:val="4E4E4E"/>
          <w:sz w:val="19"/>
          <w:szCs w:val="19"/>
        </w:rPr>
        <w:t>listitems_info.xml</w:t>
      </w:r>
      <w:r>
        <w:t>, open it and write the code like as shown below</w:t>
      </w:r>
    </w:p>
    <w:p w:rsidR="008C4761" w:rsidRDefault="008C4761" w:rsidP="003B30D7">
      <w:pPr>
        <w:ind w:left="720"/>
        <w:rPr>
          <w:rFonts w:ascii="inherit" w:hAnsi="inherit"/>
          <w:b/>
          <w:bCs/>
          <w:sz w:val="24"/>
          <w:szCs w:val="34"/>
        </w:rPr>
      </w:pPr>
    </w:p>
    <w:p w:rsidR="008C4761" w:rsidRDefault="008C4761" w:rsidP="003B30D7">
      <w:pPr>
        <w:ind w:left="720"/>
        <w:rPr>
          <w:rFonts w:ascii="inherit" w:hAnsi="inherit"/>
          <w:b/>
          <w:bCs/>
          <w:sz w:val="24"/>
          <w:szCs w:val="34"/>
        </w:rPr>
      </w:pPr>
    </w:p>
    <w:p w:rsidR="008C4761" w:rsidRDefault="008C4761" w:rsidP="003B30D7">
      <w:pPr>
        <w:ind w:left="720"/>
        <w:rPr>
          <w:rFonts w:ascii="inherit" w:hAnsi="inherit"/>
          <w:b/>
          <w:bCs/>
          <w:sz w:val="24"/>
          <w:szCs w:val="34"/>
        </w:rPr>
      </w:pPr>
    </w:p>
    <w:p w:rsidR="00333761" w:rsidRPr="00950929" w:rsidRDefault="00C66000" w:rsidP="003B30D7">
      <w:pPr>
        <w:ind w:left="720"/>
        <w:rPr>
          <w:rFonts w:ascii="inherit" w:hAnsi="inherit"/>
          <w:b/>
          <w:bCs/>
          <w:sz w:val="24"/>
          <w:szCs w:val="34"/>
        </w:rPr>
      </w:pPr>
      <w:r>
        <w:rPr>
          <w:rFonts w:ascii="inherit" w:hAnsi="inherit"/>
          <w:b/>
          <w:bCs/>
          <w:sz w:val="24"/>
          <w:szCs w:val="34"/>
        </w:rPr>
        <w:t>l</w:t>
      </w:r>
      <w:r w:rsidR="00333761" w:rsidRPr="00950929">
        <w:rPr>
          <w:rFonts w:ascii="inherit" w:hAnsi="inherit"/>
          <w:b/>
          <w:bCs/>
          <w:sz w:val="24"/>
          <w:szCs w:val="34"/>
        </w:rPr>
        <w:t>istitems_info.xml</w:t>
      </w:r>
    </w:p>
    <w:p w:rsidR="00333761" w:rsidRPr="00C70F22" w:rsidRDefault="00333761"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lt;?xml version="1.0" encoding="utf-8"?&gt;</w:t>
      </w:r>
      <w:r w:rsidRPr="00C70F22">
        <w:rPr>
          <w:rFonts w:ascii="Consolas" w:eastAsia="Times New Roman" w:hAnsi="Consolas" w:cs="Courier New"/>
          <w:color w:val="000000"/>
          <w:sz w:val="20"/>
          <w:szCs w:val="20"/>
        </w:rPr>
        <w:br/>
        <w:t>&lt;LinearLayout xmlns:android="http://schemas.android.com/apk/res/android"</w:t>
      </w:r>
      <w:r w:rsidRPr="00C70F22">
        <w:rPr>
          <w:rFonts w:ascii="Consolas" w:eastAsia="Times New Roman" w:hAnsi="Consolas" w:cs="Courier New"/>
          <w:color w:val="000000"/>
          <w:sz w:val="20"/>
          <w:szCs w:val="20"/>
        </w:rPr>
        <w:br/>
        <w:t>    android:orientation="vertical" android:layout_width="match_parent"</w:t>
      </w:r>
      <w:r w:rsidRPr="00C70F22">
        <w:rPr>
          <w:rFonts w:ascii="Consolas" w:eastAsia="Times New Roman" w:hAnsi="Consolas" w:cs="Courier New"/>
          <w:color w:val="000000"/>
          <w:sz w:val="20"/>
          <w:szCs w:val="20"/>
        </w:rPr>
        <w:br/>
        <w:t>    android:layout_height="match_parent"&gt;</w:t>
      </w:r>
      <w:r w:rsidRPr="00C70F22">
        <w:rPr>
          <w:rFonts w:ascii="Consolas" w:eastAsia="Times New Roman" w:hAnsi="Consolas" w:cs="Courier New"/>
          <w:color w:val="000000"/>
          <w:sz w:val="20"/>
          <w:szCs w:val="20"/>
        </w:rPr>
        <w:br/>
        <w:t>   &lt;ListView</w:t>
      </w:r>
      <w:r w:rsidRPr="00C70F22">
        <w:rPr>
          <w:rFonts w:ascii="Consolas" w:eastAsia="Times New Roman" w:hAnsi="Consolas" w:cs="Courier New"/>
          <w:color w:val="000000"/>
          <w:sz w:val="20"/>
          <w:szCs w:val="20"/>
        </w:rPr>
        <w:br/>
        <w:t>        android:layout_width="match_parent"</w:t>
      </w:r>
      <w:r w:rsidRPr="00C70F22">
        <w:rPr>
          <w:rFonts w:ascii="Consolas" w:eastAsia="Times New Roman" w:hAnsi="Consolas" w:cs="Courier New"/>
          <w:color w:val="000000"/>
          <w:sz w:val="20"/>
          <w:szCs w:val="20"/>
        </w:rPr>
        <w:br/>
        <w:t>        android:layout_height="wrap_content"</w:t>
      </w:r>
      <w:r w:rsidRPr="00C70F22">
        <w:rPr>
          <w:rFonts w:ascii="Consolas" w:eastAsia="Times New Roman" w:hAnsi="Consolas" w:cs="Courier New"/>
          <w:color w:val="000000"/>
          <w:sz w:val="20"/>
          <w:szCs w:val="20"/>
        </w:rPr>
        <w:br/>
        <w:t>        android:id="@android:id/list" /&gt;</w:t>
      </w:r>
      <w:r w:rsidRPr="00C70F22">
        <w:rPr>
          <w:rFonts w:ascii="Consolas" w:eastAsia="Times New Roman" w:hAnsi="Consolas" w:cs="Courier New"/>
          <w:color w:val="000000"/>
          <w:sz w:val="20"/>
          <w:szCs w:val="20"/>
        </w:rPr>
        <w:br/>
        <w:t>&lt;/LinearLayout&gt;</w:t>
      </w:r>
    </w:p>
    <w:p w:rsidR="00333761" w:rsidRDefault="00333761" w:rsidP="003B30D7">
      <w:pPr>
        <w:pStyle w:val="ListParagraph"/>
        <w:numPr>
          <w:ilvl w:val="0"/>
          <w:numId w:val="9"/>
        </w:numPr>
      </w:pPr>
      <w:r>
        <w:t>Same way create another file </w:t>
      </w:r>
      <w:r w:rsidRPr="003B30D7">
        <w:rPr>
          <w:rStyle w:val="Strong"/>
          <w:rFonts w:ascii="Segoe UI" w:hAnsi="Segoe UI" w:cs="Segoe UI"/>
          <w:color w:val="4E4E4E"/>
          <w:sz w:val="19"/>
          <w:szCs w:val="19"/>
        </w:rPr>
        <w:t>details_info.xml</w:t>
      </w:r>
      <w:r>
        <w:t>, open it and write the code like as shown below</w:t>
      </w:r>
    </w:p>
    <w:p w:rsidR="00333761" w:rsidRPr="00950929" w:rsidRDefault="00333761" w:rsidP="003B30D7">
      <w:pPr>
        <w:ind w:left="720"/>
        <w:rPr>
          <w:rFonts w:ascii="inherit" w:hAnsi="inherit"/>
          <w:b/>
          <w:bCs/>
          <w:sz w:val="24"/>
          <w:szCs w:val="34"/>
        </w:rPr>
      </w:pPr>
      <w:r w:rsidRPr="00950929">
        <w:rPr>
          <w:rFonts w:ascii="inherit" w:hAnsi="inherit"/>
          <w:b/>
          <w:bCs/>
          <w:sz w:val="24"/>
          <w:szCs w:val="34"/>
        </w:rPr>
        <w:t>details_info.xml</w:t>
      </w:r>
    </w:p>
    <w:p w:rsidR="00333761" w:rsidRPr="00C70F22" w:rsidRDefault="00333761"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lt;?xml version="1.0" encoding="utf-8"?&gt;</w:t>
      </w:r>
      <w:r w:rsidRPr="00C70F22">
        <w:rPr>
          <w:rFonts w:ascii="Consolas" w:eastAsia="Times New Roman" w:hAnsi="Consolas" w:cs="Courier New"/>
          <w:color w:val="000000"/>
          <w:sz w:val="20"/>
          <w:szCs w:val="20"/>
        </w:rPr>
        <w:br/>
        <w:t>&lt;LinearLayout xmlns:android="http://schemas.android.com/apk/res/android"</w:t>
      </w:r>
      <w:r w:rsidRPr="00C70F22">
        <w:rPr>
          <w:rFonts w:ascii="Consolas" w:eastAsia="Times New Roman" w:hAnsi="Consolas" w:cs="Courier New"/>
          <w:color w:val="000000"/>
          <w:sz w:val="20"/>
          <w:szCs w:val="20"/>
        </w:rPr>
        <w:br/>
        <w:t>    android:orientation="vertical" android:layout_width="match_parent"</w:t>
      </w:r>
      <w:r w:rsidRPr="00C70F22">
        <w:rPr>
          <w:rFonts w:ascii="Consolas" w:eastAsia="Times New Roman" w:hAnsi="Consolas" w:cs="Courier New"/>
          <w:color w:val="000000"/>
          <w:sz w:val="20"/>
          <w:szCs w:val="20"/>
        </w:rPr>
        <w:br/>
        <w:t>    android:layout_height="match_parent"</w:t>
      </w:r>
      <w:r w:rsidRPr="00C70F22">
        <w:rPr>
          <w:rFonts w:ascii="Consolas" w:eastAsia="Times New Roman" w:hAnsi="Consolas" w:cs="Courier New"/>
          <w:color w:val="000000"/>
          <w:sz w:val="20"/>
          <w:szCs w:val="20"/>
        </w:rPr>
        <w:br/>
        <w:t>    android:background="#0079D6"&gt;</w:t>
      </w:r>
      <w:r w:rsidRPr="00C70F22">
        <w:rPr>
          <w:rFonts w:ascii="Consolas" w:eastAsia="Times New Roman" w:hAnsi="Consolas" w:cs="Courier New"/>
          <w:color w:val="000000"/>
          <w:sz w:val="20"/>
          <w:szCs w:val="20"/>
        </w:rPr>
        <w:br/>
        <w:t>    &lt;TextView</w:t>
      </w:r>
      <w:r w:rsidRPr="00C70F22">
        <w:rPr>
          <w:rFonts w:ascii="Consolas" w:eastAsia="Times New Roman" w:hAnsi="Consolas" w:cs="Courier New"/>
          <w:color w:val="000000"/>
          <w:sz w:val="20"/>
          <w:szCs w:val="20"/>
        </w:rPr>
        <w:br/>
        <w:t>        android:layout_width="wrap_content"</w:t>
      </w:r>
      <w:r w:rsidRPr="00C70F22">
        <w:rPr>
          <w:rFonts w:ascii="Consolas" w:eastAsia="Times New Roman" w:hAnsi="Consolas" w:cs="Courier New"/>
          <w:color w:val="000000"/>
          <w:sz w:val="20"/>
          <w:szCs w:val="20"/>
        </w:rPr>
        <w:br/>
        <w:t>        android:layout_height="wrap_content"</w:t>
      </w:r>
      <w:r w:rsidRPr="00C70F22">
        <w:rPr>
          <w:rFonts w:ascii="Consolas" w:eastAsia="Times New Roman" w:hAnsi="Consolas" w:cs="Courier New"/>
          <w:color w:val="000000"/>
          <w:sz w:val="20"/>
          <w:szCs w:val="20"/>
        </w:rPr>
        <w:br/>
        <w:t>        android:textColor="#ffffff"</w:t>
      </w:r>
      <w:r w:rsidRPr="00C70F22">
        <w:rPr>
          <w:rFonts w:ascii="Consolas" w:eastAsia="Times New Roman" w:hAnsi="Consolas" w:cs="Courier New"/>
          <w:color w:val="000000"/>
          <w:sz w:val="20"/>
          <w:szCs w:val="20"/>
        </w:rPr>
        <w:br/>
        <w:t>        android:layout_marginTop="200px"</w:t>
      </w:r>
      <w:r w:rsidRPr="00C70F22">
        <w:rPr>
          <w:rFonts w:ascii="Consolas" w:eastAsia="Times New Roman" w:hAnsi="Consolas" w:cs="Courier New"/>
          <w:color w:val="000000"/>
          <w:sz w:val="20"/>
          <w:szCs w:val="20"/>
        </w:rPr>
        <w:br/>
        <w:t>        android:layout_marginLeft="200px"</w:t>
      </w:r>
      <w:r w:rsidRPr="00C70F22">
        <w:rPr>
          <w:rFonts w:ascii="Consolas" w:eastAsia="Times New Roman" w:hAnsi="Consolas" w:cs="Courier New"/>
          <w:color w:val="000000"/>
          <w:sz w:val="20"/>
          <w:szCs w:val="20"/>
        </w:rPr>
        <w:br/>
        <w:t>        android:id="@+id/Name"/&gt;</w:t>
      </w:r>
      <w:r w:rsidRPr="00C70F22">
        <w:rPr>
          <w:rFonts w:ascii="Consolas" w:eastAsia="Times New Roman" w:hAnsi="Consolas" w:cs="Courier New"/>
          <w:color w:val="000000"/>
          <w:sz w:val="20"/>
          <w:szCs w:val="20"/>
        </w:rPr>
        <w:br/>
        <w:t>    &lt;TextView</w:t>
      </w:r>
      <w:r w:rsidRPr="00C70F22">
        <w:rPr>
          <w:rFonts w:ascii="Consolas" w:eastAsia="Times New Roman" w:hAnsi="Consolas" w:cs="Courier New"/>
          <w:color w:val="000000"/>
          <w:sz w:val="20"/>
          <w:szCs w:val="20"/>
        </w:rPr>
        <w:br/>
        <w:t>        android:layout_width="wrap_content"</w:t>
      </w:r>
      <w:r w:rsidRPr="00C70F22">
        <w:rPr>
          <w:rFonts w:ascii="Consolas" w:eastAsia="Times New Roman" w:hAnsi="Consolas" w:cs="Courier New"/>
          <w:color w:val="000000"/>
          <w:sz w:val="20"/>
          <w:szCs w:val="20"/>
        </w:rPr>
        <w:br/>
        <w:t>        android:layout_height="wrap_content"</w:t>
      </w:r>
      <w:r w:rsidRPr="00C70F22">
        <w:rPr>
          <w:rFonts w:ascii="Consolas" w:eastAsia="Times New Roman" w:hAnsi="Consolas" w:cs="Courier New"/>
          <w:color w:val="000000"/>
          <w:sz w:val="20"/>
          <w:szCs w:val="20"/>
        </w:rPr>
        <w:br/>
        <w:t>        android:layout_marginLeft="200px"</w:t>
      </w:r>
      <w:r w:rsidRPr="00C70F22">
        <w:rPr>
          <w:rFonts w:ascii="Consolas" w:eastAsia="Times New Roman" w:hAnsi="Consolas" w:cs="Courier New"/>
          <w:color w:val="000000"/>
          <w:sz w:val="20"/>
          <w:szCs w:val="20"/>
        </w:rPr>
        <w:br/>
        <w:t>        android:textColor="#ffffff"</w:t>
      </w:r>
      <w:r w:rsidRPr="00C70F22">
        <w:rPr>
          <w:rFonts w:ascii="Consolas" w:eastAsia="Times New Roman" w:hAnsi="Consolas" w:cs="Courier New"/>
          <w:color w:val="000000"/>
          <w:sz w:val="20"/>
          <w:szCs w:val="20"/>
        </w:rPr>
        <w:br/>
        <w:t>        android:id="@+id/Location"/&gt;</w:t>
      </w:r>
      <w:r w:rsidRPr="00C70F22">
        <w:rPr>
          <w:rFonts w:ascii="Consolas" w:eastAsia="Times New Roman" w:hAnsi="Consolas" w:cs="Courier New"/>
          <w:color w:val="000000"/>
          <w:sz w:val="20"/>
          <w:szCs w:val="20"/>
        </w:rPr>
        <w:br/>
        <w:t>&lt;/LinearLayout&gt;</w:t>
      </w:r>
    </w:p>
    <w:p w:rsidR="00333761" w:rsidRPr="003B30D7" w:rsidRDefault="00333761" w:rsidP="003B30D7">
      <w:pPr>
        <w:pStyle w:val="ListParagraph"/>
        <w:numPr>
          <w:ilvl w:val="0"/>
          <w:numId w:val="9"/>
        </w:numPr>
        <w:rPr>
          <w:rFonts w:cs="Times New Roman"/>
        </w:rPr>
      </w:pPr>
      <w:r w:rsidRPr="003B30D7">
        <w:rPr>
          <w:rFonts w:cs="Times New Roman"/>
        </w:rPr>
        <w:t>Now we need to create our own custom fragment class files (</w:t>
      </w:r>
      <w:r w:rsidRPr="003B30D7">
        <w:rPr>
          <w:rStyle w:val="Strong"/>
          <w:rFonts w:cs="Times New Roman"/>
        </w:rPr>
        <w:t>ListMenuFragment.java</w:t>
      </w:r>
      <w:r w:rsidRPr="003B30D7">
        <w:rPr>
          <w:rFonts w:cs="Times New Roman"/>
        </w:rPr>
        <w:t>, </w:t>
      </w:r>
      <w:r w:rsidRPr="003B30D7">
        <w:rPr>
          <w:rStyle w:val="Strong"/>
          <w:rFonts w:cs="Times New Roman"/>
        </w:rPr>
        <w:t>DetailsFragment.java</w:t>
      </w:r>
      <w:r w:rsidRPr="003B30D7">
        <w:rPr>
          <w:rFonts w:cs="Times New Roman"/>
        </w:rPr>
        <w:t>) in </w:t>
      </w:r>
      <w:r w:rsidRPr="003B30D7">
        <w:rPr>
          <w:rStyle w:val="Strong"/>
          <w:rFonts w:cs="Times New Roman"/>
        </w:rPr>
        <w:t>\java\com.</w:t>
      </w:r>
      <w:r w:rsidR="009E73C3">
        <w:rPr>
          <w:rStyle w:val="Strong"/>
          <w:rFonts w:cs="Times New Roman"/>
        </w:rPr>
        <w:t>example</w:t>
      </w:r>
      <w:r w:rsidRPr="003B30D7">
        <w:rPr>
          <w:rStyle w:val="Strong"/>
          <w:rFonts w:cs="Times New Roman"/>
        </w:rPr>
        <w:t>.fragmentsexample</w:t>
      </w:r>
      <w:r w:rsidRPr="003B30D7">
        <w:rPr>
          <w:rFonts w:cs="Times New Roman"/>
        </w:rPr>
        <w:t> path to bind and display data in fragments for that right click on your application folder</w:t>
      </w:r>
      <w:r w:rsidR="003B30D7" w:rsidRPr="003B30D7">
        <w:rPr>
          <w:rFonts w:cs="Times New Roman"/>
        </w:rPr>
        <w:t xml:space="preserve"> </w:t>
      </w:r>
      <w:r w:rsidR="003B30D7" w:rsidRPr="003B30D7">
        <w:rPr>
          <w:rFonts w:cs="Times New Roman"/>
        </w:rPr>
        <w:sym w:font="Wingdings" w:char="F0E0"/>
      </w:r>
      <w:r w:rsidRPr="003B30D7">
        <w:rPr>
          <w:rFonts w:cs="Times New Roman"/>
        </w:rPr>
        <w:t>Go to New </w:t>
      </w:r>
      <w:r w:rsidR="003B30D7" w:rsidRPr="003B30D7">
        <w:rPr>
          <w:rFonts w:cs="Times New Roman"/>
        </w:rPr>
        <w:sym w:font="Wingdings" w:char="F0E0"/>
      </w:r>
      <w:r w:rsidRPr="003B30D7">
        <w:rPr>
          <w:rFonts w:cs="Times New Roman"/>
        </w:rPr>
        <w:t> select </w:t>
      </w:r>
      <w:r w:rsidRPr="003B30D7">
        <w:rPr>
          <w:rStyle w:val="Strong"/>
          <w:rFonts w:cs="Times New Roman"/>
        </w:rPr>
        <w:t>Java Class</w:t>
      </w:r>
      <w:r w:rsidRPr="003B30D7">
        <w:rPr>
          <w:rFonts w:cs="Times New Roman"/>
        </w:rPr>
        <w:t> and give name as </w:t>
      </w:r>
      <w:r w:rsidRPr="003B30D7">
        <w:rPr>
          <w:rStyle w:val="Strong"/>
          <w:rFonts w:cs="Times New Roman"/>
        </w:rPr>
        <w:t>DetailsFragment.java</w:t>
      </w:r>
      <w:r w:rsidRPr="003B30D7">
        <w:rPr>
          <w:rFonts w:cs="Times New Roman"/>
        </w:rPr>
        <w:t>. Once we create a new file </w:t>
      </w:r>
      <w:r w:rsidRPr="003B30D7">
        <w:rPr>
          <w:rStyle w:val="Strong"/>
          <w:rFonts w:cs="Times New Roman"/>
        </w:rPr>
        <w:t>DetailsFragment.java</w:t>
      </w:r>
      <w:r w:rsidRPr="003B30D7">
        <w:rPr>
          <w:rFonts w:cs="Times New Roman"/>
        </w:rPr>
        <w:t>, open it and write the code like as shown below</w:t>
      </w:r>
    </w:p>
    <w:p w:rsidR="00333761" w:rsidRPr="009E73C3" w:rsidRDefault="00333761" w:rsidP="009E73C3">
      <w:pPr>
        <w:ind w:left="720"/>
        <w:rPr>
          <w:rFonts w:ascii="inherit" w:hAnsi="inherit"/>
          <w:b/>
          <w:bCs/>
          <w:sz w:val="24"/>
          <w:szCs w:val="34"/>
        </w:rPr>
      </w:pPr>
      <w:r w:rsidRPr="009E73C3">
        <w:rPr>
          <w:rFonts w:ascii="inherit" w:hAnsi="inherit"/>
          <w:b/>
          <w:bCs/>
          <w:sz w:val="24"/>
          <w:szCs w:val="34"/>
        </w:rPr>
        <w:t>DetailsFragment.java</w:t>
      </w:r>
    </w:p>
    <w:p w:rsidR="00333761" w:rsidRPr="00C70F22" w:rsidRDefault="00333761"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app.Fragment;</w:t>
      </w:r>
      <w:r w:rsidRPr="00C70F22">
        <w:rPr>
          <w:rFonts w:ascii="Consolas" w:eastAsia="Times New Roman" w:hAnsi="Consolas" w:cs="Courier New"/>
          <w:color w:val="000000"/>
          <w:sz w:val="20"/>
          <w:szCs w:val="20"/>
        </w:rPr>
        <w:br/>
        <w:t>import android.os.Bundle;</w:t>
      </w:r>
      <w:r w:rsidRPr="00C70F22">
        <w:rPr>
          <w:rFonts w:ascii="Consolas" w:eastAsia="Times New Roman" w:hAnsi="Consolas" w:cs="Courier New"/>
          <w:color w:val="000000"/>
          <w:sz w:val="20"/>
          <w:szCs w:val="20"/>
        </w:rPr>
        <w:br/>
        <w:t>import android.view.LayoutInflater;</w:t>
      </w:r>
      <w:r w:rsidRPr="00C70F22">
        <w:rPr>
          <w:rFonts w:ascii="Consolas" w:eastAsia="Times New Roman" w:hAnsi="Consolas" w:cs="Courier New"/>
          <w:color w:val="000000"/>
          <w:sz w:val="20"/>
          <w:szCs w:val="20"/>
        </w:rPr>
        <w:br/>
        <w:t>import android.view.View;</w:t>
      </w:r>
      <w:r w:rsidRPr="00C70F22">
        <w:rPr>
          <w:rFonts w:ascii="Consolas" w:eastAsia="Times New Roman" w:hAnsi="Consolas" w:cs="Courier New"/>
          <w:color w:val="000000"/>
          <w:sz w:val="20"/>
          <w:szCs w:val="20"/>
        </w:rPr>
        <w:br/>
        <w:t>import android.view.ViewGroup;</w:t>
      </w:r>
      <w:r w:rsidRPr="00C70F22">
        <w:rPr>
          <w:rFonts w:ascii="Consolas" w:eastAsia="Times New Roman" w:hAnsi="Consolas" w:cs="Courier New"/>
          <w:color w:val="000000"/>
          <w:sz w:val="20"/>
          <w:szCs w:val="20"/>
        </w:rPr>
        <w:br/>
        <w:t>import android.widget.TextView;</w:t>
      </w:r>
      <w:r w:rsidRPr="00C70F22">
        <w:rPr>
          <w:rFonts w:ascii="Consolas" w:eastAsia="Times New Roman" w:hAnsi="Consolas" w:cs="Courier New"/>
          <w:color w:val="000000"/>
          <w:sz w:val="20"/>
          <w:szCs w:val="20"/>
        </w:rPr>
        <w:br/>
        <w:t>public class DetailsFragment extends Fragment {</w:t>
      </w:r>
      <w:r w:rsidRPr="00C70F22">
        <w:rPr>
          <w:rFonts w:ascii="Consolas" w:eastAsia="Times New Roman" w:hAnsi="Consolas" w:cs="Courier New"/>
          <w:color w:val="000000"/>
          <w:sz w:val="20"/>
          <w:szCs w:val="20"/>
        </w:rPr>
        <w:br/>
        <w:t>    TextView name,location;</w:t>
      </w:r>
      <w:r w:rsidRPr="00C70F22">
        <w:rPr>
          <w:rFonts w:ascii="Consolas" w:eastAsia="Times New Roman" w:hAnsi="Consolas" w:cs="Courier New"/>
          <w:color w:val="000000"/>
          <w:sz w:val="20"/>
          <w:szCs w:val="20"/>
        </w:rPr>
        <w:br/>
        <w:t>    @Override</w:t>
      </w:r>
      <w:r w:rsidRPr="00C70F22">
        <w:rPr>
          <w:rFonts w:ascii="Consolas" w:eastAsia="Times New Roman" w:hAnsi="Consolas" w:cs="Courier New"/>
          <w:color w:val="000000"/>
          <w:sz w:val="20"/>
          <w:szCs w:val="20"/>
        </w:rPr>
        <w:br/>
        <w:t>    public View onCreateView(LayoutInflater inflater, ViewGroup container, Bundle savedInstanceState) {</w:t>
      </w:r>
      <w:r w:rsidRPr="00C70F22">
        <w:rPr>
          <w:rFonts w:ascii="Consolas" w:eastAsia="Times New Roman" w:hAnsi="Consolas" w:cs="Courier New"/>
          <w:color w:val="000000"/>
          <w:sz w:val="20"/>
          <w:szCs w:val="20"/>
        </w:rPr>
        <w:br/>
        <w:t>        View view = inflater.inflate(R.layout.details_info, container, false);</w:t>
      </w:r>
      <w:r w:rsidRPr="00C70F22">
        <w:rPr>
          <w:rFonts w:ascii="Consolas" w:eastAsia="Times New Roman" w:hAnsi="Consolas" w:cs="Courier New"/>
          <w:color w:val="000000"/>
          <w:sz w:val="20"/>
          <w:szCs w:val="20"/>
        </w:rPr>
        <w:br/>
        <w:t>        name = (TextView)view.findViewById(R.id.Name);</w:t>
      </w:r>
      <w:r w:rsidRPr="00C70F22">
        <w:rPr>
          <w:rFonts w:ascii="Consolas" w:eastAsia="Times New Roman" w:hAnsi="Consolas" w:cs="Courier New"/>
          <w:color w:val="000000"/>
          <w:sz w:val="20"/>
          <w:szCs w:val="20"/>
        </w:rPr>
        <w:br/>
        <w:t>        location = (TextView)view.findViewById(R.id.Location);</w:t>
      </w:r>
      <w:r w:rsidRPr="00C70F22">
        <w:rPr>
          <w:rFonts w:ascii="Consolas" w:eastAsia="Times New Roman" w:hAnsi="Consolas" w:cs="Courier New"/>
          <w:color w:val="000000"/>
          <w:sz w:val="20"/>
          <w:szCs w:val="20"/>
        </w:rPr>
        <w:br/>
        <w:t>        return view;</w:t>
      </w:r>
      <w:r w:rsidRPr="00C70F22">
        <w:rPr>
          <w:rFonts w:ascii="Consolas" w:eastAsia="Times New Roman" w:hAnsi="Consolas" w:cs="Courier New"/>
          <w:color w:val="000000"/>
          <w:sz w:val="20"/>
          <w:szCs w:val="20"/>
        </w:rPr>
        <w:br/>
        <w:t>    }</w:t>
      </w:r>
      <w:r w:rsidRPr="00C70F22">
        <w:rPr>
          <w:rFonts w:ascii="Consolas" w:eastAsia="Times New Roman" w:hAnsi="Consolas" w:cs="Courier New"/>
          <w:color w:val="000000"/>
          <w:sz w:val="20"/>
          <w:szCs w:val="20"/>
        </w:rPr>
        <w:br/>
        <w:t>    public void change(String uname, String ulocation){</w:t>
      </w:r>
      <w:r w:rsidRPr="00C70F22">
        <w:rPr>
          <w:rFonts w:ascii="Consolas" w:eastAsia="Times New Roman" w:hAnsi="Consolas" w:cs="Courier New"/>
          <w:color w:val="000000"/>
          <w:sz w:val="20"/>
          <w:szCs w:val="20"/>
        </w:rPr>
        <w:br/>
        <w:t>        name.setText(uname);</w:t>
      </w:r>
      <w:r w:rsidRPr="00C70F22">
        <w:rPr>
          <w:rFonts w:ascii="Consolas" w:eastAsia="Times New Roman" w:hAnsi="Consolas" w:cs="Courier New"/>
          <w:color w:val="000000"/>
          <w:sz w:val="20"/>
          <w:szCs w:val="20"/>
        </w:rPr>
        <w:br/>
        <w:t>        location.setText(ulocation);</w:t>
      </w:r>
      <w:r w:rsidRPr="00C70F22">
        <w:rPr>
          <w:rFonts w:ascii="Consolas" w:eastAsia="Times New Roman" w:hAnsi="Consolas" w:cs="Courier New"/>
          <w:color w:val="000000"/>
          <w:sz w:val="20"/>
          <w:szCs w:val="20"/>
        </w:rPr>
        <w:br/>
        <w:t>    }</w:t>
      </w:r>
      <w:r w:rsidRPr="00C70F22">
        <w:rPr>
          <w:rFonts w:ascii="Consolas" w:eastAsia="Times New Roman" w:hAnsi="Consolas" w:cs="Courier New"/>
          <w:color w:val="000000"/>
          <w:sz w:val="20"/>
          <w:szCs w:val="20"/>
        </w:rPr>
        <w:br/>
        <w:t>}</w:t>
      </w:r>
    </w:p>
    <w:p w:rsidR="00333761" w:rsidRDefault="00333761" w:rsidP="00865F41">
      <w:pPr>
        <w:pStyle w:val="ListParagraph"/>
        <w:numPr>
          <w:ilvl w:val="0"/>
          <w:numId w:val="9"/>
        </w:numPr>
      </w:pPr>
      <w:r>
        <w:t>If you observe above code we extended class with Fragment and used </w:t>
      </w:r>
      <w:r w:rsidRPr="00865F41">
        <w:rPr>
          <w:rStyle w:val="Strong"/>
          <w:rFonts w:ascii="Segoe UI" w:hAnsi="Segoe UI" w:cs="Segoe UI"/>
          <w:color w:val="4E4E4E"/>
          <w:sz w:val="19"/>
          <w:szCs w:val="19"/>
        </w:rPr>
        <w:t>LayoutInflater</w:t>
      </w:r>
      <w:r>
        <w:t> to show the details of fragment. We defined a function </w:t>
      </w:r>
      <w:r w:rsidRPr="00865F41">
        <w:rPr>
          <w:rStyle w:val="Strong"/>
          <w:rFonts w:ascii="Segoe UI" w:hAnsi="Segoe UI" w:cs="Segoe UI"/>
          <w:color w:val="4E4E4E"/>
          <w:sz w:val="19"/>
          <w:szCs w:val="19"/>
        </w:rPr>
        <w:t>change()</w:t>
      </w:r>
      <w:r>
        <w:t> to change the text in textview.</w:t>
      </w:r>
      <w:r w:rsidR="00865F41">
        <w:t xml:space="preserve"> </w:t>
      </w:r>
      <w:r>
        <w:t>Same way create another file </w:t>
      </w:r>
      <w:r w:rsidRPr="00865F41">
        <w:rPr>
          <w:rStyle w:val="Strong"/>
          <w:rFonts w:ascii="Segoe UI" w:hAnsi="Segoe UI" w:cs="Segoe UI"/>
          <w:color w:val="4E4E4E"/>
          <w:sz w:val="19"/>
          <w:szCs w:val="19"/>
        </w:rPr>
        <w:t>ListMenuFragment.java</w:t>
      </w:r>
      <w:r>
        <w:t>, open it and write the code like as shown below</w:t>
      </w:r>
    </w:p>
    <w:p w:rsidR="00333761" w:rsidRPr="00865F41" w:rsidRDefault="00333761" w:rsidP="00865F41">
      <w:pPr>
        <w:ind w:left="720"/>
        <w:rPr>
          <w:rFonts w:ascii="inherit" w:hAnsi="inherit"/>
          <w:b/>
          <w:bCs/>
          <w:sz w:val="24"/>
          <w:szCs w:val="34"/>
        </w:rPr>
      </w:pPr>
      <w:r w:rsidRPr="00865F41">
        <w:rPr>
          <w:rFonts w:ascii="inherit" w:hAnsi="inherit"/>
          <w:b/>
          <w:bCs/>
          <w:sz w:val="24"/>
          <w:szCs w:val="34"/>
        </w:rPr>
        <w:t>ListMenuFragment.java</w:t>
      </w:r>
    </w:p>
    <w:p w:rsidR="00333761" w:rsidRPr="00C70F22" w:rsidRDefault="00333761"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app.ListFragment;</w:t>
      </w:r>
      <w:r w:rsidRPr="00C70F22">
        <w:rPr>
          <w:rFonts w:ascii="Consolas" w:eastAsia="Times New Roman" w:hAnsi="Consolas" w:cs="Courier New"/>
          <w:color w:val="000000"/>
          <w:sz w:val="20"/>
          <w:szCs w:val="20"/>
        </w:rPr>
        <w:br/>
        <w:t>import android.os.Bundle;</w:t>
      </w:r>
      <w:r w:rsidRPr="00C70F22">
        <w:rPr>
          <w:rFonts w:ascii="Consolas" w:eastAsia="Times New Roman" w:hAnsi="Consolas" w:cs="Courier New"/>
          <w:color w:val="000000"/>
          <w:sz w:val="20"/>
          <w:szCs w:val="20"/>
        </w:rPr>
        <w:br/>
        <w:t>import android.view.LayoutInflater;</w:t>
      </w:r>
      <w:r w:rsidRPr="00C70F22">
        <w:rPr>
          <w:rFonts w:ascii="Consolas" w:eastAsia="Times New Roman" w:hAnsi="Consolas" w:cs="Courier New"/>
          <w:color w:val="000000"/>
          <w:sz w:val="20"/>
          <w:szCs w:val="20"/>
        </w:rPr>
        <w:br/>
        <w:t>import android.view.View;</w:t>
      </w:r>
      <w:r w:rsidRPr="00C70F22">
        <w:rPr>
          <w:rFonts w:ascii="Consolas" w:eastAsia="Times New Roman" w:hAnsi="Consolas" w:cs="Courier New"/>
          <w:color w:val="000000"/>
          <w:sz w:val="20"/>
          <w:szCs w:val="20"/>
        </w:rPr>
        <w:br/>
        <w:t>import android.view.ViewGroup;</w:t>
      </w:r>
      <w:r w:rsidRPr="00C70F22">
        <w:rPr>
          <w:rFonts w:ascii="Consolas" w:eastAsia="Times New Roman" w:hAnsi="Consolas" w:cs="Courier New"/>
          <w:color w:val="000000"/>
          <w:sz w:val="20"/>
          <w:szCs w:val="20"/>
        </w:rPr>
        <w:br/>
        <w:t>import android.widget.ArrayAdapter;</w:t>
      </w:r>
      <w:r w:rsidRPr="00C70F22">
        <w:rPr>
          <w:rFonts w:ascii="Consolas" w:eastAsia="Times New Roman" w:hAnsi="Consolas" w:cs="Courier New"/>
          <w:color w:val="000000"/>
          <w:sz w:val="20"/>
          <w:szCs w:val="20"/>
        </w:rPr>
        <w:br/>
        <w:t>import android.widget.ListView;</w:t>
      </w:r>
      <w:r w:rsidRPr="00C70F22">
        <w:rPr>
          <w:rFonts w:ascii="Consolas" w:eastAsia="Times New Roman" w:hAnsi="Consolas" w:cs="Courier New"/>
          <w:color w:val="000000"/>
          <w:sz w:val="20"/>
          <w:szCs w:val="20"/>
        </w:rPr>
        <w:br/>
        <w:t>public class ListMenuFragment extends ListFragment {</w:t>
      </w:r>
      <w:r w:rsidRPr="00C70F22">
        <w:rPr>
          <w:rFonts w:ascii="Consolas" w:eastAsia="Times New Roman" w:hAnsi="Consolas" w:cs="Courier New"/>
          <w:color w:val="000000"/>
          <w:sz w:val="20"/>
          <w:szCs w:val="20"/>
        </w:rPr>
        <w:br/>
        <w:t>    String[] users = new String[] { "</w:t>
      </w:r>
      <w:r w:rsidR="00F22837" w:rsidRPr="00C70F22">
        <w:rPr>
          <w:rFonts w:ascii="Consolas" w:eastAsia="Times New Roman" w:hAnsi="Consolas" w:cs="Courier New"/>
          <w:color w:val="000000"/>
          <w:sz w:val="20"/>
          <w:szCs w:val="20"/>
        </w:rPr>
        <w:t>Abebe</w:t>
      </w:r>
      <w:r w:rsidRPr="00C70F22">
        <w:rPr>
          <w:rFonts w:ascii="Consolas" w:eastAsia="Times New Roman" w:hAnsi="Consolas" w:cs="Courier New"/>
          <w:color w:val="000000"/>
          <w:sz w:val="20"/>
          <w:szCs w:val="20"/>
        </w:rPr>
        <w:t>","</w:t>
      </w:r>
      <w:r w:rsidR="00F22837" w:rsidRPr="00C70F22">
        <w:rPr>
          <w:rFonts w:ascii="Consolas" w:eastAsia="Times New Roman" w:hAnsi="Consolas" w:cs="Courier New"/>
          <w:color w:val="000000"/>
          <w:sz w:val="20"/>
          <w:szCs w:val="20"/>
        </w:rPr>
        <w:t>Samson</w:t>
      </w:r>
      <w:r w:rsidRPr="00C70F22">
        <w:rPr>
          <w:rFonts w:ascii="Consolas" w:eastAsia="Times New Roman" w:hAnsi="Consolas" w:cs="Courier New"/>
          <w:color w:val="000000"/>
          <w:sz w:val="20"/>
          <w:szCs w:val="20"/>
        </w:rPr>
        <w:t>","</w:t>
      </w:r>
      <w:r w:rsidR="00F22837" w:rsidRPr="00C70F22">
        <w:rPr>
          <w:rFonts w:ascii="Consolas" w:eastAsia="Times New Roman" w:hAnsi="Consolas" w:cs="Courier New"/>
          <w:color w:val="000000"/>
          <w:sz w:val="20"/>
          <w:szCs w:val="20"/>
        </w:rPr>
        <w:t>Kirubel</w:t>
      </w:r>
      <w:r w:rsidRPr="00C70F22">
        <w:rPr>
          <w:rFonts w:ascii="Consolas" w:eastAsia="Times New Roman" w:hAnsi="Consolas" w:cs="Courier New"/>
          <w:color w:val="000000"/>
          <w:sz w:val="20"/>
          <w:szCs w:val="20"/>
        </w:rPr>
        <w:t>","</w:t>
      </w:r>
      <w:r w:rsidR="00F22837" w:rsidRPr="00C70F22">
        <w:rPr>
          <w:rFonts w:ascii="Consolas" w:eastAsia="Times New Roman" w:hAnsi="Consolas" w:cs="Courier New"/>
          <w:color w:val="000000"/>
          <w:sz w:val="20"/>
          <w:szCs w:val="20"/>
        </w:rPr>
        <w:t>Helen</w:t>
      </w:r>
      <w:r w:rsidRPr="00C70F22">
        <w:rPr>
          <w:rFonts w:ascii="Consolas" w:eastAsia="Times New Roman" w:hAnsi="Consolas" w:cs="Courier New"/>
          <w:color w:val="000000"/>
          <w:sz w:val="20"/>
          <w:szCs w:val="20"/>
        </w:rPr>
        <w:t>" };</w:t>
      </w:r>
      <w:r w:rsidRPr="00C70F22">
        <w:rPr>
          <w:rFonts w:ascii="Consolas" w:eastAsia="Times New Roman" w:hAnsi="Consolas" w:cs="Courier New"/>
          <w:color w:val="000000"/>
          <w:sz w:val="20"/>
          <w:szCs w:val="20"/>
        </w:rPr>
        <w:br/>
        <w:t>    String[] location = new String[]{"</w:t>
      </w:r>
      <w:r w:rsidR="00F22837" w:rsidRPr="00C70F22">
        <w:rPr>
          <w:rFonts w:ascii="Consolas" w:eastAsia="Times New Roman" w:hAnsi="Consolas" w:cs="Courier New"/>
          <w:color w:val="000000"/>
          <w:sz w:val="20"/>
          <w:szCs w:val="20"/>
        </w:rPr>
        <w:t>Gondar</w:t>
      </w:r>
      <w:r w:rsidRPr="00C70F22">
        <w:rPr>
          <w:rFonts w:ascii="Consolas" w:eastAsia="Times New Roman" w:hAnsi="Consolas" w:cs="Courier New"/>
          <w:color w:val="000000"/>
          <w:sz w:val="20"/>
          <w:szCs w:val="20"/>
        </w:rPr>
        <w:t>","</w:t>
      </w:r>
      <w:r w:rsidR="00F22837" w:rsidRPr="00C70F22">
        <w:rPr>
          <w:rFonts w:ascii="Consolas" w:eastAsia="Times New Roman" w:hAnsi="Consolas" w:cs="Courier New"/>
          <w:color w:val="000000"/>
          <w:sz w:val="20"/>
          <w:szCs w:val="20"/>
        </w:rPr>
        <w:t>Bahir Dar</w:t>
      </w:r>
      <w:r w:rsidRPr="00C70F22">
        <w:rPr>
          <w:rFonts w:ascii="Consolas" w:eastAsia="Times New Roman" w:hAnsi="Consolas" w:cs="Courier New"/>
          <w:color w:val="000000"/>
          <w:sz w:val="20"/>
          <w:szCs w:val="20"/>
        </w:rPr>
        <w:t>","</w:t>
      </w:r>
      <w:r w:rsidR="00F22837" w:rsidRPr="00C70F22">
        <w:rPr>
          <w:rFonts w:ascii="Consolas" w:eastAsia="Times New Roman" w:hAnsi="Consolas" w:cs="Courier New"/>
          <w:color w:val="000000"/>
          <w:sz w:val="20"/>
          <w:szCs w:val="20"/>
        </w:rPr>
        <w:t>Addis Ababa</w:t>
      </w:r>
      <w:r w:rsidRPr="00C70F22">
        <w:rPr>
          <w:rFonts w:ascii="Consolas" w:eastAsia="Times New Roman" w:hAnsi="Consolas" w:cs="Courier New"/>
          <w:color w:val="000000"/>
          <w:sz w:val="20"/>
          <w:szCs w:val="20"/>
        </w:rPr>
        <w:t>","</w:t>
      </w:r>
      <w:r w:rsidR="00F22837" w:rsidRPr="00C70F22">
        <w:rPr>
          <w:rFonts w:ascii="Consolas" w:eastAsia="Times New Roman" w:hAnsi="Consolas" w:cs="Courier New"/>
          <w:color w:val="000000"/>
          <w:sz w:val="20"/>
          <w:szCs w:val="20"/>
        </w:rPr>
        <w:t>Debre Markos</w:t>
      </w:r>
      <w:r w:rsidRPr="00C70F22">
        <w:rPr>
          <w:rFonts w:ascii="Consolas" w:eastAsia="Times New Roman" w:hAnsi="Consolas" w:cs="Courier New"/>
          <w:color w:val="000000"/>
          <w:sz w:val="20"/>
          <w:szCs w:val="20"/>
        </w:rPr>
        <w:t>"};</w:t>
      </w:r>
      <w:r w:rsidRPr="00C70F22">
        <w:rPr>
          <w:rFonts w:ascii="Consolas" w:eastAsia="Times New Roman" w:hAnsi="Consolas" w:cs="Courier New"/>
          <w:color w:val="000000"/>
          <w:sz w:val="20"/>
          <w:szCs w:val="20"/>
        </w:rPr>
        <w:br/>
        <w:t>    @Override</w:t>
      </w:r>
      <w:r w:rsidRPr="00C70F22">
        <w:rPr>
          <w:rFonts w:ascii="Consolas" w:eastAsia="Times New Roman" w:hAnsi="Consolas" w:cs="Courier New"/>
          <w:color w:val="000000"/>
          <w:sz w:val="20"/>
          <w:szCs w:val="20"/>
        </w:rPr>
        <w:br/>
        <w:t>    public View onCreateView(LayoutInflater inflater, ViewGroup container, Bundle savedInstanceState) {</w:t>
      </w:r>
      <w:r w:rsidRPr="00C70F22">
        <w:rPr>
          <w:rFonts w:ascii="Consolas" w:eastAsia="Times New Roman" w:hAnsi="Consolas" w:cs="Courier New"/>
          <w:color w:val="000000"/>
          <w:sz w:val="20"/>
          <w:szCs w:val="20"/>
        </w:rPr>
        <w:br/>
        <w:t>        View view =inflater.inflate(R.layout.listitems_info, container, false);</w:t>
      </w:r>
      <w:r w:rsidRPr="00C70F22">
        <w:rPr>
          <w:rFonts w:ascii="Consolas" w:eastAsia="Times New Roman" w:hAnsi="Consolas" w:cs="Courier New"/>
          <w:color w:val="000000"/>
          <w:sz w:val="20"/>
          <w:szCs w:val="20"/>
        </w:rPr>
        <w:br/>
        <w:t>        ArrayAdapter&lt;String&gt; adapter = new ArrayAdapter&lt;String&gt;(getActivity(),</w:t>
      </w:r>
      <w:r w:rsidRPr="00C70F22">
        <w:rPr>
          <w:rFonts w:ascii="Consolas" w:eastAsia="Times New Roman" w:hAnsi="Consolas" w:cs="Courier New"/>
          <w:color w:val="000000"/>
          <w:sz w:val="20"/>
          <w:szCs w:val="20"/>
        </w:rPr>
        <w:br/>
        <w:t>                android.R.layout.simple_list_item_1, users);</w:t>
      </w:r>
      <w:r w:rsidRPr="00C70F22">
        <w:rPr>
          <w:rFonts w:ascii="Consolas" w:eastAsia="Times New Roman" w:hAnsi="Consolas" w:cs="Courier New"/>
          <w:color w:val="000000"/>
          <w:sz w:val="20"/>
          <w:szCs w:val="20"/>
        </w:rPr>
        <w:br/>
        <w:t>        setListAdapter(adapter);</w:t>
      </w:r>
      <w:r w:rsidRPr="00C70F22">
        <w:rPr>
          <w:rFonts w:ascii="Consolas" w:eastAsia="Times New Roman" w:hAnsi="Consolas" w:cs="Courier New"/>
          <w:color w:val="000000"/>
          <w:sz w:val="20"/>
          <w:szCs w:val="20"/>
        </w:rPr>
        <w:br/>
        <w:t>        return view;</w:t>
      </w:r>
      <w:r w:rsidRPr="00C70F22">
        <w:rPr>
          <w:rFonts w:ascii="Consolas" w:eastAsia="Times New Roman" w:hAnsi="Consolas" w:cs="Courier New"/>
          <w:color w:val="000000"/>
          <w:sz w:val="20"/>
          <w:szCs w:val="20"/>
        </w:rPr>
        <w:br/>
        <w:t>    }</w:t>
      </w:r>
      <w:r w:rsidRPr="00C70F22">
        <w:rPr>
          <w:rFonts w:ascii="Consolas" w:eastAsia="Times New Roman" w:hAnsi="Consolas" w:cs="Courier New"/>
          <w:color w:val="000000"/>
          <w:sz w:val="20"/>
          <w:szCs w:val="20"/>
        </w:rPr>
        <w:br/>
        <w:t>    @Override</w:t>
      </w:r>
      <w:r w:rsidRPr="00C70F22">
        <w:rPr>
          <w:rFonts w:ascii="Consolas" w:eastAsia="Times New Roman" w:hAnsi="Consolas" w:cs="Courier New"/>
          <w:color w:val="000000"/>
          <w:sz w:val="20"/>
          <w:szCs w:val="20"/>
        </w:rPr>
        <w:br/>
        <w:t>    public void onListItemClick(ListView l, View v, int position, long id) {</w:t>
      </w:r>
      <w:r w:rsidRPr="00C70F22">
        <w:rPr>
          <w:rFonts w:ascii="Consolas" w:eastAsia="Times New Roman" w:hAnsi="Consolas" w:cs="Courier New"/>
          <w:color w:val="000000"/>
          <w:sz w:val="20"/>
          <w:szCs w:val="20"/>
        </w:rPr>
        <w:br/>
        <w:t>        DetailsFragment txt = (DetailsFragment)getFragmentManager().findFragmentById(R.id.fragment2);</w:t>
      </w:r>
      <w:r w:rsidRPr="00C70F22">
        <w:rPr>
          <w:rFonts w:ascii="Consolas" w:eastAsia="Times New Roman" w:hAnsi="Consolas" w:cs="Courier New"/>
          <w:color w:val="000000"/>
          <w:sz w:val="20"/>
          <w:szCs w:val="20"/>
        </w:rPr>
        <w:br/>
        <w:t>        txt.change("Name: "+ users[position],"Location : "+ location[position]);</w:t>
      </w:r>
      <w:r w:rsidRPr="00C70F22">
        <w:rPr>
          <w:rFonts w:ascii="Consolas" w:eastAsia="Times New Roman" w:hAnsi="Consolas" w:cs="Courier New"/>
          <w:color w:val="000000"/>
          <w:sz w:val="20"/>
          <w:szCs w:val="20"/>
        </w:rPr>
        <w:br/>
        <w:t>        getListView().setSelector(android.R.color.holo_blue_dark);</w:t>
      </w:r>
      <w:r w:rsidRPr="00C70F22">
        <w:rPr>
          <w:rFonts w:ascii="Consolas" w:eastAsia="Times New Roman" w:hAnsi="Consolas" w:cs="Courier New"/>
          <w:color w:val="000000"/>
          <w:sz w:val="20"/>
          <w:szCs w:val="20"/>
        </w:rPr>
        <w:br/>
        <w:t>    }</w:t>
      </w:r>
      <w:r w:rsidRPr="00C70F22">
        <w:rPr>
          <w:rFonts w:ascii="Consolas" w:eastAsia="Times New Roman" w:hAnsi="Consolas" w:cs="Courier New"/>
          <w:color w:val="000000"/>
          <w:sz w:val="20"/>
          <w:szCs w:val="20"/>
        </w:rPr>
        <w:br/>
        <w:t>}</w:t>
      </w:r>
    </w:p>
    <w:p w:rsidR="00333761" w:rsidRDefault="00333761" w:rsidP="00333761">
      <w:pPr>
        <w:pStyle w:val="ListParagraph"/>
        <w:numPr>
          <w:ilvl w:val="0"/>
          <w:numId w:val="9"/>
        </w:numPr>
      </w:pPr>
      <w:r w:rsidRPr="003002EF">
        <w:t>If you observe above code we extended our class using </w:t>
      </w:r>
      <w:r w:rsidRPr="003002EF">
        <w:rPr>
          <w:rStyle w:val="Strong"/>
          <w:rFonts w:ascii="Segoe UI" w:hAnsi="Segoe UI" w:cs="Segoe UI"/>
          <w:sz w:val="19"/>
          <w:szCs w:val="19"/>
        </w:rPr>
        <w:t>ListFragment</w:t>
      </w:r>
      <w:r w:rsidRPr="003002EF">
        <w:t> and we defined two array</w:t>
      </w:r>
      <w:r w:rsidR="000F6EAA" w:rsidRPr="003002EF">
        <w:t>s</w:t>
      </w:r>
      <w:r w:rsidRPr="003002EF">
        <w:t xml:space="preserve"> of strings users, location which contains names and locations. We defined </w:t>
      </w:r>
      <w:r w:rsidRPr="003002EF">
        <w:rPr>
          <w:rStyle w:val="Strong"/>
          <w:rFonts w:ascii="Segoe UI" w:hAnsi="Segoe UI" w:cs="Segoe UI"/>
          <w:sz w:val="19"/>
          <w:szCs w:val="19"/>
        </w:rPr>
        <w:t>onListItemClick</w:t>
      </w:r>
      <w:r w:rsidRPr="003002EF">
        <w:t> event to update the name and location in </w:t>
      </w:r>
      <w:r w:rsidRPr="003002EF">
        <w:rPr>
          <w:rStyle w:val="Strong"/>
          <w:rFonts w:ascii="Segoe UI" w:hAnsi="Segoe UI" w:cs="Segoe UI"/>
          <w:sz w:val="19"/>
          <w:szCs w:val="19"/>
        </w:rPr>
        <w:t>DetailsFragment</w:t>
      </w:r>
      <w:r w:rsidRPr="003002EF">
        <w:t> based on the list item which we clicked.</w:t>
      </w:r>
      <w:r w:rsidR="007848BC">
        <w:t xml:space="preserve"> </w:t>
      </w:r>
      <w:r>
        <w:t xml:space="preserve">Now </w:t>
      </w:r>
      <w:r w:rsidRPr="007848BC">
        <w:t>we need to display our fragments horizontally side by side in main layout for that open activity_main.xml file and write code like as shown below</w:t>
      </w:r>
    </w:p>
    <w:p w:rsidR="00333761" w:rsidRPr="007848BC" w:rsidRDefault="00333761" w:rsidP="007848BC">
      <w:pPr>
        <w:ind w:left="720"/>
        <w:rPr>
          <w:rFonts w:ascii="inherit" w:hAnsi="inherit"/>
          <w:b/>
          <w:bCs/>
          <w:sz w:val="26"/>
          <w:szCs w:val="34"/>
        </w:rPr>
      </w:pPr>
      <w:r w:rsidRPr="007848BC">
        <w:rPr>
          <w:rFonts w:ascii="inherit" w:hAnsi="inherit"/>
          <w:b/>
          <w:bCs/>
          <w:sz w:val="26"/>
          <w:szCs w:val="34"/>
        </w:rPr>
        <w:t>activity_main.xml</w:t>
      </w:r>
    </w:p>
    <w:p w:rsidR="00333761" w:rsidRPr="00C70F22" w:rsidRDefault="00333761"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lt;?xml version="1.0" encoding="utf-8"?&gt;</w:t>
      </w:r>
      <w:r w:rsidRPr="00C70F22">
        <w:rPr>
          <w:rFonts w:ascii="Consolas" w:eastAsia="Times New Roman" w:hAnsi="Consolas" w:cs="Courier New"/>
          <w:color w:val="000000"/>
          <w:sz w:val="20"/>
          <w:szCs w:val="20"/>
        </w:rPr>
        <w:br/>
        <w:t>&lt;LinearLayout xmlns:android="http://schemas.android.com/apk/res/android"</w:t>
      </w:r>
      <w:r w:rsidRPr="00C70F22">
        <w:rPr>
          <w:rFonts w:ascii="Consolas" w:eastAsia="Times New Roman" w:hAnsi="Consolas" w:cs="Courier New"/>
          <w:color w:val="000000"/>
          <w:sz w:val="20"/>
          <w:szCs w:val="20"/>
        </w:rPr>
        <w:br/>
        <w:t>    xmlns:tools="http://schemas.android.com/tools"</w:t>
      </w:r>
      <w:r w:rsidRPr="00C70F22">
        <w:rPr>
          <w:rFonts w:ascii="Consolas" w:eastAsia="Times New Roman" w:hAnsi="Consolas" w:cs="Courier New"/>
          <w:color w:val="000000"/>
          <w:sz w:val="20"/>
          <w:szCs w:val="20"/>
        </w:rPr>
        <w:br/>
        <w:t>    android:layout_width="match_parent"</w:t>
      </w:r>
      <w:r w:rsidRPr="00C70F22">
        <w:rPr>
          <w:rFonts w:ascii="Consolas" w:eastAsia="Times New Roman" w:hAnsi="Consolas" w:cs="Courier New"/>
          <w:color w:val="000000"/>
          <w:sz w:val="20"/>
          <w:szCs w:val="20"/>
        </w:rPr>
        <w:br/>
        <w:t>    android:layout_height="match_parent"</w:t>
      </w:r>
      <w:r w:rsidRPr="00C70F22">
        <w:rPr>
          <w:rFonts w:ascii="Consolas" w:eastAsia="Times New Roman" w:hAnsi="Consolas" w:cs="Courier New"/>
          <w:color w:val="000000"/>
          <w:sz w:val="20"/>
          <w:szCs w:val="20"/>
        </w:rPr>
        <w:br/>
        <w:t>    android:orientation="horizontal"</w:t>
      </w:r>
      <w:r w:rsidRPr="00C70F22">
        <w:rPr>
          <w:rFonts w:ascii="Consolas" w:eastAsia="Times New Roman" w:hAnsi="Consolas" w:cs="Courier New"/>
          <w:color w:val="000000"/>
          <w:sz w:val="20"/>
          <w:szCs w:val="20"/>
        </w:rPr>
        <w:br/>
        <w:t>    tools:context="com.</w:t>
      </w:r>
      <w:r w:rsidR="00BB3A6C" w:rsidRPr="00C70F22">
        <w:rPr>
          <w:rFonts w:ascii="Consolas" w:eastAsia="Times New Roman" w:hAnsi="Consolas" w:cs="Courier New"/>
          <w:color w:val="000000"/>
          <w:sz w:val="20"/>
          <w:szCs w:val="20"/>
        </w:rPr>
        <w:t>example</w:t>
      </w:r>
      <w:r w:rsidRPr="00C70F22">
        <w:rPr>
          <w:rFonts w:ascii="Consolas" w:eastAsia="Times New Roman" w:hAnsi="Consolas" w:cs="Courier New"/>
          <w:color w:val="000000"/>
          <w:sz w:val="20"/>
          <w:szCs w:val="20"/>
        </w:rPr>
        <w:t>.fragmentsexample.MainActivity"&gt;</w:t>
      </w:r>
      <w:r w:rsidRPr="00C70F22">
        <w:rPr>
          <w:rFonts w:ascii="Consolas" w:eastAsia="Times New Roman" w:hAnsi="Consolas" w:cs="Courier New"/>
          <w:color w:val="000000"/>
          <w:sz w:val="20"/>
          <w:szCs w:val="20"/>
        </w:rPr>
        <w:br/>
        <w:t>    &lt;fragment</w:t>
      </w:r>
      <w:r w:rsidRPr="00C70F22">
        <w:rPr>
          <w:rFonts w:ascii="Consolas" w:eastAsia="Times New Roman" w:hAnsi="Consolas" w:cs="Courier New"/>
          <w:color w:val="000000"/>
          <w:sz w:val="20"/>
          <w:szCs w:val="20"/>
        </w:rPr>
        <w:br/>
        <w:t>        android:layout_height="match_parent"</w:t>
      </w:r>
      <w:r w:rsidRPr="00C70F22">
        <w:rPr>
          <w:rFonts w:ascii="Consolas" w:eastAsia="Times New Roman" w:hAnsi="Consolas" w:cs="Courier New"/>
          <w:color w:val="000000"/>
          <w:sz w:val="20"/>
          <w:szCs w:val="20"/>
        </w:rPr>
        <w:br/>
        <w:t>        android:layout_width="350px"</w:t>
      </w:r>
      <w:r w:rsidRPr="00C70F22">
        <w:rPr>
          <w:rFonts w:ascii="Consolas" w:eastAsia="Times New Roman" w:hAnsi="Consolas" w:cs="Courier New"/>
          <w:color w:val="000000"/>
          <w:sz w:val="20"/>
          <w:szCs w:val="20"/>
        </w:rPr>
        <w:br/>
        <w:t>        class="com.</w:t>
      </w:r>
      <w:r w:rsidR="00BB3A6C" w:rsidRPr="00C70F22">
        <w:rPr>
          <w:rFonts w:ascii="Consolas" w:eastAsia="Times New Roman" w:hAnsi="Consolas" w:cs="Courier New"/>
          <w:color w:val="000000"/>
          <w:sz w:val="20"/>
          <w:szCs w:val="20"/>
        </w:rPr>
        <w:t>example</w:t>
      </w:r>
      <w:r w:rsidRPr="00C70F22">
        <w:rPr>
          <w:rFonts w:ascii="Consolas" w:eastAsia="Times New Roman" w:hAnsi="Consolas" w:cs="Courier New"/>
          <w:color w:val="000000"/>
          <w:sz w:val="20"/>
          <w:szCs w:val="20"/>
        </w:rPr>
        <w:t>.fragmentsexample.ListMenuFragment"</w:t>
      </w:r>
      <w:r w:rsidRPr="00C70F22">
        <w:rPr>
          <w:rFonts w:ascii="Consolas" w:eastAsia="Times New Roman" w:hAnsi="Consolas" w:cs="Courier New"/>
          <w:color w:val="000000"/>
          <w:sz w:val="20"/>
          <w:szCs w:val="20"/>
        </w:rPr>
        <w:br/>
        <w:t>        android:id="@+id/fragment"/&gt;</w:t>
      </w:r>
      <w:r w:rsidRPr="00C70F22">
        <w:rPr>
          <w:rFonts w:ascii="Consolas" w:eastAsia="Times New Roman" w:hAnsi="Consolas" w:cs="Courier New"/>
          <w:color w:val="000000"/>
          <w:sz w:val="20"/>
          <w:szCs w:val="20"/>
        </w:rPr>
        <w:br/>
        <w:t>    &lt;fragment</w:t>
      </w:r>
      <w:r w:rsidRPr="00C70F22">
        <w:rPr>
          <w:rFonts w:ascii="Consolas" w:eastAsia="Times New Roman" w:hAnsi="Consolas" w:cs="Courier New"/>
          <w:color w:val="000000"/>
          <w:sz w:val="20"/>
          <w:szCs w:val="20"/>
        </w:rPr>
        <w:br/>
        <w:t>        android:layout_width="match_parent"</w:t>
      </w:r>
      <w:r w:rsidRPr="00C70F22">
        <w:rPr>
          <w:rFonts w:ascii="Consolas" w:eastAsia="Times New Roman" w:hAnsi="Consolas" w:cs="Courier New"/>
          <w:color w:val="000000"/>
          <w:sz w:val="20"/>
          <w:szCs w:val="20"/>
        </w:rPr>
        <w:br/>
        <w:t>        android:layout_height="match_parent"</w:t>
      </w:r>
      <w:r w:rsidRPr="00C70F22">
        <w:rPr>
          <w:rFonts w:ascii="Consolas" w:eastAsia="Times New Roman" w:hAnsi="Consolas" w:cs="Courier New"/>
          <w:color w:val="000000"/>
          <w:sz w:val="20"/>
          <w:szCs w:val="20"/>
        </w:rPr>
        <w:br/>
        <w:t>        class="com.</w:t>
      </w:r>
      <w:r w:rsidR="00BB3A6C" w:rsidRPr="00C70F22">
        <w:rPr>
          <w:rFonts w:ascii="Consolas" w:eastAsia="Times New Roman" w:hAnsi="Consolas" w:cs="Courier New"/>
          <w:color w:val="000000"/>
          <w:sz w:val="20"/>
          <w:szCs w:val="20"/>
        </w:rPr>
        <w:t>example</w:t>
      </w:r>
      <w:r w:rsidRPr="00C70F22">
        <w:rPr>
          <w:rFonts w:ascii="Consolas" w:eastAsia="Times New Roman" w:hAnsi="Consolas" w:cs="Courier New"/>
          <w:color w:val="000000"/>
          <w:sz w:val="20"/>
          <w:szCs w:val="20"/>
        </w:rPr>
        <w:t>.fragmentsexample.DetailsFragment"</w:t>
      </w:r>
      <w:r w:rsidRPr="00C70F22">
        <w:rPr>
          <w:rFonts w:ascii="Consolas" w:eastAsia="Times New Roman" w:hAnsi="Consolas" w:cs="Courier New"/>
          <w:color w:val="000000"/>
          <w:sz w:val="20"/>
          <w:szCs w:val="20"/>
        </w:rPr>
        <w:br/>
        <w:t>        android:id="@+id/fragment2"/&gt;</w:t>
      </w:r>
      <w:r w:rsidRPr="00C70F22">
        <w:rPr>
          <w:rFonts w:ascii="Consolas" w:eastAsia="Times New Roman" w:hAnsi="Consolas" w:cs="Courier New"/>
          <w:color w:val="000000"/>
          <w:sz w:val="20"/>
          <w:szCs w:val="20"/>
        </w:rPr>
        <w:br/>
        <w:t>&lt;/LinearLayout&gt;</w:t>
      </w:r>
    </w:p>
    <w:p w:rsidR="00333761" w:rsidRPr="007848BC" w:rsidRDefault="00333761" w:rsidP="007848BC">
      <w:pPr>
        <w:rPr>
          <w:rFonts w:cs="Times New Roman"/>
        </w:rPr>
      </w:pPr>
      <w:r w:rsidRPr="007848BC">
        <w:rPr>
          <w:rFonts w:cs="Times New Roman"/>
        </w:rPr>
        <w:t>We are not going to make any modifications for our main activity file (</w:t>
      </w:r>
      <w:r w:rsidRPr="007848BC">
        <w:rPr>
          <w:rStyle w:val="Strong"/>
          <w:rFonts w:cs="Times New Roman"/>
        </w:rPr>
        <w:t>MainActivity.java</w:t>
      </w:r>
      <w:r w:rsidRPr="007848BC">
        <w:rPr>
          <w:rFonts w:cs="Times New Roman"/>
        </w:rPr>
        <w:t>) and manifest file (</w:t>
      </w:r>
      <w:r w:rsidRPr="007848BC">
        <w:rPr>
          <w:rStyle w:val="Strong"/>
          <w:rFonts w:cs="Times New Roman"/>
        </w:rPr>
        <w:t>AndroidMainfest.xml</w:t>
      </w:r>
      <w:r w:rsidRPr="007848BC">
        <w:rPr>
          <w:rFonts w:cs="Times New Roman"/>
        </w:rPr>
        <w:t>).</w:t>
      </w:r>
    </w:p>
    <w:p w:rsidR="00333761" w:rsidRPr="00333761" w:rsidRDefault="00333761" w:rsidP="00333761"/>
    <w:p w:rsidR="009C1D88" w:rsidRPr="00210036" w:rsidRDefault="00210036" w:rsidP="00210036">
      <w:pPr>
        <w:pStyle w:val="Heading2"/>
        <w:numPr>
          <w:ilvl w:val="1"/>
          <w:numId w:val="1"/>
        </w:numPr>
        <w:tabs>
          <w:tab w:val="left" w:pos="540"/>
        </w:tabs>
      </w:pPr>
      <w:r w:rsidRPr="00210036">
        <w:t>Intents</w:t>
      </w:r>
    </w:p>
    <w:p w:rsidR="00BB3A6C" w:rsidRPr="00BB3A6C" w:rsidRDefault="00BB3A6C" w:rsidP="00BB3A6C">
      <w:pPr>
        <w:rPr>
          <w:rFonts w:eastAsia="Times New Roman" w:cs="Times New Roman"/>
        </w:rPr>
      </w:pPr>
      <w:r w:rsidRPr="00BB3A6C">
        <w:rPr>
          <w:rFonts w:eastAsia="Times New Roman" w:cs="Times New Roman"/>
        </w:rPr>
        <w:t>Android uses </w:t>
      </w:r>
      <w:hyperlink r:id="rId10" w:tgtFrame="_self" w:tooltip="Intent Tutorial" w:history="1">
        <w:r w:rsidRPr="00BB3A6C">
          <w:rPr>
            <w:rFonts w:eastAsia="Times New Roman" w:cs="Times New Roman"/>
          </w:rPr>
          <w:t>Intent</w:t>
        </w:r>
      </w:hyperlink>
      <w:r w:rsidRPr="00BB3A6C">
        <w:rPr>
          <w:rFonts w:eastAsia="Times New Roman" w:cs="Times New Roman"/>
        </w:rPr>
        <w:t> for communicating between the components (</w:t>
      </w:r>
      <w:r w:rsidRPr="00BB3A6C">
        <w:rPr>
          <w:rFonts w:cs="Times New Roman"/>
        </w:rPr>
        <w:t>such as </w:t>
      </w:r>
      <w:hyperlink r:id="rId11" w:tgtFrame="_blank" w:tooltip="Android Activities with Examples" w:history="1">
        <w:r w:rsidRPr="00BB3A6C">
          <w:rPr>
            <w:rStyle w:val="Hyperlink"/>
            <w:rFonts w:cs="Times New Roman"/>
            <w:color w:val="auto"/>
            <w:u w:val="none"/>
          </w:rPr>
          <w:t>activities</w:t>
        </w:r>
      </w:hyperlink>
      <w:r w:rsidRPr="00BB3A6C">
        <w:rPr>
          <w:rFonts w:cs="Times New Roman"/>
        </w:rPr>
        <w:t>, </w:t>
      </w:r>
      <w:hyperlink r:id="rId12" w:tgtFrame="_blank" w:tooltip="Android Services with Examples" w:history="1">
        <w:r w:rsidRPr="00BB3A6C">
          <w:rPr>
            <w:rStyle w:val="Hyperlink"/>
            <w:rFonts w:cs="Times New Roman"/>
            <w:color w:val="auto"/>
            <w:u w:val="none"/>
          </w:rPr>
          <w:t>services</w:t>
        </w:r>
      </w:hyperlink>
      <w:r w:rsidRPr="00BB3A6C">
        <w:rPr>
          <w:rFonts w:cs="Times New Roman"/>
        </w:rPr>
        <w:t>, </w:t>
      </w:r>
      <w:hyperlink r:id="rId13" w:tgtFrame="_blank" w:tooltip="Android Broadcast Receivers with Examples" w:history="1">
        <w:r w:rsidRPr="00BB3A6C">
          <w:rPr>
            <w:rStyle w:val="Hyperlink"/>
            <w:rFonts w:cs="Times New Roman"/>
            <w:color w:val="auto"/>
            <w:u w:val="none"/>
          </w:rPr>
          <w:t>broadcast receivers</w:t>
        </w:r>
      </w:hyperlink>
      <w:r w:rsidRPr="00BB3A6C">
        <w:rPr>
          <w:rFonts w:cs="Times New Roman"/>
        </w:rPr>
        <w:t> and </w:t>
      </w:r>
      <w:hyperlink r:id="rId14" w:tgtFrame="_blank" w:tooltip="Android Content Providers with Examples" w:history="1">
        <w:r w:rsidRPr="00BB3A6C">
          <w:rPr>
            <w:rStyle w:val="Hyperlink"/>
            <w:rFonts w:cs="Times New Roman"/>
            <w:color w:val="auto"/>
            <w:u w:val="none"/>
          </w:rPr>
          <w:t>content providers</w:t>
        </w:r>
      </w:hyperlink>
      <w:r w:rsidRPr="00BB3A6C">
        <w:rPr>
          <w:rFonts w:cs="Times New Roman"/>
        </w:rPr>
        <w:t>)</w:t>
      </w:r>
      <w:r w:rsidRPr="00BB3A6C">
        <w:rPr>
          <w:rFonts w:eastAsia="Times New Roman" w:cs="Times New Roman"/>
        </w:rPr>
        <w:t xml:space="preserve"> of an Application and also from one application to another application. </w:t>
      </w:r>
    </w:p>
    <w:p w:rsidR="00BB3A6C" w:rsidRPr="00BB3A6C" w:rsidRDefault="00BB3A6C" w:rsidP="00BB3A6C">
      <w:pPr>
        <w:rPr>
          <w:rFonts w:eastAsia="Times New Roman" w:cs="Times New Roman"/>
        </w:rPr>
      </w:pPr>
      <w:r w:rsidRPr="00BB3A6C">
        <w:rPr>
          <w:rFonts w:eastAsia="Times New Roman" w:cs="Times New Roman"/>
        </w:rPr>
        <w:t>For example: Intent facilitate</w:t>
      </w:r>
      <w:r w:rsidR="00D31AFF">
        <w:rPr>
          <w:rFonts w:eastAsia="Times New Roman" w:cs="Times New Roman"/>
        </w:rPr>
        <w:t>s</w:t>
      </w:r>
      <w:r w:rsidRPr="00BB3A6C">
        <w:rPr>
          <w:rFonts w:eastAsia="Times New Roman" w:cs="Times New Roman"/>
        </w:rPr>
        <w:t xml:space="preserve"> you to redirect your activity to another activity on occurrence of any event. By calling, startActivity() you can perform this task.</w:t>
      </w:r>
    </w:p>
    <w:p w:rsidR="00BB3A6C" w:rsidRPr="00BB3A6C" w:rsidRDefault="00BB3A6C"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ntent</w:t>
      </w:r>
      <w:r w:rsidRPr="00BB3A6C">
        <w:rPr>
          <w:rFonts w:ascii="Consolas" w:eastAsia="Times New Roman" w:hAnsi="Consolas" w:cs="Courier New"/>
          <w:color w:val="000000"/>
          <w:sz w:val="20"/>
          <w:szCs w:val="20"/>
        </w:rPr>
        <w:t xml:space="preserve"> intent </w:t>
      </w:r>
      <w:r w:rsidRPr="00D54EE0">
        <w:rPr>
          <w:rFonts w:ascii="Consolas" w:eastAsia="Times New Roman" w:hAnsi="Consolas" w:cs="Courier New"/>
          <w:color w:val="000000"/>
          <w:sz w:val="20"/>
          <w:szCs w:val="20"/>
        </w:rPr>
        <w:t>=</w:t>
      </w:r>
      <w:r w:rsidRPr="00BB3A6C">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new</w:t>
      </w:r>
      <w:r w:rsidRPr="00BB3A6C">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Intent(</w:t>
      </w:r>
      <w:r w:rsidRPr="00BB3A6C">
        <w:rPr>
          <w:rFonts w:ascii="Consolas" w:eastAsia="Times New Roman" w:hAnsi="Consolas" w:cs="Courier New"/>
          <w:color w:val="000000"/>
          <w:sz w:val="20"/>
          <w:szCs w:val="20"/>
        </w:rPr>
        <w:t>getApplicationContext</w:t>
      </w:r>
      <w:r w:rsidRPr="00D54EE0">
        <w:rPr>
          <w:rFonts w:ascii="Consolas" w:eastAsia="Times New Roman" w:hAnsi="Consolas" w:cs="Courier New"/>
          <w:color w:val="000000"/>
          <w:sz w:val="20"/>
          <w:szCs w:val="20"/>
        </w:rPr>
        <w:t>(),</w:t>
      </w:r>
      <w:r w:rsidRPr="00BB3A6C">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SecondActivity.class);</w:t>
      </w:r>
    </w:p>
    <w:p w:rsidR="00BB3A6C" w:rsidRPr="00D54EE0" w:rsidRDefault="00BB3A6C"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B3A6C">
        <w:rPr>
          <w:rFonts w:ascii="Consolas" w:eastAsia="Times New Roman" w:hAnsi="Consolas" w:cs="Courier New"/>
          <w:color w:val="000000"/>
          <w:sz w:val="20"/>
          <w:szCs w:val="20"/>
        </w:rPr>
        <w:t>startActivity</w:t>
      </w:r>
      <w:r w:rsidRPr="00D54EE0">
        <w:rPr>
          <w:rFonts w:ascii="Consolas" w:eastAsia="Times New Roman" w:hAnsi="Consolas" w:cs="Courier New"/>
          <w:color w:val="000000"/>
          <w:sz w:val="20"/>
          <w:szCs w:val="20"/>
        </w:rPr>
        <w:t>(</w:t>
      </w:r>
      <w:r w:rsidRPr="00BB3A6C">
        <w:rPr>
          <w:rFonts w:ascii="Consolas" w:eastAsia="Times New Roman" w:hAnsi="Consolas" w:cs="Courier New"/>
          <w:color w:val="000000"/>
          <w:sz w:val="20"/>
          <w:szCs w:val="20"/>
        </w:rPr>
        <w:t>intent</w:t>
      </w:r>
      <w:r w:rsidRPr="00D54EE0">
        <w:rPr>
          <w:rFonts w:ascii="Consolas" w:eastAsia="Times New Roman" w:hAnsi="Consolas" w:cs="Courier New"/>
          <w:color w:val="000000"/>
          <w:sz w:val="20"/>
          <w:szCs w:val="20"/>
        </w:rPr>
        <w:t>);</w:t>
      </w:r>
    </w:p>
    <w:p w:rsidR="00BB3A6C" w:rsidRPr="009D6AEC" w:rsidRDefault="00BB3A6C" w:rsidP="00BB3A6C">
      <w:r w:rsidRPr="009D6AEC">
        <w:t>In the above example, foreground activity is getting redirected to another activity i.e. SecondActivity.</w:t>
      </w:r>
      <w:hyperlink r:id="rId15" w:tgtFrame="_self" w:tooltip="JAVA " w:history="1">
        <w:r w:rsidRPr="009D6AEC">
          <w:t>java</w:t>
        </w:r>
      </w:hyperlink>
      <w:r w:rsidRPr="009D6AEC">
        <w:t>. getApplicationContext() returns the context for your foreground activity.</w:t>
      </w:r>
    </w:p>
    <w:p w:rsidR="001046E0" w:rsidRDefault="001046E0" w:rsidP="007C4F71">
      <w:r>
        <w:t>In android, Intents are the objects of </w:t>
      </w:r>
      <w:r>
        <w:rPr>
          <w:rStyle w:val="Strong"/>
          <w:rFonts w:ascii="Segoe UI" w:hAnsi="Segoe UI" w:cs="Segoe UI"/>
          <w:color w:val="4E4E4E"/>
          <w:sz w:val="19"/>
          <w:szCs w:val="19"/>
        </w:rPr>
        <w:t>android.content.Intent</w:t>
      </w:r>
      <w:r>
        <w:t> type and intents are mainly useful to perform following things.</w:t>
      </w:r>
    </w:p>
    <w:p w:rsidR="001046E0" w:rsidRDefault="001046E0" w:rsidP="001046E0">
      <w:pPr>
        <w:pStyle w:val="NormalWeb"/>
        <w:spacing w:before="0" w:beforeAutospacing="0" w:after="0" w:afterAutospacing="0"/>
        <w:rPr>
          <w:rFonts w:ascii="Segoe UI" w:hAnsi="Segoe UI" w:cs="Segoe UI"/>
          <w:color w:val="4E4E4E"/>
          <w:sz w:val="19"/>
          <w:szCs w:val="19"/>
        </w:rPr>
      </w:pPr>
      <w:r>
        <w:rPr>
          <w:rFonts w:ascii="Segoe UI" w:hAnsi="Segoe UI" w:cs="Segoe UI"/>
          <w:color w:val="4E4E4E"/>
          <w:sz w:val="19"/>
          <w:szCs w:val="19"/>
        </w:rPr>
        <w:t> </w:t>
      </w:r>
    </w:p>
    <w:tbl>
      <w:tblPr>
        <w:tblW w:w="980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539"/>
        <w:gridCol w:w="7269"/>
      </w:tblGrid>
      <w:tr w:rsidR="001046E0" w:rsidRPr="001046E0" w:rsidTr="001046E0">
        <w:trPr>
          <w:tblHeader/>
        </w:trPr>
        <w:tc>
          <w:tcPr>
            <w:tcW w:w="2539" w:type="dxa"/>
            <w:tcBorders>
              <w:top w:val="nil"/>
              <w:left w:val="single" w:sz="6" w:space="0" w:color="DDDDDD"/>
              <w:bottom w:val="single" w:sz="12" w:space="0" w:color="DDDDDD"/>
              <w:right w:val="single" w:sz="6" w:space="0" w:color="DDDDDD"/>
            </w:tcBorders>
            <w:shd w:val="clear" w:color="auto" w:fill="0088CC"/>
            <w:tcMar>
              <w:top w:w="109" w:type="dxa"/>
              <w:left w:w="109" w:type="dxa"/>
              <w:bottom w:w="109" w:type="dxa"/>
              <w:right w:w="109" w:type="dxa"/>
            </w:tcMar>
            <w:vAlign w:val="bottom"/>
            <w:hideMark/>
          </w:tcPr>
          <w:p w:rsidR="001046E0" w:rsidRPr="001046E0" w:rsidRDefault="001046E0" w:rsidP="001046E0">
            <w:pPr>
              <w:rPr>
                <w:b/>
                <w:sz w:val="24"/>
                <w:szCs w:val="24"/>
              </w:rPr>
            </w:pPr>
            <w:r w:rsidRPr="001046E0">
              <w:rPr>
                <w:b/>
              </w:rPr>
              <w:t>Component</w:t>
            </w:r>
          </w:p>
        </w:tc>
        <w:tc>
          <w:tcPr>
            <w:tcW w:w="7269" w:type="dxa"/>
            <w:tcBorders>
              <w:top w:val="nil"/>
              <w:left w:val="single" w:sz="6" w:space="0" w:color="DDDDDD"/>
              <w:bottom w:val="single" w:sz="12" w:space="0" w:color="DDDDDD"/>
              <w:right w:val="single" w:sz="6" w:space="0" w:color="DDDDDD"/>
            </w:tcBorders>
            <w:shd w:val="clear" w:color="auto" w:fill="0088CC"/>
            <w:tcMar>
              <w:top w:w="109" w:type="dxa"/>
              <w:left w:w="109" w:type="dxa"/>
              <w:bottom w:w="109" w:type="dxa"/>
              <w:right w:w="109" w:type="dxa"/>
            </w:tcMar>
            <w:vAlign w:val="bottom"/>
            <w:hideMark/>
          </w:tcPr>
          <w:p w:rsidR="001046E0" w:rsidRPr="001046E0" w:rsidRDefault="001046E0" w:rsidP="001046E0">
            <w:pPr>
              <w:rPr>
                <w:b/>
                <w:sz w:val="24"/>
                <w:szCs w:val="24"/>
              </w:rPr>
            </w:pPr>
            <w:r w:rsidRPr="001046E0">
              <w:rPr>
                <w:b/>
              </w:rPr>
              <w:t>Description</w:t>
            </w:r>
          </w:p>
        </w:tc>
      </w:tr>
      <w:tr w:rsidR="001046E0" w:rsidRPr="001046E0" w:rsidTr="001046E0">
        <w:trPr>
          <w:trHeight w:val="758"/>
        </w:trPr>
        <w:tc>
          <w:tcPr>
            <w:tcW w:w="2539" w:type="dxa"/>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1046E0" w:rsidRPr="001046E0" w:rsidRDefault="001046E0" w:rsidP="001046E0">
            <w:pPr>
              <w:rPr>
                <w:sz w:val="24"/>
                <w:szCs w:val="24"/>
              </w:rPr>
            </w:pPr>
            <w:r w:rsidRPr="001046E0">
              <w:t>Starting an Activity</w:t>
            </w:r>
          </w:p>
        </w:tc>
        <w:tc>
          <w:tcPr>
            <w:tcW w:w="7269" w:type="dxa"/>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1046E0" w:rsidRPr="001046E0" w:rsidRDefault="001046E0" w:rsidP="001046E0">
            <w:pPr>
              <w:rPr>
                <w:sz w:val="24"/>
                <w:szCs w:val="24"/>
              </w:rPr>
            </w:pPr>
            <w:r w:rsidRPr="001046E0">
              <w:t>By passing an </w:t>
            </w:r>
            <w:r w:rsidRPr="001046E0">
              <w:rPr>
                <w:rStyle w:val="Strong"/>
              </w:rPr>
              <w:t>Intent</w:t>
            </w:r>
            <w:r w:rsidRPr="001046E0">
              <w:t> object to </w:t>
            </w:r>
            <w:r w:rsidRPr="001046E0">
              <w:rPr>
                <w:rStyle w:val="HTMLCode"/>
                <w:rFonts w:ascii="Consolas" w:eastAsiaTheme="minorHAnsi" w:hAnsi="Consolas"/>
                <w:sz w:val="17"/>
                <w:szCs w:val="17"/>
                <w:shd w:val="clear" w:color="auto" w:fill="F9F2F4"/>
              </w:rPr>
              <w:t>startActivity()</w:t>
            </w:r>
            <w:r w:rsidRPr="001046E0">
              <w:t> method we can start a new Activity or existing </w:t>
            </w:r>
            <w:hyperlink r:id="rId16" w:tgtFrame="_blank" w:tooltip="Android Activities with Examples" w:history="1">
              <w:r w:rsidRPr="001046E0">
                <w:rPr>
                  <w:rStyle w:val="Hyperlink"/>
                  <w:color w:val="auto"/>
                  <w:u w:val="none"/>
                </w:rPr>
                <w:t>Activity</w:t>
              </w:r>
            </w:hyperlink>
            <w:r w:rsidRPr="001046E0">
              <w:t> to perform required things.</w:t>
            </w:r>
          </w:p>
        </w:tc>
      </w:tr>
      <w:tr w:rsidR="001046E0" w:rsidRPr="001046E0" w:rsidTr="001046E0">
        <w:trPr>
          <w:trHeight w:val="758"/>
        </w:trPr>
        <w:tc>
          <w:tcPr>
            <w:tcW w:w="2539" w:type="dxa"/>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1046E0" w:rsidRPr="001046E0" w:rsidRDefault="001046E0" w:rsidP="001046E0">
            <w:pPr>
              <w:rPr>
                <w:sz w:val="24"/>
                <w:szCs w:val="24"/>
              </w:rPr>
            </w:pPr>
            <w:r w:rsidRPr="001046E0">
              <w:t>Starting a Service</w:t>
            </w:r>
          </w:p>
        </w:tc>
        <w:tc>
          <w:tcPr>
            <w:tcW w:w="7269" w:type="dxa"/>
            <w:tcBorders>
              <w:top w:val="single" w:sz="6" w:space="0" w:color="DDDDDD"/>
              <w:left w:val="single" w:sz="6" w:space="0" w:color="DDDDDD"/>
              <w:bottom w:val="single" w:sz="6" w:space="0" w:color="DDDDDD"/>
              <w:right w:val="single" w:sz="6" w:space="0" w:color="DDDDDD"/>
            </w:tcBorders>
            <w:shd w:val="clear" w:color="auto" w:fill="auto"/>
            <w:tcMar>
              <w:top w:w="109" w:type="dxa"/>
              <w:left w:w="109" w:type="dxa"/>
              <w:bottom w:w="109" w:type="dxa"/>
              <w:right w:w="109" w:type="dxa"/>
            </w:tcMar>
            <w:hideMark/>
          </w:tcPr>
          <w:p w:rsidR="001046E0" w:rsidRPr="001046E0" w:rsidRDefault="001046E0" w:rsidP="001046E0">
            <w:pPr>
              <w:rPr>
                <w:sz w:val="24"/>
                <w:szCs w:val="24"/>
              </w:rPr>
            </w:pPr>
            <w:r w:rsidRPr="001046E0">
              <w:t>By passing an </w:t>
            </w:r>
            <w:r w:rsidRPr="001046E0">
              <w:rPr>
                <w:rStyle w:val="Strong"/>
              </w:rPr>
              <w:t>Intent</w:t>
            </w:r>
            <w:r w:rsidRPr="001046E0">
              <w:t> object to </w:t>
            </w:r>
            <w:r w:rsidRPr="001046E0">
              <w:rPr>
                <w:rStyle w:val="HTMLCode"/>
                <w:rFonts w:ascii="Consolas" w:eastAsiaTheme="minorHAnsi" w:hAnsi="Consolas"/>
                <w:sz w:val="17"/>
                <w:szCs w:val="17"/>
                <w:shd w:val="clear" w:color="auto" w:fill="F9F2F4"/>
              </w:rPr>
              <w:t>startService()</w:t>
            </w:r>
            <w:r w:rsidRPr="001046E0">
              <w:t> method we can start a new </w:t>
            </w:r>
            <w:hyperlink r:id="rId17" w:tgtFrame="_blank" w:tooltip="Android Services with Examples" w:history="1">
              <w:r w:rsidRPr="001046E0">
                <w:rPr>
                  <w:rStyle w:val="Hyperlink"/>
                  <w:color w:val="auto"/>
                  <w:u w:val="none"/>
                </w:rPr>
                <w:t>Service</w:t>
              </w:r>
            </w:hyperlink>
            <w:r w:rsidRPr="001046E0">
              <w:t> or send required instructions to an existing Service.</w:t>
            </w:r>
          </w:p>
        </w:tc>
      </w:tr>
      <w:tr w:rsidR="001046E0" w:rsidRPr="001046E0" w:rsidTr="001046E0">
        <w:trPr>
          <w:trHeight w:val="749"/>
        </w:trPr>
        <w:tc>
          <w:tcPr>
            <w:tcW w:w="2539" w:type="dxa"/>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1046E0" w:rsidRPr="001046E0" w:rsidRDefault="001046E0" w:rsidP="001046E0">
            <w:pPr>
              <w:rPr>
                <w:sz w:val="24"/>
                <w:szCs w:val="24"/>
              </w:rPr>
            </w:pPr>
            <w:r w:rsidRPr="001046E0">
              <w:t>Delivering a Broadcast</w:t>
            </w:r>
          </w:p>
        </w:tc>
        <w:tc>
          <w:tcPr>
            <w:tcW w:w="7269" w:type="dxa"/>
            <w:tcBorders>
              <w:top w:val="single" w:sz="6" w:space="0" w:color="DDDDDD"/>
              <w:left w:val="single" w:sz="6" w:space="0" w:color="DDDDDD"/>
              <w:bottom w:val="single" w:sz="6" w:space="0" w:color="DDDDDD"/>
              <w:right w:val="single" w:sz="6" w:space="0" w:color="DDDDDD"/>
            </w:tcBorders>
            <w:shd w:val="clear" w:color="auto" w:fill="F9F9F9"/>
            <w:tcMar>
              <w:top w:w="109" w:type="dxa"/>
              <w:left w:w="109" w:type="dxa"/>
              <w:bottom w:w="109" w:type="dxa"/>
              <w:right w:w="109" w:type="dxa"/>
            </w:tcMar>
            <w:hideMark/>
          </w:tcPr>
          <w:p w:rsidR="001046E0" w:rsidRPr="001046E0" w:rsidRDefault="001046E0" w:rsidP="001046E0">
            <w:pPr>
              <w:rPr>
                <w:sz w:val="24"/>
                <w:szCs w:val="24"/>
              </w:rPr>
            </w:pPr>
            <w:r w:rsidRPr="001046E0">
              <w:t>By passing an </w:t>
            </w:r>
            <w:r w:rsidRPr="001046E0">
              <w:rPr>
                <w:rStyle w:val="Strong"/>
              </w:rPr>
              <w:t>Intent</w:t>
            </w:r>
            <w:r w:rsidRPr="001046E0">
              <w:t> object to </w:t>
            </w:r>
            <w:r w:rsidRPr="001046E0">
              <w:rPr>
                <w:rStyle w:val="HTMLCode"/>
                <w:rFonts w:ascii="Consolas" w:eastAsiaTheme="minorHAnsi" w:hAnsi="Consolas"/>
                <w:sz w:val="17"/>
                <w:szCs w:val="17"/>
                <w:shd w:val="clear" w:color="auto" w:fill="F9F2F4"/>
              </w:rPr>
              <w:t>sendBroadcast()</w:t>
            </w:r>
            <w:r w:rsidRPr="001046E0">
              <w:t> method we can deliver our messages to other app broadcast receivers.</w:t>
            </w:r>
          </w:p>
        </w:tc>
      </w:tr>
    </w:tbl>
    <w:p w:rsidR="001046E0" w:rsidRDefault="001046E0" w:rsidP="00BB3A6C">
      <w:pPr>
        <w:rPr>
          <w:b/>
          <w:bCs/>
        </w:rPr>
      </w:pPr>
    </w:p>
    <w:p w:rsidR="00BB3A6C" w:rsidRPr="0068420C" w:rsidRDefault="00BB3A6C" w:rsidP="00BB3A6C">
      <w:pPr>
        <w:rPr>
          <w:sz w:val="24"/>
          <w:szCs w:val="27"/>
        </w:rPr>
      </w:pPr>
      <w:r w:rsidRPr="0068420C">
        <w:rPr>
          <w:b/>
          <w:bCs/>
          <w:sz w:val="24"/>
        </w:rPr>
        <w:t>Types of Intents:</w:t>
      </w:r>
    </w:p>
    <w:p w:rsidR="00BB3A6C" w:rsidRPr="0021795A" w:rsidRDefault="00BB3A6C" w:rsidP="00702DA8">
      <w:pPr>
        <w:rPr>
          <w:rFonts w:ascii="Segoe UI" w:hAnsi="Segoe UI" w:cs="Segoe UI"/>
          <w:color w:val="4E4E4E"/>
          <w:sz w:val="19"/>
          <w:szCs w:val="19"/>
        </w:rPr>
      </w:pPr>
      <w:r>
        <w:t>There</w:t>
      </w:r>
      <w:r w:rsidRPr="00B55B68">
        <w:t xml:space="preserve"> are </w:t>
      </w:r>
      <w:r>
        <w:t>two</w:t>
      </w:r>
      <w:r w:rsidRPr="00B55B68">
        <w:t xml:space="preserve"> types</w:t>
      </w:r>
      <w:r>
        <w:t xml:space="preserve"> of intents</w:t>
      </w:r>
      <w:r w:rsidRPr="00B55B68">
        <w:t xml:space="preserve">: </w:t>
      </w:r>
      <w:r w:rsidRPr="00702DA8">
        <w:rPr>
          <w:b/>
        </w:rPr>
        <w:t xml:space="preserve">Explicit Intent </w:t>
      </w:r>
      <w:r w:rsidR="00702DA8" w:rsidRPr="00702DA8">
        <w:t>and</w:t>
      </w:r>
      <w:r w:rsidR="00702DA8" w:rsidRPr="00702DA8">
        <w:rPr>
          <w:b/>
        </w:rPr>
        <w:t xml:space="preserve"> </w:t>
      </w:r>
      <w:r w:rsidRPr="00702DA8">
        <w:rPr>
          <w:b/>
        </w:rPr>
        <w:t>Implicit Intent</w:t>
      </w:r>
    </w:p>
    <w:p w:rsidR="0021795A" w:rsidRPr="0021795A" w:rsidRDefault="0021795A" w:rsidP="0021795A">
      <w:pPr>
        <w:rPr>
          <w:rFonts w:cs="Times New Roman"/>
          <w:b/>
          <w:sz w:val="24"/>
          <w:szCs w:val="24"/>
        </w:rPr>
      </w:pPr>
      <w:r w:rsidRPr="0021795A">
        <w:rPr>
          <w:b/>
        </w:rPr>
        <w:t>Explicit Intent:</w:t>
      </w:r>
    </w:p>
    <w:p w:rsidR="0021795A" w:rsidRPr="0021795A" w:rsidRDefault="0021795A" w:rsidP="0021795A">
      <w:pPr>
        <w:rPr>
          <w:szCs w:val="26"/>
        </w:rPr>
      </w:pPr>
      <w:r w:rsidRPr="0021795A">
        <w:rPr>
          <w:szCs w:val="26"/>
        </w:rPr>
        <w:t>Explicit Intents are used to connect the application internally. In Explicit we use the name of component which will be affected by Intent. For Example: If we know class name then we can navigate the app from One Activity to another activity using Intent. In the similar way we can start a service to download a file in background process. Explicit Intent work</w:t>
      </w:r>
      <w:r w:rsidR="0015682B">
        <w:rPr>
          <w:szCs w:val="26"/>
        </w:rPr>
        <w:t>s</w:t>
      </w:r>
      <w:r w:rsidRPr="0021795A">
        <w:rPr>
          <w:szCs w:val="26"/>
        </w:rPr>
        <w:t xml:space="preserve"> internally within an application to perform navigation and data transfer. The below given code snippet will help you understand the concept of Explicit Intents</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ntent</w:t>
      </w:r>
      <w:r w:rsidRPr="00B55B68">
        <w:rPr>
          <w:rFonts w:ascii="Consolas" w:eastAsia="Times New Roman" w:hAnsi="Consolas" w:cs="Courier New"/>
          <w:color w:val="000000"/>
          <w:sz w:val="20"/>
          <w:szCs w:val="20"/>
        </w:rPr>
        <w:t xml:space="preserve"> intent </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new</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Intent(</w:t>
      </w:r>
      <w:r w:rsidRPr="00B55B68">
        <w:rPr>
          <w:rFonts w:ascii="Consolas" w:eastAsia="Times New Roman" w:hAnsi="Consolas" w:cs="Courier New"/>
          <w:color w:val="000000"/>
          <w:sz w:val="20"/>
          <w:szCs w:val="20"/>
        </w:rPr>
        <w:t>getApplicationContext</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SecondActivity.class);</w:t>
      </w:r>
    </w:p>
    <w:p w:rsidR="0021795A" w:rsidRPr="00D54EE0"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startActivity</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intent</w:t>
      </w:r>
      <w:r w:rsidRPr="00D54EE0">
        <w:rPr>
          <w:rFonts w:ascii="Consolas" w:eastAsia="Times New Roman" w:hAnsi="Consolas" w:cs="Courier New"/>
          <w:color w:val="000000"/>
          <w:sz w:val="20"/>
          <w:szCs w:val="20"/>
        </w:rPr>
        <w:t>);</w:t>
      </w:r>
    </w:p>
    <w:p w:rsidR="0021795A" w:rsidRPr="00517690" w:rsidRDefault="0021795A" w:rsidP="00517690">
      <w:r w:rsidRPr="00517690">
        <w:t xml:space="preserve">Here </w:t>
      </w:r>
      <w:r w:rsidRPr="00517690">
        <w:rPr>
          <w:b/>
        </w:rPr>
        <w:t>SecondActivity</w:t>
      </w:r>
      <w:r w:rsidRPr="00517690">
        <w:t xml:space="preserve"> is the </w:t>
      </w:r>
      <w:hyperlink r:id="rId18" w:tgtFrame="_self" w:tooltip="JAVA " w:history="1">
        <w:r w:rsidRPr="00517690">
          <w:t>JAVA</w:t>
        </w:r>
      </w:hyperlink>
      <w:r w:rsidRPr="00517690">
        <w:t xml:space="preserve"> class name where the activity will now be navigated. </w:t>
      </w:r>
    </w:p>
    <w:p w:rsidR="0021795A" w:rsidRPr="00B55B68" w:rsidRDefault="0021795A" w:rsidP="0021795A">
      <w:pPr>
        <w:shd w:val="clear" w:color="auto" w:fill="FFFFFF"/>
        <w:spacing w:line="240" w:lineRule="auto"/>
        <w:jc w:val="center"/>
        <w:rPr>
          <w:rFonts w:ascii="Calibri" w:eastAsia="Times New Roman" w:hAnsi="Calibri" w:cs="Calibri"/>
          <w:color w:val="555555"/>
          <w:sz w:val="26"/>
          <w:szCs w:val="26"/>
        </w:rPr>
      </w:pPr>
    </w:p>
    <w:p w:rsidR="0021795A" w:rsidRPr="003C0634" w:rsidRDefault="0021795A" w:rsidP="003C0634">
      <w:pPr>
        <w:rPr>
          <w:rFonts w:cs="Times New Roman"/>
          <w:b/>
          <w:sz w:val="24"/>
          <w:szCs w:val="24"/>
        </w:rPr>
      </w:pPr>
      <w:r w:rsidRPr="003C0634">
        <w:rPr>
          <w:b/>
        </w:rPr>
        <w:t>Implicit Intent:</w:t>
      </w:r>
    </w:p>
    <w:p w:rsidR="0021795A" w:rsidRPr="003C0634" w:rsidRDefault="0021795A" w:rsidP="003C0634">
      <w:pPr>
        <w:rPr>
          <w:szCs w:val="26"/>
        </w:rPr>
      </w:pPr>
      <w:r w:rsidRPr="003C0634">
        <w:rPr>
          <w:szCs w:val="26"/>
        </w:rPr>
        <w:t>In Implicit Intents we do need to specify the name of the component. We just specify the Action which has to be performed and further this action is handled by the component of another application.</w:t>
      </w:r>
      <w:r w:rsidR="003C0634">
        <w:rPr>
          <w:szCs w:val="26"/>
        </w:rPr>
        <w:t xml:space="preserve"> </w:t>
      </w:r>
      <w:r w:rsidRPr="003C0634">
        <w:rPr>
          <w:szCs w:val="26"/>
        </w:rPr>
        <w:t>The basic example of implicit Intent is to open any web page</w:t>
      </w:r>
      <w:r w:rsidR="00F45125">
        <w:rPr>
          <w:szCs w:val="26"/>
        </w:rPr>
        <w:t>.</w:t>
      </w:r>
    </w:p>
    <w:p w:rsidR="0021795A" w:rsidRPr="003C0634" w:rsidRDefault="0021795A" w:rsidP="003C0634">
      <w:pPr>
        <w:rPr>
          <w:szCs w:val="26"/>
        </w:rPr>
      </w:pPr>
      <w:r w:rsidRPr="003C0634">
        <w:rPr>
          <w:szCs w:val="26"/>
        </w:rPr>
        <w:t>Let’s take an example to understand Implicit Intents more clearly. We have to open a website using intent in your application. See the code snippet given below</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ntent</w:t>
      </w:r>
      <w:r w:rsidRPr="00B55B68">
        <w:rPr>
          <w:rFonts w:ascii="Consolas" w:eastAsia="Times New Roman" w:hAnsi="Consolas" w:cs="Courier New"/>
          <w:color w:val="000000"/>
          <w:sz w:val="20"/>
          <w:szCs w:val="20"/>
        </w:rPr>
        <w:t xml:space="preserve"> intentObj </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new</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Intent(Intent.</w:t>
      </w:r>
      <w:r w:rsidRPr="00B55B68">
        <w:rPr>
          <w:rFonts w:ascii="Consolas" w:eastAsia="Times New Roman" w:hAnsi="Consolas" w:cs="Courier New"/>
          <w:color w:val="000000"/>
          <w:sz w:val="20"/>
          <w:szCs w:val="20"/>
        </w:rPr>
        <w:t>ACTION_VIEW</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intentObj</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setData</w:t>
      </w:r>
      <w:r w:rsidRPr="00D54EE0">
        <w:rPr>
          <w:rFonts w:ascii="Consolas" w:eastAsia="Times New Roman" w:hAnsi="Consolas" w:cs="Courier New"/>
          <w:color w:val="000000"/>
          <w:sz w:val="20"/>
          <w:szCs w:val="20"/>
        </w:rPr>
        <w:t>(Uri.</w:t>
      </w:r>
      <w:r w:rsidRPr="00B55B68">
        <w:rPr>
          <w:rFonts w:ascii="Consolas" w:eastAsia="Times New Roman" w:hAnsi="Consolas" w:cs="Courier New"/>
          <w:color w:val="000000"/>
          <w:sz w:val="20"/>
          <w:szCs w:val="20"/>
        </w:rPr>
        <w:t>parse</w:t>
      </w:r>
      <w:r w:rsidRPr="00D54EE0">
        <w:rPr>
          <w:rFonts w:ascii="Consolas" w:eastAsia="Times New Roman" w:hAnsi="Consolas" w:cs="Courier New"/>
          <w:color w:val="000000"/>
          <w:sz w:val="20"/>
          <w:szCs w:val="20"/>
        </w:rPr>
        <w:t>("https://www.</w:t>
      </w:r>
      <w:r w:rsidR="00F45125" w:rsidRPr="00D54EE0">
        <w:rPr>
          <w:rFonts w:ascii="Consolas" w:eastAsia="Times New Roman" w:hAnsi="Consolas" w:cs="Courier New"/>
          <w:color w:val="000000"/>
          <w:sz w:val="20"/>
          <w:szCs w:val="20"/>
        </w:rPr>
        <w:t>google.com</w:t>
      </w:r>
      <w:r w:rsidRPr="00D54EE0">
        <w:rPr>
          <w:rFonts w:ascii="Consolas" w:eastAsia="Times New Roman" w:hAnsi="Consolas" w:cs="Courier New"/>
          <w:color w:val="000000"/>
          <w:sz w:val="20"/>
          <w:szCs w:val="20"/>
        </w:rPr>
        <w:t>"));</w:t>
      </w:r>
    </w:p>
    <w:p w:rsidR="0021795A" w:rsidRPr="00D54EE0"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startActivity</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intentObj</w:t>
      </w:r>
      <w:r w:rsidRPr="00D54EE0">
        <w:rPr>
          <w:rFonts w:ascii="Consolas" w:eastAsia="Times New Roman" w:hAnsi="Consolas" w:cs="Courier New"/>
          <w:color w:val="000000"/>
          <w:sz w:val="20"/>
          <w:szCs w:val="20"/>
        </w:rPr>
        <w:t>);</w:t>
      </w:r>
    </w:p>
    <w:p w:rsidR="0021795A" w:rsidRPr="00B55B68" w:rsidRDefault="0021795A" w:rsidP="0098683E">
      <w:r w:rsidRPr="00B55B68">
        <w:t xml:space="preserve">Unlike Explicit Intent you do not use any class name to pass through Intent(). In this example we </w:t>
      </w:r>
      <w:r>
        <w:t>have</w:t>
      </w:r>
      <w:r w:rsidRPr="00B55B68">
        <w:t xml:space="preserve"> just specified an action. Now when we run this code then Android will automatically start your web browser and it will open </w:t>
      </w:r>
      <w:r w:rsidR="0098683E">
        <w:t>Google</w:t>
      </w:r>
      <w:r w:rsidRPr="00B55B68">
        <w:t xml:space="preserve"> home page.</w:t>
      </w:r>
    </w:p>
    <w:p w:rsidR="00403AD8" w:rsidRDefault="0021795A" w:rsidP="00CE53F8">
      <w:r w:rsidRPr="001F553B">
        <w:rPr>
          <w:b/>
          <w:sz w:val="24"/>
        </w:rPr>
        <w:t>Example</w:t>
      </w:r>
      <w:r w:rsidRPr="0098683E">
        <w:t>:</w:t>
      </w:r>
      <w:r w:rsidR="00CE53F8" w:rsidRPr="00CE53F8">
        <w:t xml:space="preserve"> </w:t>
      </w:r>
    </w:p>
    <w:p w:rsidR="0021795A" w:rsidRPr="0098683E" w:rsidRDefault="00CE53F8" w:rsidP="0098683E">
      <w:r w:rsidRPr="0098683E">
        <w:t xml:space="preserve">The example will show you both implicit and explicit Intent together. </w:t>
      </w:r>
      <w:r w:rsidR="0021795A" w:rsidRPr="0098683E">
        <w:t xml:space="preserve">Let’s implement Intent for a very basic use. In the below example we will Navigate from one Activity to another and open a web homepage of </w:t>
      </w:r>
      <w:r w:rsidR="0098683E" w:rsidRPr="0098683E">
        <w:t>Google</w:t>
      </w:r>
      <w:r w:rsidR="0021795A" w:rsidRPr="0098683E">
        <w:t xml:space="preserve"> using Intent.  </w:t>
      </w:r>
    </w:p>
    <w:p w:rsidR="0021795A" w:rsidRPr="00A32DF4" w:rsidRDefault="0021795A" w:rsidP="00A32DF4">
      <w:r w:rsidRPr="00A32DF4">
        <w:t>Create a project in </w:t>
      </w:r>
      <w:hyperlink r:id="rId19" w:tgtFrame="_self" w:tooltip="Android Studio " w:history="1">
        <w:r w:rsidRPr="00A32DF4">
          <w:t>Android Studio</w:t>
        </w:r>
      </w:hyperlink>
      <w:r w:rsidRPr="00A32DF4">
        <w:t> and named it “Intents”</w:t>
      </w:r>
      <w:r w:rsidR="00C735B6">
        <w:t xml:space="preserve">. Make an activity, which would </w:t>
      </w:r>
      <w:r w:rsidRPr="00A32DF4">
        <w:t>consists </w:t>
      </w:r>
      <w:hyperlink r:id="rId20" w:tgtFrame="_self" w:tooltip="JAVA " w:history="1">
        <w:r w:rsidRPr="00A32DF4">
          <w:t>Java</w:t>
        </w:r>
      </w:hyperlink>
      <w:r w:rsidRPr="00A32DF4">
        <w:t xml:space="preserve"> file; </w:t>
      </w:r>
      <w:r w:rsidRPr="00E65252">
        <w:rPr>
          <w:b/>
        </w:rPr>
        <w:t>MainActivity.java</w:t>
      </w:r>
      <w:r w:rsidRPr="00A32DF4">
        <w:t xml:space="preserve"> and an </w:t>
      </w:r>
      <w:hyperlink r:id="rId21" w:tgtFrame="_self" w:tooltip="XML in Android" w:history="1">
        <w:r w:rsidRPr="00A32DF4">
          <w:t>xml</w:t>
        </w:r>
      </w:hyperlink>
      <w:r w:rsidRPr="00A32DF4">
        <w:t xml:space="preserve"> file for User interface which would be </w:t>
      </w:r>
      <w:r w:rsidRPr="00E65252">
        <w:rPr>
          <w:b/>
        </w:rPr>
        <w:t>activity_main.</w:t>
      </w:r>
      <w:hyperlink r:id="rId22" w:tgtFrame="_self" w:tooltip="XML in Android" w:history="1">
        <w:r w:rsidRPr="00E65252">
          <w:rPr>
            <w:b/>
          </w:rPr>
          <w:t>xml</w:t>
        </w:r>
      </w:hyperlink>
    </w:p>
    <w:p w:rsidR="0021795A" w:rsidRPr="00B55B68" w:rsidRDefault="0021795A" w:rsidP="00D514E5">
      <w:pPr>
        <w:rPr>
          <w:szCs w:val="26"/>
        </w:rPr>
      </w:pPr>
      <w:r w:rsidRPr="0001610B">
        <w:rPr>
          <w:b/>
        </w:rPr>
        <w:t>Step 1</w:t>
      </w:r>
      <w:r w:rsidRPr="00B55B68">
        <w:t xml:space="preserve">: Let’s design the UI of </w:t>
      </w:r>
      <w:r w:rsidRPr="005A10DB">
        <w:rPr>
          <w:b/>
        </w:rPr>
        <w:t>activity_main.xml</w:t>
      </w:r>
      <w:r w:rsidRPr="00B55B68">
        <w:t>:</w:t>
      </w:r>
    </w:p>
    <w:p w:rsidR="0021795A" w:rsidRPr="00D514E5" w:rsidRDefault="0021795A" w:rsidP="00D514E5">
      <w:pPr>
        <w:pStyle w:val="ListParagraph"/>
        <w:numPr>
          <w:ilvl w:val="0"/>
          <w:numId w:val="15"/>
        </w:numPr>
        <w:rPr>
          <w:szCs w:val="26"/>
        </w:rPr>
      </w:pPr>
      <w:r w:rsidRPr="00D514E5">
        <w:rPr>
          <w:szCs w:val="26"/>
        </w:rPr>
        <w:t>First design the </w:t>
      </w:r>
      <w:hyperlink r:id="rId23" w:tgtFrame="_self" w:tooltip="Text View With Example" w:history="1">
        <w:r w:rsidRPr="00D514E5">
          <w:t>text view</w:t>
        </w:r>
      </w:hyperlink>
      <w:r w:rsidRPr="00D514E5">
        <w:rPr>
          <w:szCs w:val="26"/>
        </w:rPr>
        <w:t> displaying basic details of the App</w:t>
      </w:r>
    </w:p>
    <w:p w:rsidR="0021795A" w:rsidRPr="00D514E5" w:rsidRDefault="0021795A" w:rsidP="00D514E5">
      <w:pPr>
        <w:pStyle w:val="ListParagraph"/>
        <w:numPr>
          <w:ilvl w:val="0"/>
          <w:numId w:val="15"/>
        </w:numPr>
        <w:rPr>
          <w:szCs w:val="26"/>
        </w:rPr>
      </w:pPr>
      <w:r w:rsidRPr="00D514E5">
        <w:rPr>
          <w:szCs w:val="26"/>
        </w:rPr>
        <w:t>Second design the two </w:t>
      </w:r>
      <w:hyperlink r:id="rId24" w:tgtFrame="_self" w:tooltip="Button Tutorial" w:history="1">
        <w:r w:rsidRPr="00D514E5">
          <w:t>button</w:t>
        </w:r>
      </w:hyperlink>
      <w:r w:rsidRPr="00D514E5">
        <w:rPr>
          <w:szCs w:val="26"/>
        </w:rPr>
        <w:t> of Explicit Intent Example and Implicit Intent Example</w:t>
      </w:r>
    </w:p>
    <w:p w:rsidR="0021795A" w:rsidRPr="00B55B68" w:rsidRDefault="0021795A" w:rsidP="00D514E5">
      <w:pPr>
        <w:rPr>
          <w:szCs w:val="26"/>
        </w:rPr>
      </w:pPr>
      <w:r w:rsidRPr="00B55B68">
        <w:t xml:space="preserve">Below is the complete code of </w:t>
      </w:r>
      <w:r w:rsidRPr="005A10DB">
        <w:rPr>
          <w:b/>
        </w:rPr>
        <w:t>activity_main.xml</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lt;RelativeLayou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xmlns:android="http://schemas.android.com/apk/res/android"</w:t>
      </w:r>
    </w:p>
    <w:p w:rsidR="00C166EB" w:rsidRPr="00D54EE0"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xmlns:tools="http://schemas.android.com/tools"</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width="match_par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android:layout_height="match_paren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paddingLeft="@dimen/activity_horizontal_margi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android:paddingRight="@dimen/activity_horizontal_margi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android:paddingTop="@dimen/activity_vertical_margi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android:paddingBottom="@dimen/activity_vertical_margin"</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tools:context=".MainActivity"&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TextView</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width="wrap_co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height="wrap_co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textAppearance="?android:attr/textAppearanceMedium"</w:t>
      </w:r>
    </w:p>
    <w:p w:rsidR="00C166EB" w:rsidRPr="00D54EE0"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 xml:space="preserve">android:text="If you click on Explicit example we will navigate to second </w:t>
      </w:r>
      <w:r w:rsidR="00C166EB" w:rsidRPr="00D54EE0">
        <w:rPr>
          <w:rFonts w:ascii="Consolas" w:eastAsia="Times New Roman" w:hAnsi="Consolas" w:cs="Courier New"/>
          <w:color w:val="000000"/>
          <w:sz w:val="20"/>
          <w:szCs w:val="20"/>
        </w:rPr>
        <w:t xml:space="preserve">  </w:t>
      </w:r>
    </w:p>
    <w:p w:rsidR="00C166EB" w:rsidRPr="00D54EE0" w:rsidRDefault="00C166EB"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 xml:space="preserve">        </w:t>
      </w:r>
      <w:r w:rsidR="0021795A" w:rsidRPr="00D54EE0">
        <w:rPr>
          <w:rFonts w:ascii="Consolas" w:eastAsia="Times New Roman" w:hAnsi="Consolas" w:cs="Courier New"/>
          <w:color w:val="000000"/>
          <w:sz w:val="20"/>
          <w:szCs w:val="20"/>
        </w:rPr>
        <w:t xml:space="preserve">activity within App and if you click on Implicit example </w:t>
      </w:r>
      <w:r w:rsidRPr="00D54EE0">
        <w:rPr>
          <w:rFonts w:ascii="Consolas" w:eastAsia="Times New Roman" w:hAnsi="Consolas" w:cs="Courier New"/>
          <w:color w:val="000000"/>
          <w:sz w:val="20"/>
          <w:szCs w:val="20"/>
        </w:rPr>
        <w:t>Google</w:t>
      </w:r>
      <w:r w:rsidR="0021795A" w:rsidRPr="00D54EE0">
        <w:rPr>
          <w:rFonts w:ascii="Consolas" w:eastAsia="Times New Roman" w:hAnsi="Consolas" w:cs="Courier New"/>
          <w:color w:val="000000"/>
          <w:sz w:val="20"/>
          <w:szCs w:val="20"/>
        </w:rPr>
        <w:t xml:space="preserve"> Homepage will </w:t>
      </w:r>
      <w:r w:rsidRPr="00D54EE0">
        <w:rPr>
          <w:rFonts w:ascii="Consolas" w:eastAsia="Times New Roman" w:hAnsi="Consolas" w:cs="Courier New"/>
          <w:color w:val="000000"/>
          <w:sz w:val="20"/>
          <w:szCs w:val="20"/>
        </w:rPr>
        <w:t xml:space="preserve"> </w:t>
      </w:r>
    </w:p>
    <w:p w:rsidR="0021795A" w:rsidRPr="00B55B68" w:rsidRDefault="00C166EB"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 xml:space="preserve">        </w:t>
      </w:r>
      <w:r w:rsidR="0021795A" w:rsidRPr="00D54EE0">
        <w:rPr>
          <w:rFonts w:ascii="Consolas" w:eastAsia="Times New Roman" w:hAnsi="Consolas" w:cs="Courier New"/>
          <w:color w:val="000000"/>
          <w:sz w:val="20"/>
          <w:szCs w:val="20"/>
        </w:rPr>
        <w:t>open in Browser"</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id="@+id/textView2"</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clickable="fals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alignParentTop="tru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alignParentStart="tru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marginTop="42dp"</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background="#3e7d02"</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textColor="#ffffff"</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Butto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width="wrap_co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height="wrap_co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text="Explicit Intent Exampl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id="@+id/explicit_I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alignParentTop="tru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centerHorizontal="tru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marginTop="147dp"</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Butto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width="wrap_co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height="wrap_co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text="Implicit Intent Exampl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id="@+id/implicit_I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centerVertical="tru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centerHorizontal="true"</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r w:rsidRPr="00B55B68">
        <w:rPr>
          <w:rFonts w:ascii="Consolas" w:eastAsia="Times New Roman" w:hAnsi="Consolas" w:cs="Courier New"/>
          <w:color w:val="000000"/>
          <w:sz w:val="20"/>
          <w:szCs w:val="20"/>
        </w:rPr>
        <w:t xml:space="preserve"> </w:t>
      </w:r>
    </w:p>
    <w:p w:rsidR="0021795A" w:rsidRPr="00D54EE0"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lt;/RelativeLayout&gt;</w:t>
      </w:r>
    </w:p>
    <w:p w:rsidR="0021795A" w:rsidRPr="00B55B68" w:rsidRDefault="0021795A" w:rsidP="00BD7D67">
      <w:pPr>
        <w:rPr>
          <w:szCs w:val="26"/>
        </w:rPr>
      </w:pPr>
      <w:r w:rsidRPr="0001610B">
        <w:rPr>
          <w:b/>
        </w:rPr>
        <w:t>Step 2</w:t>
      </w:r>
      <w:r w:rsidRPr="00B55B68">
        <w:t xml:space="preserve">: Design the UI of second activity </w:t>
      </w:r>
      <w:r w:rsidRPr="00BD7D67">
        <w:rPr>
          <w:b/>
        </w:rPr>
        <w:t>activity_second.xml</w:t>
      </w:r>
    </w:p>
    <w:p w:rsidR="0021795A" w:rsidRPr="00BD7D67" w:rsidRDefault="0021795A" w:rsidP="00BD7D67">
      <w:pPr>
        <w:rPr>
          <w:szCs w:val="26"/>
        </w:rPr>
      </w:pPr>
      <w:r w:rsidRPr="00BD7D67">
        <w:rPr>
          <w:szCs w:val="26"/>
        </w:rPr>
        <w:t>Now let</w:t>
      </w:r>
      <w:r w:rsidR="00BD7D67" w:rsidRPr="00BD7D67">
        <w:rPr>
          <w:szCs w:val="26"/>
        </w:rPr>
        <w:t>’</w:t>
      </w:r>
      <w:r w:rsidRPr="00BD7D67">
        <w:rPr>
          <w:szCs w:val="26"/>
        </w:rPr>
        <w:t>s design UI of another activity where user will navigate after he click on Explicit Example </w:t>
      </w:r>
      <w:hyperlink r:id="rId25" w:tgtFrame="_self" w:tooltip="Button Tutorial" w:history="1">
        <w:r w:rsidRPr="00BD7D67">
          <w:t>button</w:t>
        </w:r>
      </w:hyperlink>
      <w:r w:rsidRPr="00BD7D67">
        <w:rPr>
          <w:szCs w:val="26"/>
        </w:rPr>
        <w:t>. Go to layout folder, create a new activity and name it activity_second.</w:t>
      </w:r>
      <w:hyperlink r:id="rId26" w:tgtFrame="_self" w:tooltip="XML in Android" w:history="1">
        <w:r w:rsidRPr="00BD7D67">
          <w:t>xml</w:t>
        </w:r>
      </w:hyperlink>
      <w:r w:rsidRPr="00BD7D67">
        <w:rPr>
          <w:szCs w:val="26"/>
        </w:rPr>
        <w:t>.</w:t>
      </w:r>
    </w:p>
    <w:p w:rsidR="0021795A" w:rsidRPr="00BD7D67" w:rsidRDefault="0021795A" w:rsidP="00BD7D67">
      <w:pPr>
        <w:pStyle w:val="ListParagraph"/>
        <w:numPr>
          <w:ilvl w:val="0"/>
          <w:numId w:val="16"/>
        </w:numPr>
        <w:rPr>
          <w:szCs w:val="26"/>
        </w:rPr>
      </w:pPr>
      <w:r w:rsidRPr="00BD7D67">
        <w:rPr>
          <w:szCs w:val="26"/>
        </w:rPr>
        <w:t>In this activity we will simply use </w:t>
      </w:r>
      <w:hyperlink r:id="rId27" w:tgtFrame="_self" w:tooltip="TextView" w:history="1">
        <w:r w:rsidRPr="00BD7D67">
          <w:t>TextView</w:t>
        </w:r>
      </w:hyperlink>
      <w:r w:rsidRPr="00BD7D67">
        <w:rPr>
          <w:szCs w:val="26"/>
        </w:rPr>
        <w:t> to tell user he is now on second activity.</w:t>
      </w:r>
    </w:p>
    <w:p w:rsidR="0021795A" w:rsidRPr="00BD7D67" w:rsidRDefault="0021795A" w:rsidP="00BD7D67">
      <w:pPr>
        <w:rPr>
          <w:szCs w:val="26"/>
        </w:rPr>
      </w:pPr>
      <w:r w:rsidRPr="00BD7D67">
        <w:t xml:space="preserve">Below is the complete code of </w:t>
      </w:r>
      <w:r w:rsidRPr="00BD7D67">
        <w:rPr>
          <w:b/>
        </w:rPr>
        <w:t>activity_second.xml</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lt;?</w:t>
      </w:r>
      <w:r w:rsidRPr="00B55B68">
        <w:rPr>
          <w:rFonts w:ascii="Consolas" w:eastAsia="Times New Roman" w:hAnsi="Consolas" w:cs="Courier New"/>
          <w:color w:val="000000"/>
          <w:sz w:val="20"/>
          <w:szCs w:val="20"/>
        </w:rPr>
        <w:t>xml version</w:t>
      </w:r>
      <w:r w:rsidRPr="00D54EE0">
        <w:rPr>
          <w:rFonts w:ascii="Consolas" w:eastAsia="Times New Roman" w:hAnsi="Consolas" w:cs="Courier New"/>
          <w:color w:val="000000"/>
          <w:sz w:val="20"/>
          <w:szCs w:val="20"/>
        </w:rPr>
        <w:t>="1.0"</w:t>
      </w:r>
      <w:r w:rsidRPr="00B55B68">
        <w:rPr>
          <w:rFonts w:ascii="Consolas" w:eastAsia="Times New Roman" w:hAnsi="Consolas" w:cs="Courier New"/>
          <w:color w:val="000000"/>
          <w:sz w:val="20"/>
          <w:szCs w:val="20"/>
        </w:rPr>
        <w:t xml:space="preserve"> encoding</w:t>
      </w:r>
      <w:r w:rsidRPr="00D54EE0">
        <w:rPr>
          <w:rFonts w:ascii="Consolas" w:eastAsia="Times New Roman" w:hAnsi="Consolas" w:cs="Courier New"/>
          <w:color w:val="000000"/>
          <w:sz w:val="20"/>
          <w:szCs w:val="20"/>
        </w:rPr>
        <w:t>="utf-8"?&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lt;RelativeLayou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xmlns:android="http://schemas.android.com/apk/res/android"</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xmlns:tools="http://schemas.android.com/tools"</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width="match_par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height="match_paren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paddingLeft="@dimen/activity_horizontal_margi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paddingRight="@dimen/activity_horizontal_margi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paddingTop="@dimen/activity_vertical_margi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paddingBottom="@dimen/activity_vertical_margi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background="#CCEEAA"</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tools:context="com.example.android.intents.SecondActivity"&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TextView</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width="wrap_co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height="wrap_co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textAppearance="?android:attr/textAppearanceLarg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text="This is Second Activity"</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id="@+id/textView"</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centerVertical="tru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yout_centerHorizontal="true"</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333333"/>
          <w:sz w:val="20"/>
          <w:szCs w:val="20"/>
        </w:rPr>
      </w:pPr>
      <w:r w:rsidRPr="00D54EE0">
        <w:rPr>
          <w:rFonts w:ascii="Consolas" w:eastAsia="Times New Roman" w:hAnsi="Consolas" w:cs="Courier New"/>
          <w:color w:val="000000"/>
          <w:sz w:val="20"/>
          <w:szCs w:val="20"/>
        </w:rPr>
        <w:t>&lt;/RelativeLayout&gt;</w:t>
      </w:r>
    </w:p>
    <w:p w:rsidR="0021795A" w:rsidRPr="00BD7D67" w:rsidRDefault="0021795A" w:rsidP="00BD7D67">
      <w:pPr>
        <w:rPr>
          <w:szCs w:val="26"/>
        </w:rPr>
      </w:pPr>
      <w:r w:rsidRPr="0001610B">
        <w:rPr>
          <w:b/>
        </w:rPr>
        <w:t>Step 3</w:t>
      </w:r>
      <w:r w:rsidRPr="00BD7D67">
        <w:t xml:space="preserve">: Implement onClick event for Implicit </w:t>
      </w:r>
      <w:r w:rsidR="00BD7D67">
        <w:t>and</w:t>
      </w:r>
      <w:r w:rsidRPr="00BD7D67">
        <w:t xml:space="preserve"> Explicit Button inside </w:t>
      </w:r>
      <w:r w:rsidRPr="00BD7D67">
        <w:rPr>
          <w:b/>
        </w:rPr>
        <w:t>MainActivity.java</w:t>
      </w:r>
    </w:p>
    <w:p w:rsidR="0021795A" w:rsidRPr="00BD7D67" w:rsidRDefault="0021795A" w:rsidP="00BD7D67">
      <w:pPr>
        <w:rPr>
          <w:szCs w:val="26"/>
        </w:rPr>
      </w:pPr>
      <w:r w:rsidRPr="00BD7D67">
        <w:rPr>
          <w:szCs w:val="26"/>
        </w:rPr>
        <w:t>Now we will use setOnClickListener() method to implement OnClick event on both the </w:t>
      </w:r>
      <w:hyperlink r:id="rId28" w:tgtFrame="_self" w:tooltip="Button Tutorial" w:history="1">
        <w:r w:rsidRPr="00BD7D67">
          <w:t>button</w:t>
        </w:r>
      </w:hyperlink>
      <w:r w:rsidRPr="00BD7D67">
        <w:rPr>
          <w:szCs w:val="26"/>
        </w:rPr>
        <w:t xml:space="preserve">. Implicit button will open AbhiAndroid.com homepage in browser and Explicit button will move to </w:t>
      </w:r>
      <w:r w:rsidRPr="00BD7D67">
        <w:rPr>
          <w:b/>
          <w:szCs w:val="26"/>
        </w:rPr>
        <w:t>SecondActivity.java</w:t>
      </w:r>
      <w:r w:rsidRPr="00BD7D67">
        <w:rPr>
          <w:szCs w:val="26"/>
        </w:rPr>
        <w:t>.</w:t>
      </w:r>
    </w:p>
    <w:p w:rsidR="0021795A" w:rsidRPr="00BD7D67" w:rsidRDefault="0021795A" w:rsidP="00BD7D67">
      <w:pPr>
        <w:rPr>
          <w:szCs w:val="26"/>
        </w:rPr>
      </w:pPr>
      <w:r w:rsidRPr="00BD7D67">
        <w:t xml:space="preserve">Below is the complete code of </w:t>
      </w:r>
      <w:r w:rsidRPr="00BD7D67">
        <w:rPr>
          <w:b/>
        </w:rPr>
        <w:t>MainActivity</w:t>
      </w:r>
      <w:r w:rsidRPr="00BD7D67">
        <w:t>.java</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mport</w:t>
      </w:r>
      <w:r w:rsidRPr="00B55B68">
        <w:rPr>
          <w:rFonts w:ascii="Consolas" w:eastAsia="Times New Roman" w:hAnsi="Consolas" w:cs="Courier New"/>
          <w:color w:val="000000"/>
          <w:sz w:val="20"/>
          <w:szCs w:val="20"/>
        </w:rPr>
        <w:t xml:space="preserve"> andro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content</w:t>
      </w:r>
      <w:r w:rsidRPr="00D54EE0">
        <w:rPr>
          <w:rFonts w:ascii="Consolas" w:eastAsia="Times New Roman" w:hAnsi="Consolas" w:cs="Courier New"/>
          <w:color w:val="000000"/>
          <w:sz w:val="20"/>
          <w:szCs w:val="20"/>
        </w:rPr>
        <w:t>.I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mport</w:t>
      </w:r>
      <w:r w:rsidRPr="00B55B68">
        <w:rPr>
          <w:rFonts w:ascii="Consolas" w:eastAsia="Times New Roman" w:hAnsi="Consolas" w:cs="Courier New"/>
          <w:color w:val="000000"/>
          <w:sz w:val="20"/>
          <w:szCs w:val="20"/>
        </w:rPr>
        <w:t xml:space="preserve"> andro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net</w:t>
      </w:r>
      <w:r w:rsidRPr="00D54EE0">
        <w:rPr>
          <w:rFonts w:ascii="Consolas" w:eastAsia="Times New Roman" w:hAnsi="Consolas" w:cs="Courier New"/>
          <w:color w:val="000000"/>
          <w:sz w:val="20"/>
          <w:szCs w:val="20"/>
        </w:rPr>
        <w:t>.Uri;</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mport</w:t>
      </w:r>
      <w:r w:rsidRPr="00B55B68">
        <w:rPr>
          <w:rFonts w:ascii="Consolas" w:eastAsia="Times New Roman" w:hAnsi="Consolas" w:cs="Courier New"/>
          <w:color w:val="000000"/>
          <w:sz w:val="20"/>
          <w:szCs w:val="20"/>
        </w:rPr>
        <w:t xml:space="preserve"> andro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support</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v7</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app</w:t>
      </w:r>
      <w:r w:rsidRPr="00D54EE0">
        <w:rPr>
          <w:rFonts w:ascii="Consolas" w:eastAsia="Times New Roman" w:hAnsi="Consolas" w:cs="Courier New"/>
          <w:color w:val="000000"/>
          <w:sz w:val="20"/>
          <w:szCs w:val="20"/>
        </w:rPr>
        <w:t>.AppCompatActivity;</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mport</w:t>
      </w:r>
      <w:r w:rsidRPr="00B55B68">
        <w:rPr>
          <w:rFonts w:ascii="Consolas" w:eastAsia="Times New Roman" w:hAnsi="Consolas" w:cs="Courier New"/>
          <w:color w:val="000000"/>
          <w:sz w:val="20"/>
          <w:szCs w:val="20"/>
        </w:rPr>
        <w:t xml:space="preserve"> andro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os</w:t>
      </w:r>
      <w:r w:rsidRPr="00D54EE0">
        <w:rPr>
          <w:rFonts w:ascii="Consolas" w:eastAsia="Times New Roman" w:hAnsi="Consolas" w:cs="Courier New"/>
          <w:color w:val="000000"/>
          <w:sz w:val="20"/>
          <w:szCs w:val="20"/>
        </w:rPr>
        <w:t>.Bundl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mport</w:t>
      </w:r>
      <w:r w:rsidRPr="00B55B68">
        <w:rPr>
          <w:rFonts w:ascii="Consolas" w:eastAsia="Times New Roman" w:hAnsi="Consolas" w:cs="Courier New"/>
          <w:color w:val="000000"/>
          <w:sz w:val="20"/>
          <w:szCs w:val="20"/>
        </w:rPr>
        <w:t xml:space="preserve"> andro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view</w:t>
      </w:r>
      <w:r w:rsidRPr="00D54EE0">
        <w:rPr>
          <w:rFonts w:ascii="Consolas" w:eastAsia="Times New Roman" w:hAnsi="Consolas" w:cs="Courier New"/>
          <w:color w:val="000000"/>
          <w:sz w:val="20"/>
          <w:szCs w:val="20"/>
        </w:rPr>
        <w:t>.View;</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mport</w:t>
      </w:r>
      <w:r w:rsidRPr="00B55B68">
        <w:rPr>
          <w:rFonts w:ascii="Consolas" w:eastAsia="Times New Roman" w:hAnsi="Consolas" w:cs="Courier New"/>
          <w:color w:val="000000"/>
          <w:sz w:val="20"/>
          <w:szCs w:val="20"/>
        </w:rPr>
        <w:t xml:space="preserve"> andro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widget</w:t>
      </w:r>
      <w:r w:rsidRPr="00D54EE0">
        <w:rPr>
          <w:rFonts w:ascii="Consolas" w:eastAsia="Times New Roman" w:hAnsi="Consolas" w:cs="Courier New"/>
          <w:color w:val="000000"/>
          <w:sz w:val="20"/>
          <w:szCs w:val="20"/>
        </w:rPr>
        <w:t>.Butto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public</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class</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MainActivity</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extends</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ppCompatActivity</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Button</w:t>
      </w:r>
      <w:r w:rsidRPr="00B55B68">
        <w:rPr>
          <w:rFonts w:ascii="Consolas" w:eastAsia="Times New Roman" w:hAnsi="Consolas" w:cs="Courier New"/>
          <w:color w:val="000000"/>
          <w:sz w:val="20"/>
          <w:szCs w:val="20"/>
        </w:rPr>
        <w:t xml:space="preserve"> explicit_btn</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implicit_btn</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Overrid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protected</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void</w:t>
      </w:r>
      <w:r w:rsidRPr="00B55B68">
        <w:rPr>
          <w:rFonts w:ascii="Consolas" w:eastAsia="Times New Roman" w:hAnsi="Consolas" w:cs="Courier New"/>
          <w:color w:val="000000"/>
          <w:sz w:val="20"/>
          <w:szCs w:val="20"/>
        </w:rPr>
        <w:t xml:space="preserve"> onCreate</w:t>
      </w:r>
      <w:r w:rsidRPr="00D54EE0">
        <w:rPr>
          <w:rFonts w:ascii="Consolas" w:eastAsia="Times New Roman" w:hAnsi="Consolas" w:cs="Courier New"/>
          <w:color w:val="000000"/>
          <w:sz w:val="20"/>
          <w:szCs w:val="20"/>
        </w:rPr>
        <w:t>(Bundle</w:t>
      </w:r>
      <w:r w:rsidRPr="00B55B68">
        <w:rPr>
          <w:rFonts w:ascii="Consolas" w:eastAsia="Times New Roman" w:hAnsi="Consolas" w:cs="Courier New"/>
          <w:color w:val="000000"/>
          <w:sz w:val="20"/>
          <w:szCs w:val="20"/>
        </w:rPr>
        <w:t xml:space="preserve"> savedInstanceState</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super.</w:t>
      </w:r>
      <w:r w:rsidRPr="00B55B68">
        <w:rPr>
          <w:rFonts w:ascii="Consolas" w:eastAsia="Times New Roman" w:hAnsi="Consolas" w:cs="Courier New"/>
          <w:color w:val="000000"/>
          <w:sz w:val="20"/>
          <w:szCs w:val="20"/>
        </w:rPr>
        <w:t>onCreate</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savedInstanceState</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setContentView</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R</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layout</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activity_main</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explicit_btn </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Button)</w:t>
      </w:r>
      <w:r w:rsidRPr="00B55B68">
        <w:rPr>
          <w:rFonts w:ascii="Consolas" w:eastAsia="Times New Roman" w:hAnsi="Consolas" w:cs="Courier New"/>
          <w:color w:val="000000"/>
          <w:sz w:val="20"/>
          <w:szCs w:val="20"/>
        </w:rPr>
        <w:t>findViewBy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R</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explicit_Intent</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implicit_btn </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Button)</w:t>
      </w:r>
      <w:r w:rsidRPr="00B55B68">
        <w:rPr>
          <w:rFonts w:ascii="Consolas" w:eastAsia="Times New Roman" w:hAnsi="Consolas" w:cs="Courier New"/>
          <w:color w:val="000000"/>
          <w:sz w:val="20"/>
          <w:szCs w:val="20"/>
        </w:rPr>
        <w:t xml:space="preserve"> findViewBy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R</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implicit_Intent</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implement Onclick event for Explicit I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explicit_btn</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setOnClickListener</w:t>
      </w:r>
      <w:r w:rsidRPr="00D54EE0">
        <w:rPr>
          <w:rFonts w:ascii="Consolas" w:eastAsia="Times New Roman" w:hAnsi="Consolas" w:cs="Courier New"/>
          <w:color w:val="000000"/>
          <w:sz w:val="20"/>
          <w:szCs w:val="20"/>
        </w:rPr>
        <w:t>(new</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View.OnClickListener()</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Overrid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public</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void</w:t>
      </w:r>
      <w:r w:rsidRPr="00B55B68">
        <w:rPr>
          <w:rFonts w:ascii="Consolas" w:eastAsia="Times New Roman" w:hAnsi="Consolas" w:cs="Courier New"/>
          <w:color w:val="000000"/>
          <w:sz w:val="20"/>
          <w:szCs w:val="20"/>
        </w:rPr>
        <w:t xml:space="preserve"> onClick</w:t>
      </w:r>
      <w:r w:rsidRPr="00D54EE0">
        <w:rPr>
          <w:rFonts w:ascii="Consolas" w:eastAsia="Times New Roman" w:hAnsi="Consolas" w:cs="Courier New"/>
          <w:color w:val="000000"/>
          <w:sz w:val="20"/>
          <w:szCs w:val="20"/>
        </w:rPr>
        <w:t>(View</w:t>
      </w:r>
      <w:r w:rsidRPr="00B55B68">
        <w:rPr>
          <w:rFonts w:ascii="Consolas" w:eastAsia="Times New Roman" w:hAnsi="Consolas" w:cs="Courier New"/>
          <w:color w:val="000000"/>
          <w:sz w:val="20"/>
          <w:szCs w:val="20"/>
        </w:rPr>
        <w:t xml:space="preserve"> v</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Intent</w:t>
      </w:r>
      <w:r w:rsidRPr="00B55B68">
        <w:rPr>
          <w:rFonts w:ascii="Consolas" w:eastAsia="Times New Roman" w:hAnsi="Consolas" w:cs="Courier New"/>
          <w:color w:val="000000"/>
          <w:sz w:val="20"/>
          <w:szCs w:val="20"/>
        </w:rPr>
        <w:t xml:space="preserve"> intent </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new</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Intent(</w:t>
      </w:r>
      <w:r w:rsidRPr="00B55B68">
        <w:rPr>
          <w:rFonts w:ascii="Consolas" w:eastAsia="Times New Roman" w:hAnsi="Consolas" w:cs="Courier New"/>
          <w:color w:val="000000"/>
          <w:sz w:val="20"/>
          <w:szCs w:val="20"/>
        </w:rPr>
        <w:t>getBaseContext</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SecondActivity.class);</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startActivity</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intent</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implement onClick event for Implicit Inten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implicit_btn</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setOnClickListener</w:t>
      </w:r>
      <w:r w:rsidRPr="00D54EE0">
        <w:rPr>
          <w:rFonts w:ascii="Consolas" w:eastAsia="Times New Roman" w:hAnsi="Consolas" w:cs="Courier New"/>
          <w:color w:val="000000"/>
          <w:sz w:val="20"/>
          <w:szCs w:val="20"/>
        </w:rPr>
        <w:t>(new</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View.OnClickListener()</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Overrid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public</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void</w:t>
      </w:r>
      <w:r w:rsidRPr="00B55B68">
        <w:rPr>
          <w:rFonts w:ascii="Consolas" w:eastAsia="Times New Roman" w:hAnsi="Consolas" w:cs="Courier New"/>
          <w:color w:val="000000"/>
          <w:sz w:val="20"/>
          <w:szCs w:val="20"/>
        </w:rPr>
        <w:t xml:space="preserve"> onClick</w:t>
      </w:r>
      <w:r w:rsidRPr="00D54EE0">
        <w:rPr>
          <w:rFonts w:ascii="Consolas" w:eastAsia="Times New Roman" w:hAnsi="Consolas" w:cs="Courier New"/>
          <w:color w:val="000000"/>
          <w:sz w:val="20"/>
          <w:szCs w:val="20"/>
        </w:rPr>
        <w:t>(View</w:t>
      </w:r>
      <w:r w:rsidRPr="00B55B68">
        <w:rPr>
          <w:rFonts w:ascii="Consolas" w:eastAsia="Times New Roman" w:hAnsi="Consolas" w:cs="Courier New"/>
          <w:color w:val="000000"/>
          <w:sz w:val="20"/>
          <w:szCs w:val="20"/>
        </w:rPr>
        <w:t xml:space="preserve"> v</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Intent</w:t>
      </w:r>
      <w:r w:rsidRPr="00B55B68">
        <w:rPr>
          <w:rFonts w:ascii="Consolas" w:eastAsia="Times New Roman" w:hAnsi="Consolas" w:cs="Courier New"/>
          <w:color w:val="000000"/>
          <w:sz w:val="20"/>
          <w:szCs w:val="20"/>
        </w:rPr>
        <w:t xml:space="preserve"> intent </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new</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Intent(Intent.</w:t>
      </w:r>
      <w:r w:rsidRPr="00B55B68">
        <w:rPr>
          <w:rFonts w:ascii="Consolas" w:eastAsia="Times New Roman" w:hAnsi="Consolas" w:cs="Courier New"/>
          <w:color w:val="000000"/>
          <w:sz w:val="20"/>
          <w:szCs w:val="20"/>
        </w:rPr>
        <w:t>ACTION_VIEW</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intent</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setData</w:t>
      </w:r>
      <w:r w:rsidRPr="00D54EE0">
        <w:rPr>
          <w:rFonts w:ascii="Consolas" w:eastAsia="Times New Roman" w:hAnsi="Consolas" w:cs="Courier New"/>
          <w:color w:val="000000"/>
          <w:sz w:val="20"/>
          <w:szCs w:val="20"/>
        </w:rPr>
        <w:t>(Uri.</w:t>
      </w:r>
      <w:r w:rsidRPr="00B55B68">
        <w:rPr>
          <w:rFonts w:ascii="Consolas" w:eastAsia="Times New Roman" w:hAnsi="Consolas" w:cs="Courier New"/>
          <w:color w:val="000000"/>
          <w:sz w:val="20"/>
          <w:szCs w:val="20"/>
        </w:rPr>
        <w:t>parse</w:t>
      </w:r>
      <w:r w:rsidRPr="00D54EE0">
        <w:rPr>
          <w:rFonts w:ascii="Consolas" w:eastAsia="Times New Roman" w:hAnsi="Consolas" w:cs="Courier New"/>
          <w:color w:val="000000"/>
          <w:sz w:val="20"/>
          <w:szCs w:val="20"/>
        </w:rPr>
        <w:t>("https://www.</w:t>
      </w:r>
      <w:r w:rsidR="00BE61A5" w:rsidRPr="00D54EE0">
        <w:rPr>
          <w:rFonts w:ascii="Consolas" w:eastAsia="Times New Roman" w:hAnsi="Consolas" w:cs="Courier New"/>
          <w:color w:val="000000"/>
          <w:sz w:val="20"/>
          <w:szCs w:val="20"/>
        </w:rPr>
        <w:t>google</w:t>
      </w:r>
      <w:r w:rsidRPr="00D54EE0">
        <w:rPr>
          <w:rFonts w:ascii="Consolas" w:eastAsia="Times New Roman" w:hAnsi="Consolas" w:cs="Courier New"/>
          <w:color w:val="000000"/>
          <w:sz w:val="20"/>
          <w:szCs w:val="20"/>
        </w:rPr>
        <w:t>.com"));</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startActivity</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intent</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D54EE0"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r w:rsidR="00944B72" w:rsidRPr="00D54EE0">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45608D">
      <w:pPr>
        <w:rPr>
          <w:szCs w:val="26"/>
        </w:rPr>
      </w:pPr>
      <w:r w:rsidRPr="0045608D">
        <w:rPr>
          <w:b/>
        </w:rPr>
        <w:t>Step 4</w:t>
      </w:r>
      <w:r w:rsidRPr="00B55B68">
        <w:t xml:space="preserve">: Create A New JAVA class name </w:t>
      </w:r>
      <w:r w:rsidRPr="0045608D">
        <w:rPr>
          <w:b/>
        </w:rPr>
        <w:t>SecondActivity</w:t>
      </w:r>
    </w:p>
    <w:p w:rsidR="0021795A" w:rsidRPr="0045608D" w:rsidRDefault="0021795A" w:rsidP="0045608D">
      <w:pPr>
        <w:rPr>
          <w:szCs w:val="26"/>
        </w:rPr>
      </w:pPr>
      <w:r w:rsidRPr="00B55B68">
        <w:rPr>
          <w:szCs w:val="26"/>
        </w:rPr>
        <w:t>Now we need to create another SecondActivity.java which will simply open th</w:t>
      </w:r>
      <w:r w:rsidR="0045608D">
        <w:rPr>
          <w:szCs w:val="26"/>
        </w:rPr>
        <w:t xml:space="preserve">e layout of </w:t>
      </w:r>
      <w:r w:rsidR="0045608D" w:rsidRPr="0045608D">
        <w:rPr>
          <w:b/>
          <w:szCs w:val="26"/>
        </w:rPr>
        <w:t>activity_second.xml</w:t>
      </w:r>
      <w:r w:rsidRPr="00B55B68">
        <w:rPr>
          <w:szCs w:val="26"/>
        </w:rPr>
        <w:t xml:space="preserve">. </w:t>
      </w:r>
      <w:r w:rsidRPr="0045608D">
        <w:rPr>
          <w:szCs w:val="26"/>
        </w:rPr>
        <w:t>Also we will use </w:t>
      </w:r>
      <w:hyperlink r:id="rId29" w:tgtFrame="_self" w:tooltip="Toast" w:history="1">
        <w:r w:rsidRPr="0045608D">
          <w:t>Toast</w:t>
        </w:r>
      </w:hyperlink>
      <w:r w:rsidRPr="0045608D">
        <w:rPr>
          <w:szCs w:val="26"/>
        </w:rPr>
        <w:t> to display message that he is on second activity.</w:t>
      </w:r>
    </w:p>
    <w:p w:rsidR="0021795A" w:rsidRPr="00B55B68" w:rsidRDefault="0021795A" w:rsidP="0045608D">
      <w:pPr>
        <w:rPr>
          <w:szCs w:val="26"/>
        </w:rPr>
      </w:pPr>
      <w:r w:rsidRPr="00B55B68">
        <w:t>Below is the complete code of SecondActivity.java:</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mport</w:t>
      </w:r>
      <w:r w:rsidRPr="00B55B68">
        <w:rPr>
          <w:rFonts w:ascii="Consolas" w:eastAsia="Times New Roman" w:hAnsi="Consolas" w:cs="Courier New"/>
          <w:color w:val="000000"/>
          <w:sz w:val="20"/>
          <w:szCs w:val="20"/>
        </w:rPr>
        <w:t xml:space="preserve"> andro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support</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v7</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app</w:t>
      </w:r>
      <w:r w:rsidRPr="00D54EE0">
        <w:rPr>
          <w:rFonts w:ascii="Consolas" w:eastAsia="Times New Roman" w:hAnsi="Consolas" w:cs="Courier New"/>
          <w:color w:val="000000"/>
          <w:sz w:val="20"/>
          <w:szCs w:val="20"/>
        </w:rPr>
        <w:t>.AppCompatActivity;</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mport</w:t>
      </w:r>
      <w:r w:rsidRPr="00B55B68">
        <w:rPr>
          <w:rFonts w:ascii="Consolas" w:eastAsia="Times New Roman" w:hAnsi="Consolas" w:cs="Courier New"/>
          <w:color w:val="000000"/>
          <w:sz w:val="20"/>
          <w:szCs w:val="20"/>
        </w:rPr>
        <w:t xml:space="preserve"> andro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os</w:t>
      </w:r>
      <w:r w:rsidRPr="00D54EE0">
        <w:rPr>
          <w:rFonts w:ascii="Consolas" w:eastAsia="Times New Roman" w:hAnsi="Consolas" w:cs="Courier New"/>
          <w:color w:val="000000"/>
          <w:sz w:val="20"/>
          <w:szCs w:val="20"/>
        </w:rPr>
        <w:t>.Bundle;</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import</w:t>
      </w:r>
      <w:r w:rsidRPr="00B55B68">
        <w:rPr>
          <w:rFonts w:ascii="Consolas" w:eastAsia="Times New Roman" w:hAnsi="Consolas" w:cs="Courier New"/>
          <w:color w:val="000000"/>
          <w:sz w:val="20"/>
          <w:szCs w:val="20"/>
        </w:rPr>
        <w:t xml:space="preserve"> android</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widget</w:t>
      </w:r>
      <w:r w:rsidRPr="00D54EE0">
        <w:rPr>
          <w:rFonts w:ascii="Consolas" w:eastAsia="Times New Roman" w:hAnsi="Consolas" w:cs="Courier New"/>
          <w:color w:val="000000"/>
          <w:sz w:val="20"/>
          <w:szCs w:val="20"/>
        </w:rPr>
        <w:t>.Toast;</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public</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class</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SecondActivity</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extends</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ppCompatActivity</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Override</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protected</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void</w:t>
      </w:r>
      <w:r w:rsidRPr="00B55B68">
        <w:rPr>
          <w:rFonts w:ascii="Consolas" w:eastAsia="Times New Roman" w:hAnsi="Consolas" w:cs="Courier New"/>
          <w:color w:val="000000"/>
          <w:sz w:val="20"/>
          <w:szCs w:val="20"/>
        </w:rPr>
        <w:t xml:space="preserve"> onCreate</w:t>
      </w:r>
      <w:r w:rsidRPr="00D54EE0">
        <w:rPr>
          <w:rFonts w:ascii="Consolas" w:eastAsia="Times New Roman" w:hAnsi="Consolas" w:cs="Courier New"/>
          <w:color w:val="000000"/>
          <w:sz w:val="20"/>
          <w:szCs w:val="20"/>
        </w:rPr>
        <w:t>(Bundle</w:t>
      </w:r>
      <w:r w:rsidRPr="00B55B68">
        <w:rPr>
          <w:rFonts w:ascii="Consolas" w:eastAsia="Times New Roman" w:hAnsi="Consolas" w:cs="Courier New"/>
          <w:color w:val="000000"/>
          <w:sz w:val="20"/>
          <w:szCs w:val="20"/>
        </w:rPr>
        <w:t xml:space="preserve"> savedInstanceState</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super.</w:t>
      </w:r>
      <w:r w:rsidRPr="00B55B68">
        <w:rPr>
          <w:rFonts w:ascii="Consolas" w:eastAsia="Times New Roman" w:hAnsi="Consolas" w:cs="Courier New"/>
          <w:color w:val="000000"/>
          <w:sz w:val="20"/>
          <w:szCs w:val="20"/>
        </w:rPr>
        <w:t>onCreate</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savedInstanceState</w:t>
      </w:r>
      <w:r w:rsidRPr="00D54EE0">
        <w:rPr>
          <w:rFonts w:ascii="Consolas" w:eastAsia="Times New Roman" w:hAnsi="Consolas" w:cs="Courier New"/>
          <w:color w:val="000000"/>
          <w:sz w:val="20"/>
          <w:szCs w:val="20"/>
        </w:rPr>
        <w:t>);</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setContentView</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R</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layout</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activity_second</w:t>
      </w:r>
      <w:r w:rsidRPr="00D54EE0">
        <w:rPr>
          <w:rFonts w:ascii="Consolas" w:eastAsia="Times New Roman" w:hAnsi="Consolas" w:cs="Courier New"/>
          <w:color w:val="000000"/>
          <w:sz w:val="20"/>
          <w:szCs w:val="20"/>
        </w:rPr>
        <w:t>);</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Toast.</w:t>
      </w:r>
      <w:r w:rsidRPr="00B55B68">
        <w:rPr>
          <w:rFonts w:ascii="Consolas" w:eastAsia="Times New Roman" w:hAnsi="Consolas" w:cs="Courier New"/>
          <w:color w:val="000000"/>
          <w:sz w:val="20"/>
          <w:szCs w:val="20"/>
        </w:rPr>
        <w:t>makeText</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getApplicationContext</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e are moved to second Activity</w:t>
      </w:r>
      <w:r w:rsidR="00B3256F" w:rsidRPr="00D54EE0">
        <w:rPr>
          <w:rFonts w:ascii="Consolas" w:eastAsia="Times New Roman" w:hAnsi="Consolas" w:cs="Courier New"/>
          <w:color w:val="000000"/>
          <w:sz w:val="20"/>
          <w:szCs w:val="20"/>
        </w:rPr>
        <w:t>”</w:t>
      </w:r>
      <w:r w:rsidRPr="00D54EE0">
        <w:rPr>
          <w:rFonts w:ascii="Consolas" w:eastAsia="Times New Roman" w:hAnsi="Consolas" w:cs="Courier New"/>
          <w:color w:val="000000"/>
          <w:sz w:val="20"/>
          <w:szCs w:val="20"/>
        </w:rPr>
        <w:t>,</w:t>
      </w:r>
      <w:r w:rsidR="00B3256F" w:rsidRPr="00D54EE0">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Toast.</w:t>
      </w:r>
      <w:r w:rsidRPr="00B55B68">
        <w:rPr>
          <w:rFonts w:ascii="Consolas" w:eastAsia="Times New Roman" w:hAnsi="Consolas" w:cs="Courier New"/>
          <w:color w:val="000000"/>
          <w:sz w:val="20"/>
          <w:szCs w:val="20"/>
        </w:rPr>
        <w:t>LENGTH_LONG</w:t>
      </w:r>
      <w:r w:rsidRPr="00D54EE0">
        <w:rPr>
          <w:rFonts w:ascii="Consolas" w:eastAsia="Times New Roman" w:hAnsi="Consolas" w:cs="Courier New"/>
          <w:color w:val="000000"/>
          <w:sz w:val="20"/>
          <w:szCs w:val="20"/>
        </w:rPr>
        <w:t>).</w:t>
      </w:r>
      <w:r w:rsidRPr="00B55B68">
        <w:rPr>
          <w:rFonts w:ascii="Consolas" w:eastAsia="Times New Roman" w:hAnsi="Consolas" w:cs="Courier New"/>
          <w:color w:val="000000"/>
          <w:sz w:val="20"/>
          <w:szCs w:val="20"/>
        </w:rPr>
        <w:t>show</w:t>
      </w:r>
      <w:r w:rsidRPr="00D54EE0">
        <w:rPr>
          <w:rFonts w:ascii="Consolas" w:eastAsia="Times New Roman" w:hAnsi="Consolas" w:cs="Courier New"/>
          <w:color w:val="000000"/>
          <w:sz w:val="20"/>
          <w:szCs w:val="20"/>
        </w:rPr>
        <w:t>();</w:t>
      </w:r>
    </w:p>
    <w:p w:rsidR="0021795A" w:rsidRPr="00B55B68" w:rsidRDefault="0021795A" w:rsidP="00B3256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w:t>
      </w:r>
    </w:p>
    <w:p w:rsidR="0021795A" w:rsidRPr="00D54EE0"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w:t>
      </w:r>
    </w:p>
    <w:p w:rsidR="0021795A" w:rsidRPr="00B55B68" w:rsidRDefault="0021795A" w:rsidP="00526FF8">
      <w:pPr>
        <w:rPr>
          <w:szCs w:val="26"/>
        </w:rPr>
      </w:pPr>
      <w:r w:rsidRPr="00526FF8">
        <w:rPr>
          <w:b/>
        </w:rPr>
        <w:t>Step 5</w:t>
      </w:r>
      <w:r w:rsidRPr="00B55B68">
        <w:t>: Manifest file:</w:t>
      </w:r>
    </w:p>
    <w:p w:rsidR="0021795A" w:rsidRPr="00B55B68" w:rsidRDefault="0021795A" w:rsidP="00526FF8">
      <w:pPr>
        <w:rPr>
          <w:szCs w:val="26"/>
        </w:rPr>
      </w:pPr>
      <w:r w:rsidRPr="00B55B68">
        <w:rPr>
          <w:szCs w:val="26"/>
        </w:rPr>
        <w:t xml:space="preserve">Make sure Manifest file has both the </w:t>
      </w:r>
      <w:r w:rsidRPr="00526FF8">
        <w:rPr>
          <w:b/>
          <w:szCs w:val="26"/>
        </w:rPr>
        <w:t>MainActivity</w:t>
      </w:r>
      <w:r w:rsidRPr="00B55B68">
        <w:rPr>
          <w:szCs w:val="26"/>
        </w:rPr>
        <w:t xml:space="preserve"> and </w:t>
      </w:r>
      <w:r w:rsidRPr="00526FF8">
        <w:rPr>
          <w:b/>
          <w:szCs w:val="26"/>
        </w:rPr>
        <w:t>SecondActivity</w:t>
      </w:r>
      <w:r w:rsidRPr="00B55B68">
        <w:rPr>
          <w:szCs w:val="26"/>
        </w:rPr>
        <w:t xml:space="preserve"> listed it. Also here </w:t>
      </w:r>
      <w:r w:rsidRPr="00526FF8">
        <w:rPr>
          <w:b/>
          <w:szCs w:val="26"/>
        </w:rPr>
        <w:t>MainActivity</w:t>
      </w:r>
      <w:r w:rsidRPr="00B55B68">
        <w:rPr>
          <w:szCs w:val="26"/>
        </w:rPr>
        <w:t xml:space="preserve"> is our main activity </w:t>
      </w:r>
      <w:r w:rsidR="00526FF8">
        <w:rPr>
          <w:szCs w:val="26"/>
        </w:rPr>
        <w:t xml:space="preserve">which will be launched first. </w:t>
      </w:r>
      <w:r w:rsidRPr="00B55B68">
        <w:rPr>
          <w:szCs w:val="26"/>
        </w:rPr>
        <w:t xml:space="preserve">So make sure intent-filter is correctly added just below </w:t>
      </w:r>
      <w:r w:rsidRPr="00526FF8">
        <w:rPr>
          <w:b/>
          <w:szCs w:val="26"/>
        </w:rPr>
        <w:t>MainActivity</w:t>
      </w:r>
      <w:r w:rsidRPr="00B55B68">
        <w:rPr>
          <w:szCs w:val="26"/>
        </w:rPr>
        <w:t>.</w:t>
      </w:r>
    </w:p>
    <w:p w:rsidR="0021795A" w:rsidRPr="00B55B68" w:rsidRDefault="0021795A" w:rsidP="00526FF8">
      <w:pPr>
        <w:rPr>
          <w:szCs w:val="26"/>
        </w:rPr>
      </w:pPr>
      <w:r w:rsidRPr="00B55B68">
        <w:t>Below is the code of Manifest fil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lt;?</w:t>
      </w:r>
      <w:r w:rsidRPr="00B55B68">
        <w:rPr>
          <w:rFonts w:ascii="Consolas" w:eastAsia="Times New Roman" w:hAnsi="Consolas" w:cs="Courier New"/>
          <w:color w:val="000000"/>
          <w:sz w:val="20"/>
          <w:szCs w:val="20"/>
        </w:rPr>
        <w:t>xml version</w:t>
      </w:r>
      <w:r w:rsidRPr="00D54EE0">
        <w:rPr>
          <w:rFonts w:ascii="Consolas" w:eastAsia="Times New Roman" w:hAnsi="Consolas" w:cs="Courier New"/>
          <w:color w:val="000000"/>
          <w:sz w:val="20"/>
          <w:szCs w:val="20"/>
        </w:rPr>
        <w:t>="1.0"</w:t>
      </w:r>
      <w:r w:rsidRPr="00B55B68">
        <w:rPr>
          <w:rFonts w:ascii="Consolas" w:eastAsia="Times New Roman" w:hAnsi="Consolas" w:cs="Courier New"/>
          <w:color w:val="000000"/>
          <w:sz w:val="20"/>
          <w:szCs w:val="20"/>
        </w:rPr>
        <w:t xml:space="preserve"> encoding</w:t>
      </w:r>
      <w:r w:rsidRPr="00D54EE0">
        <w:rPr>
          <w:rFonts w:ascii="Consolas" w:eastAsia="Times New Roman" w:hAnsi="Consolas" w:cs="Courier New"/>
          <w:color w:val="000000"/>
          <w:sz w:val="20"/>
          <w:szCs w:val="20"/>
        </w:rPr>
        <w:t>="utf-8"?&gt;</w:t>
      </w:r>
      <w:r w:rsidR="00526FF8" w:rsidRPr="00D54EE0">
        <w:rPr>
          <w:rFonts w:ascii="Consolas" w:eastAsia="Times New Roman" w:hAnsi="Consolas" w:cs="Courier New"/>
          <w:color w:val="000000"/>
          <w:sz w:val="20"/>
          <w:szCs w:val="20"/>
        </w:rPr>
        <w:tab/>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lt;manifest</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xmlns:android="http://schemas.android.com/apk/res/android"</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package="com.example.android.intents"</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application</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allowBackup="tru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icon="@mipmap/ic_launcher"</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label="@string/app_nam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supportsRtl="true"</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theme="@style/AppTheme"</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activity</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name=".MainActivity"</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intent-filter&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action</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name="android.intent.action.MAIN"</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category</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name="android.intent.category.LAUNCHER"</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intent-filter&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activity&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activity</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android:name=".SecondActivity"</w:t>
      </w: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activity&gt;</w:t>
      </w:r>
    </w:p>
    <w:p w:rsidR="0021795A" w:rsidRPr="00B55B68"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B55B68">
        <w:rPr>
          <w:rFonts w:ascii="Consolas" w:eastAsia="Times New Roman" w:hAnsi="Consolas" w:cs="Courier New"/>
          <w:color w:val="000000"/>
          <w:sz w:val="20"/>
          <w:szCs w:val="20"/>
        </w:rPr>
        <w:t xml:space="preserve">    </w:t>
      </w:r>
      <w:r w:rsidRPr="00D54EE0">
        <w:rPr>
          <w:rFonts w:ascii="Consolas" w:eastAsia="Times New Roman" w:hAnsi="Consolas" w:cs="Courier New"/>
          <w:color w:val="000000"/>
          <w:sz w:val="20"/>
          <w:szCs w:val="20"/>
        </w:rPr>
        <w:t>&lt;/application&gt;</w:t>
      </w:r>
    </w:p>
    <w:p w:rsidR="0021795A" w:rsidRPr="00D54EE0" w:rsidRDefault="0021795A" w:rsidP="00D54EE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D54EE0">
        <w:rPr>
          <w:rFonts w:ascii="Consolas" w:eastAsia="Times New Roman" w:hAnsi="Consolas" w:cs="Courier New"/>
          <w:color w:val="000000"/>
          <w:sz w:val="20"/>
          <w:szCs w:val="20"/>
        </w:rPr>
        <w:t>&lt;/manifest&gt;</w:t>
      </w:r>
    </w:p>
    <w:p w:rsidR="0021795A" w:rsidRPr="00B55B68" w:rsidRDefault="000245C4" w:rsidP="000245C4">
      <w:pPr>
        <w:rPr>
          <w:szCs w:val="26"/>
        </w:rPr>
      </w:pPr>
      <w:r w:rsidRPr="000245C4">
        <w:rPr>
          <w:b/>
        </w:rPr>
        <w:t>Testing</w:t>
      </w:r>
      <w:r w:rsidR="0021795A" w:rsidRPr="00B55B68">
        <w:t>:</w:t>
      </w:r>
    </w:p>
    <w:p w:rsidR="0021795A" w:rsidRPr="000245C4" w:rsidRDefault="0021795A" w:rsidP="000245C4">
      <w:pPr>
        <w:pStyle w:val="ListParagraph"/>
        <w:numPr>
          <w:ilvl w:val="0"/>
          <w:numId w:val="16"/>
        </w:numPr>
        <w:rPr>
          <w:szCs w:val="26"/>
        </w:rPr>
      </w:pPr>
      <w:r w:rsidRPr="000245C4">
        <w:rPr>
          <w:szCs w:val="26"/>
        </w:rPr>
        <w:t xml:space="preserve">Now run the above program in your Emulator. </w:t>
      </w:r>
    </w:p>
    <w:p w:rsidR="0021795A" w:rsidRPr="000245C4" w:rsidRDefault="0021795A" w:rsidP="000245C4">
      <w:pPr>
        <w:pStyle w:val="ListParagraph"/>
        <w:numPr>
          <w:ilvl w:val="0"/>
          <w:numId w:val="16"/>
        </w:numPr>
        <w:rPr>
          <w:rFonts w:cs="Times New Roman"/>
          <w:sz w:val="24"/>
          <w:szCs w:val="24"/>
        </w:rPr>
      </w:pPr>
      <w:r w:rsidRPr="000245C4">
        <w:rPr>
          <w:szCs w:val="26"/>
          <w:shd w:val="clear" w:color="auto" w:fill="FFFFFF"/>
        </w:rPr>
        <w:t>First Click on Explicit Intent Example. The SecondActivity will be open within the App</w:t>
      </w:r>
      <w:r w:rsidR="000245C4" w:rsidRPr="000245C4">
        <w:rPr>
          <w:szCs w:val="26"/>
          <w:shd w:val="clear" w:color="auto" w:fill="FFFFFF"/>
        </w:rPr>
        <w:t>.</w:t>
      </w:r>
    </w:p>
    <w:p w:rsidR="0021795A" w:rsidRPr="000245C4" w:rsidRDefault="0021795A" w:rsidP="000245C4">
      <w:pPr>
        <w:pStyle w:val="ListParagraph"/>
        <w:numPr>
          <w:ilvl w:val="0"/>
          <w:numId w:val="16"/>
        </w:numPr>
        <w:rPr>
          <w:szCs w:val="26"/>
        </w:rPr>
      </w:pPr>
      <w:r w:rsidRPr="000245C4">
        <w:rPr>
          <w:szCs w:val="26"/>
          <w:shd w:val="clear" w:color="auto" w:fill="FFFFFF"/>
        </w:rPr>
        <w:t xml:space="preserve">Now go back in Emulator and click on Implicit Intent Example. The </w:t>
      </w:r>
      <w:r w:rsidR="000245C4" w:rsidRPr="000245C4">
        <w:rPr>
          <w:szCs w:val="26"/>
          <w:shd w:val="clear" w:color="auto" w:fill="FFFFFF"/>
        </w:rPr>
        <w:t>google</w:t>
      </w:r>
      <w:r w:rsidRPr="000245C4">
        <w:rPr>
          <w:szCs w:val="26"/>
          <w:shd w:val="clear" w:color="auto" w:fill="FFFFFF"/>
        </w:rPr>
        <w:t>.com homepage will open in Browser (make sure you have internet)</w:t>
      </w:r>
    </w:p>
    <w:p w:rsidR="0021795A" w:rsidRPr="00573F36" w:rsidRDefault="00573F36" w:rsidP="00573F36">
      <w:pPr>
        <w:rPr>
          <w:b/>
          <w:sz w:val="24"/>
        </w:rPr>
      </w:pPr>
      <w:r w:rsidRPr="00573F36">
        <w:rPr>
          <w:b/>
          <w:sz w:val="24"/>
        </w:rPr>
        <w:t>Benefits of Intent in Android</w:t>
      </w:r>
    </w:p>
    <w:p w:rsidR="0021795A" w:rsidRPr="00573F36" w:rsidRDefault="0021795A" w:rsidP="00573F36">
      <w:r w:rsidRPr="00573F36">
        <w:t>Android uses Intents for facilitating communication between its components like Activities, Services and Broadcast Receivers.</w:t>
      </w:r>
    </w:p>
    <w:p w:rsidR="0021795A" w:rsidRPr="00573F36" w:rsidRDefault="00573F36" w:rsidP="00573F36">
      <w:r w:rsidRPr="00573F36">
        <w:rPr>
          <w:b/>
        </w:rPr>
        <w:t xml:space="preserve">For </w:t>
      </w:r>
      <w:r w:rsidR="0021795A" w:rsidRPr="00573F36">
        <w:rPr>
          <w:b/>
        </w:rPr>
        <w:t>an Activity:</w:t>
      </w:r>
      <w:r>
        <w:rPr>
          <w:b/>
        </w:rPr>
        <w:t xml:space="preserve"> </w:t>
      </w:r>
      <w:r w:rsidR="0021795A" w:rsidRPr="00573F36">
        <w:t>Every screen in Android application represents an activity. To start a new activity you need to pass an Intent object to startActivity() method. This Intent object helps to start a new activity and passing data to the second activity.</w:t>
      </w:r>
    </w:p>
    <w:p w:rsidR="0021795A" w:rsidRPr="00573F36" w:rsidRDefault="00573F36" w:rsidP="00573F36">
      <w:r>
        <w:rPr>
          <w:b/>
        </w:rPr>
        <w:t>For</w:t>
      </w:r>
      <w:r w:rsidR="0021795A" w:rsidRPr="00573F36">
        <w:rPr>
          <w:b/>
        </w:rPr>
        <w:t xml:space="preserve"> Services</w:t>
      </w:r>
      <w:r w:rsidR="0021795A" w:rsidRPr="00573F36">
        <w:t>:</w:t>
      </w:r>
      <w:r w:rsidR="00CB15E8">
        <w:t xml:space="preserve"> </w:t>
      </w:r>
      <w:r w:rsidR="0021795A" w:rsidRPr="00573F36">
        <w:t>Services work in background of an Android application and it does not require any user Interface. Intents could be used to start a Service that performs one-time task(for example: Downloading some file) or for starting a Service you need to pass Intent to startService() method.</w:t>
      </w:r>
    </w:p>
    <w:p w:rsidR="0021795A" w:rsidRPr="00573F36" w:rsidRDefault="00573F36" w:rsidP="00573F36">
      <w:r w:rsidRPr="00573F36">
        <w:rPr>
          <w:b/>
        </w:rPr>
        <w:t>F</w:t>
      </w:r>
      <w:r w:rsidR="0021795A" w:rsidRPr="00573F36">
        <w:rPr>
          <w:b/>
        </w:rPr>
        <w:t>or Broadcast Receivers:</w:t>
      </w:r>
      <w:r w:rsidR="00CB15E8">
        <w:rPr>
          <w:b/>
        </w:rPr>
        <w:t xml:space="preserve"> </w:t>
      </w:r>
      <w:r w:rsidR="0021795A" w:rsidRPr="00573F36">
        <w:t>There are various message</w:t>
      </w:r>
      <w:r>
        <w:t>s</w:t>
      </w:r>
      <w:r w:rsidR="0021795A" w:rsidRPr="00573F36">
        <w:t xml:space="preserve"> that an app </w:t>
      </w:r>
      <w:r w:rsidR="00902C1F" w:rsidRPr="00573F36">
        <w:t>receives;</w:t>
      </w:r>
      <w:r w:rsidR="0021795A" w:rsidRPr="00573F36">
        <w:t xml:space="preserve"> these messages are called as Broadcast Receivers. (For example, a broadcast message could be initiated to intimate that the file downloading is completed and ready to use). Android system initiates some broadcast message on several events, such as System Reboot, Low Battery warning message etc.</w:t>
      </w:r>
    </w:p>
    <w:p w:rsidR="0021795A" w:rsidRPr="00573F36" w:rsidRDefault="00573F36" w:rsidP="00573F36">
      <w:r w:rsidRPr="00573F36">
        <w:rPr>
          <w:b/>
        </w:rPr>
        <w:t>For</w:t>
      </w:r>
      <w:r w:rsidR="0021795A" w:rsidRPr="00573F36">
        <w:rPr>
          <w:b/>
        </w:rPr>
        <w:t xml:space="preserve"> Android Applications:</w:t>
      </w:r>
      <w:r w:rsidR="00CB15E8">
        <w:rPr>
          <w:b/>
        </w:rPr>
        <w:t xml:space="preserve"> </w:t>
      </w:r>
      <w:r w:rsidR="0021795A" w:rsidRPr="00573F36">
        <w:t>Whenever you need to navigate to another activity of your app or you need to send some information to next activity then we can always prefer to Intents for doing so.</w:t>
      </w:r>
    </w:p>
    <w:p w:rsidR="002E1C9E" w:rsidRPr="00761DB8" w:rsidRDefault="002E1C9E" w:rsidP="006B5CE9">
      <w:pPr>
        <w:pStyle w:val="Heading2"/>
        <w:numPr>
          <w:ilvl w:val="1"/>
          <w:numId w:val="1"/>
        </w:numPr>
        <w:tabs>
          <w:tab w:val="left" w:pos="540"/>
        </w:tabs>
      </w:pPr>
      <w:r w:rsidRPr="00761DB8">
        <w:t>Android Services</w:t>
      </w:r>
    </w:p>
    <w:p w:rsidR="00076E67" w:rsidRDefault="00076E67" w:rsidP="0003649C">
      <w:r>
        <w:rPr>
          <w:rStyle w:val="Strong"/>
        </w:rPr>
        <w:t>Android service</w:t>
      </w:r>
      <w:r>
        <w:t xml:space="preserve"> is a component that is </w:t>
      </w:r>
      <w:r>
        <w:rPr>
          <w:rStyle w:val="Emphasis"/>
        </w:rPr>
        <w:t>used to perform operations on the background</w:t>
      </w:r>
      <w:r>
        <w:t xml:space="preserve"> such as playing music, handle network transactions, interacting content providers etc. It doesn't </w:t>
      </w:r>
      <w:r w:rsidR="002D5B28">
        <w:t>have</w:t>
      </w:r>
      <w:r>
        <w:t xml:space="preserve"> any UI (user interface).</w:t>
      </w:r>
      <w:r w:rsidR="0003649C">
        <w:t xml:space="preserve"> </w:t>
      </w:r>
      <w:r>
        <w:t>The service runs in the background indefinitely even if application is destroyed.</w:t>
      </w:r>
      <w:r w:rsidR="0003649C">
        <w:t xml:space="preserve"> </w:t>
      </w:r>
      <w:r>
        <w:t>Moreover, service can be bounded by a component to perform interactivity and inter process communication (IPC).</w:t>
      </w:r>
      <w:r w:rsidR="0003649C">
        <w:t xml:space="preserve"> </w:t>
      </w:r>
      <w:r>
        <w:t>The android.app.Service is subclass of ContextWrapper class.</w:t>
      </w:r>
    </w:p>
    <w:p w:rsidR="00076E67" w:rsidRPr="0003649C" w:rsidRDefault="00076E67" w:rsidP="0003649C">
      <w:pPr>
        <w:rPr>
          <w:b/>
        </w:rPr>
      </w:pPr>
      <w:r w:rsidRPr="0003649C">
        <w:rPr>
          <w:b/>
        </w:rPr>
        <w:t>Life Cycle of Android Service</w:t>
      </w:r>
    </w:p>
    <w:p w:rsidR="00076E67" w:rsidRDefault="00076E67" w:rsidP="0003649C">
      <w:r>
        <w:t>There can be two forms of a service.</w:t>
      </w:r>
      <w:r w:rsidR="00D169F3">
        <w:t xml:space="preserve"> </w:t>
      </w:r>
      <w:r>
        <w:t>The lifecycle of service can follow two different paths: started or bound.</w:t>
      </w:r>
    </w:p>
    <w:p w:rsidR="00076E67" w:rsidRDefault="00076E67" w:rsidP="0003649C">
      <w:pPr>
        <w:pStyle w:val="ListParagraph"/>
        <w:numPr>
          <w:ilvl w:val="0"/>
          <w:numId w:val="24"/>
        </w:numPr>
      </w:pPr>
      <w:r>
        <w:t>Started</w:t>
      </w:r>
    </w:p>
    <w:p w:rsidR="00076E67" w:rsidRDefault="00076E67" w:rsidP="0003649C">
      <w:pPr>
        <w:pStyle w:val="ListParagraph"/>
        <w:numPr>
          <w:ilvl w:val="0"/>
          <w:numId w:val="24"/>
        </w:numPr>
      </w:pPr>
      <w:r>
        <w:t>Bound</w:t>
      </w:r>
    </w:p>
    <w:p w:rsidR="00076E67" w:rsidRDefault="00076E67" w:rsidP="0003649C">
      <w:r>
        <w:t xml:space="preserve">1) </w:t>
      </w:r>
      <w:r w:rsidRPr="0003649C">
        <w:rPr>
          <w:b/>
        </w:rPr>
        <w:t>Started Service</w:t>
      </w:r>
    </w:p>
    <w:p w:rsidR="00076E67" w:rsidRDefault="00076E67" w:rsidP="0003649C">
      <w:r>
        <w:t xml:space="preserve">A service is started when component (like activity) calls </w:t>
      </w:r>
      <w:r>
        <w:rPr>
          <w:b/>
          <w:bCs/>
        </w:rPr>
        <w:t>startService()</w:t>
      </w:r>
      <w:r>
        <w:t xml:space="preserve"> method, now it runs in the background indefinitely. It is stopped by </w:t>
      </w:r>
      <w:r>
        <w:rPr>
          <w:b/>
          <w:bCs/>
        </w:rPr>
        <w:t>stopService()</w:t>
      </w:r>
      <w:r>
        <w:t xml:space="preserve"> method. The service can stop itself by calling the </w:t>
      </w:r>
      <w:r>
        <w:rPr>
          <w:b/>
          <w:bCs/>
        </w:rPr>
        <w:t>stopSelf()</w:t>
      </w:r>
      <w:r>
        <w:t xml:space="preserve"> method.</w:t>
      </w:r>
    </w:p>
    <w:p w:rsidR="00076E67" w:rsidRDefault="00076E67" w:rsidP="0003649C">
      <w:r>
        <w:t xml:space="preserve">2) </w:t>
      </w:r>
      <w:r w:rsidRPr="0003649C">
        <w:rPr>
          <w:b/>
        </w:rPr>
        <w:t>Bound</w:t>
      </w:r>
      <w:r>
        <w:t xml:space="preserve"> </w:t>
      </w:r>
      <w:r w:rsidRPr="0003649C">
        <w:rPr>
          <w:b/>
        </w:rPr>
        <w:t>Service</w:t>
      </w:r>
    </w:p>
    <w:p w:rsidR="00076E67" w:rsidRDefault="00076E67" w:rsidP="0003649C">
      <w:r>
        <w:t xml:space="preserve">A service is bound when another component (e.g. client) calls </w:t>
      </w:r>
      <w:r>
        <w:rPr>
          <w:b/>
          <w:bCs/>
        </w:rPr>
        <w:t>bindService()</w:t>
      </w:r>
      <w:r>
        <w:t xml:space="preserve"> method. The client can unbind the service by calling the </w:t>
      </w:r>
      <w:r>
        <w:rPr>
          <w:b/>
          <w:bCs/>
        </w:rPr>
        <w:t>unbindService()</w:t>
      </w:r>
      <w:r>
        <w:t xml:space="preserve"> method.</w:t>
      </w:r>
      <w:r w:rsidR="008720B0">
        <w:t xml:space="preserve"> </w:t>
      </w:r>
      <w:r>
        <w:t>The service cannot be stopped until all clients unbind the service.</w:t>
      </w:r>
    </w:p>
    <w:p w:rsidR="006E5554" w:rsidRPr="006E5554" w:rsidRDefault="00076E67" w:rsidP="006E5554">
      <w:pPr>
        <w:rPr>
          <w:b/>
          <w:sz w:val="24"/>
        </w:rPr>
      </w:pPr>
      <w:r w:rsidRPr="006E5554">
        <w:rPr>
          <w:b/>
          <w:sz w:val="24"/>
        </w:rPr>
        <w:t>Example</w:t>
      </w:r>
      <w:r w:rsidR="006E5554">
        <w:rPr>
          <w:b/>
          <w:sz w:val="24"/>
        </w:rPr>
        <w:t>:</w:t>
      </w:r>
    </w:p>
    <w:p w:rsidR="00076E67" w:rsidRDefault="00076E67" w:rsidP="006E5554">
      <w:r>
        <w:t>Let's see the example of service in android that plays an audio in the background. Audio will not be stopped even if you switch to another activity. To stop the audio, you need to stop the service.</w:t>
      </w:r>
    </w:p>
    <w:p w:rsidR="00076E67" w:rsidRDefault="004423A0" w:rsidP="004423A0">
      <w:pPr>
        <w:pStyle w:val="ListParagraph"/>
        <w:numPr>
          <w:ilvl w:val="0"/>
          <w:numId w:val="27"/>
        </w:numPr>
      </w:pPr>
      <w:r>
        <w:t xml:space="preserve">Create an android project and design the </w:t>
      </w:r>
      <w:r w:rsidR="00076E67" w:rsidRPr="004423A0">
        <w:rPr>
          <w:b/>
        </w:rPr>
        <w:t>activity</w:t>
      </w:r>
      <w:r w:rsidR="00076E67">
        <w:t>_</w:t>
      </w:r>
      <w:r w:rsidR="00076E67" w:rsidRPr="004423A0">
        <w:rPr>
          <w:b/>
        </w:rPr>
        <w:t>main</w:t>
      </w:r>
      <w:r w:rsidR="00076E67">
        <w:t>.</w:t>
      </w:r>
      <w:r w:rsidR="00076E67" w:rsidRPr="004423A0">
        <w:rPr>
          <w:b/>
        </w:rPr>
        <w:t>xml</w:t>
      </w:r>
      <w:r>
        <w:rPr>
          <w:b/>
        </w:rPr>
        <w:t xml:space="preserve"> as follows</w:t>
      </w:r>
    </w:p>
    <w:p w:rsidR="00076E67"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pPr>
      <w:r>
        <w:rPr>
          <w:rStyle w:val="tag"/>
        </w:rPr>
        <w:t>&lt;?</w:t>
      </w:r>
      <w:r>
        <w:rPr>
          <w:rStyle w:val="tag-name"/>
        </w:rPr>
        <w:t>xml</w:t>
      </w:r>
      <w:r>
        <w:t> </w:t>
      </w:r>
      <w:r>
        <w:rPr>
          <w:rStyle w:val="attribute"/>
        </w:rPr>
        <w:t>version</w:t>
      </w:r>
      <w:r>
        <w:t>=</w:t>
      </w:r>
      <w:r>
        <w:rPr>
          <w:rStyle w:val="attribute-value"/>
        </w:rPr>
        <w:t>"1.0"</w:t>
      </w:r>
      <w:r>
        <w:t> </w:t>
      </w:r>
      <w:r>
        <w:rPr>
          <w:rStyle w:val="attribute"/>
        </w:rPr>
        <w:t>encoding</w:t>
      </w:r>
      <w:r>
        <w:t>=</w:t>
      </w:r>
      <w:r>
        <w:rPr>
          <w:rStyle w:val="attribute-value"/>
        </w:rPr>
        <w:t>"utf-8"</w:t>
      </w:r>
      <w:r>
        <w:rPr>
          <w:rStyle w:val="tag"/>
        </w:rPr>
        <w:t>?&gt;</w:t>
      </w:r>
      <w:r>
        <w: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lt;</w:t>
      </w:r>
      <w:r>
        <w:rPr>
          <w:rStyle w:val="tag-name"/>
        </w:rPr>
        <w:t>RelativeLayout</w:t>
      </w:r>
      <w:r w:rsidRPr="00C70F22">
        <w:rPr>
          <w:rStyle w:val="tag-name"/>
        </w:rPr>
        <w:t> xmlns:android="http://schemas.android.com/apk/res/android"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xmlns:app="http://schemas.android.com/apk/res-auto"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xmlns:tools="http://schemas.android.com/tools"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width="match_par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height="match_par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tools:context=</w:t>
      </w:r>
      <w:r w:rsidR="00227A7E" w:rsidRPr="00C70F22">
        <w:rPr>
          <w:rStyle w:val="tag-name"/>
        </w:rPr>
        <w:t>"example</w:t>
      </w:r>
      <w:r w:rsidRPr="00C70F22">
        <w:rPr>
          <w:rStyle w:val="tag-name"/>
        </w:rPr>
        <w:t>.com.androidservice.MainActivity"&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Button</w:t>
      </w:r>
      <w:r w:rsidRPr="00C70F22">
        <w:rPr>
          <w:rStyle w:val="tag-name"/>
        </w:rPr>
        <w: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id="@+id/buttonStar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width="wrap_co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height="wrap_co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alignParentTop="tru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centerHorizontal="tru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marginTop="74dp"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text="Start Service" /&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Button</w:t>
      </w:r>
      <w:r w:rsidRPr="00C70F22">
        <w:rPr>
          <w:rStyle w:val="tag-name"/>
        </w:rPr>
        <w: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id="@+id/buttonStop"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width="wrap_co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height="wrap_co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centerHorizontal="tru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centerVertical="tru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text="Stop Service" /&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Button</w:t>
      </w:r>
      <w:r w:rsidRPr="00C70F22">
        <w:rPr>
          <w:rStyle w:val="tag-name"/>
        </w:rPr>
        <w: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id="@+id/buttonNex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width="wrap_co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height="wrap_co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alignParentBottom="tru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centerHorizontal="tru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marginBottom="63dp"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text="Next Page" /&gt;  </w:t>
      </w:r>
    </w:p>
    <w:p w:rsidR="00076E67"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pPr>
      <w:r w:rsidRPr="00C70F22">
        <w:rPr>
          <w:rStyle w:val="tag-name"/>
        </w:rPr>
        <w:t>&lt;/</w:t>
      </w:r>
      <w:r>
        <w:rPr>
          <w:rStyle w:val="tag-name"/>
        </w:rPr>
        <w:t>RelativeLayout</w:t>
      </w:r>
      <w:r w:rsidRPr="00C70F22">
        <w:rPr>
          <w:rStyle w:val="tag-name"/>
        </w:rPr>
        <w:t>&gt;  </w:t>
      </w:r>
    </w:p>
    <w:p w:rsidR="00076E67" w:rsidRPr="004423A0" w:rsidRDefault="004423A0" w:rsidP="004423A0">
      <w:pPr>
        <w:pStyle w:val="ListParagraph"/>
        <w:numPr>
          <w:ilvl w:val="0"/>
          <w:numId w:val="27"/>
        </w:numPr>
        <w:rPr>
          <w:b/>
        </w:rPr>
      </w:pPr>
      <w:r>
        <w:t>Create the</w:t>
      </w:r>
      <w:r w:rsidR="00076E67" w:rsidRPr="004423A0">
        <w:rPr>
          <w:b/>
        </w:rPr>
        <w:t xml:space="preserve"> activity_next.xml</w:t>
      </w:r>
      <w:r>
        <w:rPr>
          <w:b/>
        </w:rPr>
        <w:t xml:space="preserve"> </w:t>
      </w:r>
      <w:r>
        <w:t>file</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lt;?</w:t>
      </w:r>
      <w:r>
        <w:rPr>
          <w:rStyle w:val="tag-name"/>
        </w:rPr>
        <w:t>xml</w:t>
      </w:r>
      <w:r w:rsidRPr="00C70F22">
        <w:rPr>
          <w:rStyle w:val="tag-name"/>
        </w:rPr>
        <w:t> version="1.0" encoding="utf-8"?&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lt;</w:t>
      </w:r>
      <w:r>
        <w:rPr>
          <w:rStyle w:val="tag-name"/>
        </w:rPr>
        <w:t>android.support.constraint.ConstraintLayout</w:t>
      </w:r>
      <w:r w:rsidRPr="00C70F22">
        <w:rPr>
          <w:rStyle w:val="tag-name"/>
        </w:rPr>
        <w:t> xmlns:android="http://schemas.android.com/apk/res/android"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xmlns:app="http://schemas.android.com/apk/res-auto"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xmlns:tools="http://schemas.android.com/tools"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width="match_par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height="match_par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tools:context=</w:t>
      </w:r>
      <w:r w:rsidR="00227A7E" w:rsidRPr="00C70F22">
        <w:rPr>
          <w:rStyle w:val="tag-name"/>
        </w:rPr>
        <w:t>"example</w:t>
      </w:r>
      <w:r w:rsidRPr="00C70F22">
        <w:rPr>
          <w:rStyle w:val="tag-name"/>
        </w:rPr>
        <w:t>.com.androidservice.NextPage"&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TextView</w:t>
      </w:r>
      <w:r w:rsidRPr="00C70F22">
        <w:rPr>
          <w:rStyle w:val="tag-name"/>
        </w:rPr>
        <w: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id="@+id/textView"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width="wrap_co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height="wrap_co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marginEnd="8dp"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marginStart="8dp"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yout_marginTop="200dp"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text="Next Pag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pp:layout_constraintEnd_toEndOf="par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pp:layout_constraintStart_toStartOf="par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pp:layout_constraintTop_toTopOf="parent" /&gt;  </w:t>
      </w:r>
    </w:p>
    <w:p w:rsidR="00076E67"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pPr>
      <w:r w:rsidRPr="00C70F22">
        <w:rPr>
          <w:rStyle w:val="tag-name"/>
        </w:rPr>
        <w:t>&lt;/</w:t>
      </w:r>
      <w:r>
        <w:rPr>
          <w:rStyle w:val="tag-name"/>
        </w:rPr>
        <w:t>android.support.constraint.ConstraintLayout</w:t>
      </w:r>
      <w:r w:rsidRPr="00C70F22">
        <w:rPr>
          <w:rStyle w:val="tag-name"/>
        </w:rPr>
        <w:t>&gt;</w:t>
      </w:r>
      <w:r>
        <w:t>  </w:t>
      </w:r>
    </w:p>
    <w:p w:rsidR="00076E67" w:rsidRPr="004423A0" w:rsidRDefault="00076E67" w:rsidP="00DA7C46">
      <w:pPr>
        <w:pStyle w:val="ListParagraph"/>
        <w:numPr>
          <w:ilvl w:val="0"/>
          <w:numId w:val="27"/>
        </w:numPr>
        <w:rPr>
          <w:b/>
        </w:rPr>
      </w:pPr>
      <w:r>
        <w:t xml:space="preserve">Now create the service </w:t>
      </w:r>
      <w:r w:rsidR="009B4948">
        <w:t>implementation</w:t>
      </w:r>
      <w:r>
        <w:t xml:space="preserve"> class by inheriting the Service class and </w:t>
      </w:r>
      <w:r w:rsidR="00DA7C46">
        <w:t>overriding</w:t>
      </w:r>
      <w:r>
        <w:t xml:space="preserve"> its callback methods.</w:t>
      </w:r>
      <w:r w:rsidRPr="004423A0">
        <w:rPr>
          <w:b/>
        </w:rPr>
        <w:t xml:space="preserve"> MyService.java</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app.Servic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content.I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media.MediaPlayer;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os.IBinder;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support.annotation.Nullabl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widget.Toas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public class MyService extends Service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MediaPlayer myPlayer;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Nullabl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Overrid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public IBinder onBind(Intent intent) {          return null;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Overrid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public void onCreate()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Toast.makeText(this, "Service Created", Toast.LENGTH_LONG).show();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myPlayer = MediaPlayer.create(this, R.raw.sun);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myPlayer.setLooping(false); // Set looping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Overrid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public void onStart(Intent intent, int startid)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Toast.makeText(this, "Service Started", Toast.LENGTH_LONG).show();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myPlayer.star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Overrid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public void onDestroy()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Toast.makeText(this, "Service Stopped", Toast.LENGTH_LONG).show();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myPlayer.stop();  </w:t>
      </w:r>
    </w:p>
    <w:p w:rsidR="00076E67"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pPr>
      <w:r w:rsidRPr="00C70F22">
        <w:rPr>
          <w:rFonts w:ascii="Consolas" w:eastAsia="Times New Roman" w:hAnsi="Consolas" w:cs="Courier New"/>
          <w:color w:val="000000"/>
          <w:sz w:val="20"/>
          <w:szCs w:val="20"/>
        </w:rPr>
        <w:t>    }  }</w:t>
      </w:r>
      <w:r>
        <w:t>  </w:t>
      </w:r>
    </w:p>
    <w:p w:rsidR="00076E67" w:rsidRPr="007A7775" w:rsidRDefault="00076E67" w:rsidP="00DA7C46">
      <w:pPr>
        <w:pStyle w:val="ListParagraph"/>
        <w:numPr>
          <w:ilvl w:val="0"/>
          <w:numId w:val="27"/>
        </w:numPr>
        <w:rPr>
          <w:b/>
        </w:rPr>
      </w:pPr>
      <w:r>
        <w:t>Now create the MainActivity class to perform event handling. Here, we are writing the code to start and stop service. Additionally, calling the second activity on buttonNext.</w:t>
      </w:r>
      <w:r w:rsidR="007A7775">
        <w:t xml:space="preserve"> </w:t>
      </w:r>
      <w:r w:rsidRPr="007A7775">
        <w:rPr>
          <w:b/>
        </w:rPr>
        <w:t xml:space="preserve"> MainActivity.java</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content.I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support.v7.app.AppCompatActivity;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os.Bundl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view.View;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widget.Button;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public class MainActivity extends AppCompatActivity implements View.OnClickListener{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utton buttonStart, buttonStop,buttonNex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Overrid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protected void onCreate(Bundle savedInstanceState)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super.onCreate(savedInstanceStat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setContentView(R.layout.activity_main);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uttonStart = findViewById(R.id.buttonStar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uttonStop = findViewById(R.id.buttonStop);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uttonNext =  findViewById(R.id.buttonNex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uttonStart.setOnClickListener(this);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uttonStop.setOnClickListener(this);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uttonNext.setOnClickListener(this);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public void onClick(View src)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switch (src.getId())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case R.id.buttonStar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startService(new Intent(this, MyService.class));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reak;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case R.id.buttonStop: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stopService(new Intent(this, MyService.class));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reak;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case R.id.buttonNex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Intent intent=new Intent(this,NextPage.class);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startActivity(inten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break;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  </w:t>
      </w:r>
    </w:p>
    <w:p w:rsidR="00076E67"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pPr>
      <w:r w:rsidRPr="00C70F22">
        <w:rPr>
          <w:rFonts w:ascii="Consolas" w:eastAsia="Times New Roman" w:hAnsi="Consolas" w:cs="Courier New"/>
          <w:color w:val="000000"/>
          <w:sz w:val="20"/>
          <w:szCs w:val="20"/>
        </w:rPr>
        <w:t>}  </w:t>
      </w:r>
    </w:p>
    <w:p w:rsidR="00076E67" w:rsidRDefault="000B4407" w:rsidP="007A7775">
      <w:pPr>
        <w:pStyle w:val="ListParagraph"/>
        <w:numPr>
          <w:ilvl w:val="0"/>
          <w:numId w:val="27"/>
        </w:numPr>
      </w:pPr>
      <w:r>
        <w:t>N</w:t>
      </w:r>
      <w:r w:rsidR="00076E67">
        <w:t>ow, create another activity.</w:t>
      </w:r>
    </w:p>
    <w:p w:rsidR="00076E67" w:rsidRPr="000B4407" w:rsidRDefault="007A7775" w:rsidP="000B4407">
      <w:pPr>
        <w:rPr>
          <w:b/>
        </w:rPr>
      </w:pPr>
      <w:r>
        <w:rPr>
          <w:b/>
        </w:rPr>
        <w:t xml:space="preserve">      </w:t>
      </w:r>
      <w:r w:rsidR="00076E67" w:rsidRPr="000B4407">
        <w:rPr>
          <w:b/>
        </w:rPr>
        <w:t xml:space="preserve"> NextPage.java</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import android.support.v7.app.AppCompatActivity;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import android.os.Bundl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public class NextPage extends AppCompatActivity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Overrid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protected void onCreate(Bundle savedInstanceState)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super.onCreate(savedInstanceStat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setContentView(R.layout.activity_nex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jc w:val="left"/>
        <w:rPr>
          <w:rFonts w:ascii="Consolas" w:eastAsia="Times New Roman" w:hAnsi="Consolas" w:cs="Courier New"/>
          <w:color w:val="000000"/>
          <w:sz w:val="20"/>
          <w:szCs w:val="20"/>
        </w:rPr>
      </w:pPr>
      <w:r w:rsidRPr="00C70F22">
        <w:rPr>
          <w:rFonts w:ascii="Consolas" w:eastAsia="Times New Roman" w:hAnsi="Consolas" w:cs="Courier New"/>
          <w:color w:val="000000"/>
          <w:sz w:val="20"/>
          <w:szCs w:val="20"/>
        </w:rPr>
        <w:t>}  </w:t>
      </w:r>
    </w:p>
    <w:p w:rsidR="00076E67" w:rsidRDefault="00076E67" w:rsidP="00B81C4A">
      <w:pPr>
        <w:pStyle w:val="ListParagraph"/>
        <w:numPr>
          <w:ilvl w:val="0"/>
          <w:numId w:val="27"/>
        </w:numPr>
      </w:pPr>
      <w:r>
        <w:t>Finally, declare the service in the manifest file.</w:t>
      </w:r>
      <w:r w:rsidR="00227A7E">
        <w:t xml:space="preserve"> </w:t>
      </w:r>
      <w:r>
        <w:t>Let's see the complete AndroidManifest.xml file</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lt;?</w:t>
      </w:r>
      <w:r>
        <w:rPr>
          <w:rStyle w:val="tag-name"/>
        </w:rPr>
        <w:t>xml</w:t>
      </w:r>
      <w:r w:rsidRPr="00C70F22">
        <w:rPr>
          <w:rStyle w:val="tag-name"/>
        </w:rPr>
        <w:t> version="1.0" encoding="utf-8"?&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lt;</w:t>
      </w:r>
      <w:r>
        <w:rPr>
          <w:rStyle w:val="tag-name"/>
        </w:rPr>
        <w:t>manifest</w:t>
      </w:r>
      <w:r w:rsidRPr="00C70F22">
        <w:rPr>
          <w:rStyle w:val="tag-name"/>
        </w:rPr>
        <w:t> xmlns:android="http://schemas.android.com/apk/res/android"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package=</w:t>
      </w:r>
      <w:r w:rsidR="00227A7E" w:rsidRPr="00C70F22">
        <w:rPr>
          <w:rStyle w:val="tag-name"/>
        </w:rPr>
        <w:t>"example</w:t>
      </w:r>
      <w:r w:rsidRPr="00C70F22">
        <w:rPr>
          <w:rStyle w:val="tag-name"/>
        </w:rPr>
        <w:t>.com.androidservice"&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application</w:t>
      </w:r>
      <w:r w:rsidRPr="00C70F22">
        <w:rPr>
          <w:rStyle w:val="tag-name"/>
        </w:rPr>
        <w: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allowBackup="tru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icon="@mipmap/ic_launcher"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label="@string/app_nam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roundIcon="@mipmap/ic_launcher_round"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supportsRtl="tru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theme="@style/AppTheme"&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activity</w:t>
      </w:r>
      <w:r w:rsidRPr="00C70F22">
        <w:rPr>
          <w:rStyle w:val="tag-name"/>
        </w:rPr>
        <w:t> android:name=".MainActivity"&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intent-filter</w:t>
      </w:r>
      <w:r w:rsidRPr="00C70F22">
        <w:rPr>
          <w:rStyle w:val="tag-name"/>
        </w:rPr>
        <w:t>&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action</w:t>
      </w:r>
      <w:r w:rsidRPr="00C70F22">
        <w:rPr>
          <w:rStyle w:val="tag-name"/>
        </w:rPr>
        <w:t> android:name="android.intent.action.MAIN" /&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category</w:t>
      </w:r>
      <w:r w:rsidRPr="00C70F22">
        <w:rPr>
          <w:rStyle w:val="tag-name"/>
        </w:rPr>
        <w:t> android:name="android.intent.category.LAUNCHER" /&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intent-filter</w:t>
      </w:r>
      <w:r w:rsidRPr="00C70F22">
        <w:rPr>
          <w:rStyle w:val="tag-name"/>
        </w:rPr>
        <w:t>&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activity</w:t>
      </w:r>
      <w:r w:rsidRPr="00C70F22">
        <w:rPr>
          <w:rStyle w:val="tag-name"/>
        </w:rPr>
        <w:t>&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activity</w:t>
      </w:r>
      <w:r w:rsidRPr="00C70F22">
        <w:rPr>
          <w:rStyle w:val="tag-name"/>
        </w:rPr>
        <w:t> android:name=".NextPage"&gt;&lt;/</w:t>
      </w:r>
      <w:r>
        <w:rPr>
          <w:rStyle w:val="tag-name"/>
        </w:rPr>
        <w:t>activity</w:t>
      </w:r>
      <w:r w:rsidRPr="00C70F22">
        <w:rPr>
          <w:rStyle w:val="tag-name"/>
        </w:rPr>
        <w:t>&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service</w:t>
      </w:r>
      <w:r w:rsidRPr="00C70F22">
        <w:rPr>
          <w:rStyle w:val="tag-name"/>
        </w:rPr>
        <w: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name=".MyService"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android:enabled="true" /&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application</w:t>
      </w:r>
      <w:r w:rsidRPr="00C70F22">
        <w:rPr>
          <w:rStyle w:val="tag-name"/>
        </w:rPr>
        <w:t>&gt;  </w:t>
      </w:r>
    </w:p>
    <w:p w:rsidR="00076E67" w:rsidRPr="00C70F22" w:rsidRDefault="00076E67" w:rsidP="00C70F2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12" w:lineRule="auto"/>
        <w:rPr>
          <w:rStyle w:val="tag-name"/>
        </w:rPr>
      </w:pPr>
      <w:r w:rsidRPr="00C70F22">
        <w:rPr>
          <w:rStyle w:val="tag-name"/>
        </w:rPr>
        <w:t>  &lt;/</w:t>
      </w:r>
      <w:r>
        <w:rPr>
          <w:rStyle w:val="tag-name"/>
        </w:rPr>
        <w:t>manifest</w:t>
      </w:r>
      <w:r w:rsidRPr="00C70F22">
        <w:rPr>
          <w:rStyle w:val="tag-name"/>
        </w:rPr>
        <w:t>&gt;</w:t>
      </w:r>
    </w:p>
    <w:p w:rsidR="00F5075C" w:rsidRDefault="00F5075C" w:rsidP="00076E67">
      <w:pPr>
        <w:rPr>
          <w:rFonts w:ascii="Segoe UI" w:hAnsi="Segoe UI" w:cs="Segoe UI"/>
          <w:color w:val="333333"/>
          <w:sz w:val="19"/>
          <w:szCs w:val="19"/>
        </w:rPr>
      </w:pPr>
    </w:p>
    <w:sectPr w:rsidR="00F5075C" w:rsidSect="00116C0B">
      <w:headerReference w:type="default" r:id="rId30"/>
      <w:footerReference w:type="default" r:id="rId31"/>
      <w:pgSz w:w="12240" w:h="15840"/>
      <w:pgMar w:top="666" w:right="1440" w:bottom="63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6E50" w:rsidRDefault="00B86E50" w:rsidP="00AA211D">
      <w:pPr>
        <w:spacing w:line="240" w:lineRule="auto"/>
      </w:pPr>
      <w:r>
        <w:separator/>
      </w:r>
    </w:p>
  </w:endnote>
  <w:endnote w:type="continuationSeparator" w:id="0">
    <w:p w:rsidR="00B86E50" w:rsidRDefault="00B86E50" w:rsidP="00AA21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UI">
    <w:panose1 w:val="020B0500000000000000"/>
    <w:charset w:val="80"/>
    <w:family w:val="swiss"/>
    <w:pitch w:val="variable"/>
    <w:sig w:usb0="E00002FF" w:usb1="2AC7FDFF" w:usb2="00000016" w:usb3="00000000" w:csb0="000200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ZapfDingbats">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C10" w:rsidRDefault="00B86E50">
    <w:pPr>
      <w:pStyle w:val="Footer"/>
    </w:pPr>
    <w:r>
      <w:rPr>
        <w:noProof/>
        <w:lang w:eastAsia="zh-TW"/>
      </w:rPr>
      <w:pict>
        <v:group id="_x0000_s2062" style="position:absolute;left:0;text-align:left;margin-left:6.55pt;margin-top:743.5pt;width:610.4pt;height:28.25pt;flip:y;z-index:251666432;mso-width-percent:1000;mso-height-percent:900;mso-position-horizontal-relative:page;mso-position-vertical-relative:page;mso-width-percent:1000;mso-height-percent:900;mso-height-relative:bottom-margin-area" coordorigin="8,9" coordsize="15823,1439" o:allowincell="f">
          <v:shapetype id="_x0000_t32" coordsize="21600,21600" o:spt="32" o:oned="t" path="m,l21600,21600e" filled="f">
            <v:path arrowok="t" fillok="f" o:connecttype="none"/>
            <o:lock v:ext="edit" shapetype="t"/>
          </v:shapetype>
          <v:shape id="_x0000_s2063" type="#_x0000_t32" style="position:absolute;left:9;top:1431;width:15822;height:0;mso-width-percent:1000;mso-position-horizontal:center;mso-position-horizontal-relative:page;mso-position-vertical:bottom;mso-position-vertical-relative:top-margin-area;mso-width-percent:1000" o:connectortype="straight" strokecolor="#2f5496 [2408]"/>
          <v:rect id="_x0000_s2064" style="position:absolute;left:8;top:9;width:4031;height:1439;mso-width-percent:400;mso-height-percent:1000;mso-width-percent:400;mso-height-percent:1000;mso-width-relative:margin;mso-height-relative:bottom-margin-area" filled="f" stroked="f"/>
          <w10:wrap anchorx="page" anchory="page"/>
        </v:group>
      </w:pict>
    </w:r>
    <w:r>
      <w:rPr>
        <w:noProof/>
        <w:lang w:eastAsia="zh-TW"/>
      </w:rPr>
      <w:pict>
        <v:rect id="_x0000_s2061" style="position:absolute;left:0;text-align:left;margin-left:32.4pt;margin-top:744.65pt;width:6.75pt;height:46.1pt;z-index:251665408;mso-position-horizontal-relative:left-margin-area;mso-position-vertical-relative:page;mso-height-relative:bottom-margin-area" fillcolor="#4472c4 [3208]" strokecolor="#1f3763 [1608]">
          <w10:wrap anchorx="margin" anchory="page"/>
        </v:rect>
      </w:pict>
    </w:r>
    <w:r>
      <w:rPr>
        <w:noProof/>
        <w:lang w:eastAsia="zh-TW"/>
      </w:rPr>
      <w:pict>
        <v:rect id="_x0000_s2060" style="position:absolute;left:0;text-align:left;margin-left:32.4pt;margin-top:744.65pt;width:7.15pt;height:46.5pt;z-index:251664384;mso-position-horizontal-relative:right-margin-area;mso-position-vertical-relative:page;mso-height-relative:bottom-margin-area" fillcolor="#4472c4 [3208]" strokecolor="#1f3763 [1608]">
          <w10:wrap anchorx="page" anchory="page"/>
        </v:rect>
      </w:pict>
    </w:r>
    <w:r w:rsidR="00A35C10">
      <w:rPr>
        <w:rFonts w:asciiTheme="majorHAnsi" w:hAnsiTheme="majorHAnsi" w:cstheme="majorHAnsi"/>
      </w:rPr>
      <w:t>SEng3035</w:t>
    </w:r>
    <w:r w:rsidR="00A35C10">
      <w:rPr>
        <w:rFonts w:asciiTheme="majorHAnsi" w:hAnsiTheme="majorHAnsi" w:cstheme="majorHAnsi"/>
      </w:rPr>
      <w:ptab w:relativeTo="margin" w:alignment="right" w:leader="none"/>
    </w:r>
    <w:r w:rsidR="00A35C10">
      <w:rPr>
        <w:rFonts w:asciiTheme="majorHAnsi" w:hAnsiTheme="majorHAnsi" w:cstheme="majorHAnsi"/>
      </w:rPr>
      <w:t xml:space="preserve">Page </w:t>
    </w:r>
    <w:r w:rsidR="00A430E2">
      <w:rPr>
        <w:rFonts w:asciiTheme="majorHAnsi" w:hAnsiTheme="majorHAnsi" w:cstheme="majorHAnsi"/>
        <w:noProof/>
      </w:rPr>
      <w:fldChar w:fldCharType="begin"/>
    </w:r>
    <w:r w:rsidR="00A430E2">
      <w:rPr>
        <w:rFonts w:asciiTheme="majorHAnsi" w:hAnsiTheme="majorHAnsi" w:cstheme="majorHAnsi"/>
        <w:noProof/>
      </w:rPr>
      <w:instrText xml:space="preserve"> PAGE   \* MERGEFORMAT </w:instrText>
    </w:r>
    <w:r w:rsidR="00A430E2">
      <w:rPr>
        <w:rFonts w:asciiTheme="majorHAnsi" w:hAnsiTheme="majorHAnsi" w:cstheme="majorHAnsi"/>
        <w:noProof/>
      </w:rPr>
      <w:fldChar w:fldCharType="separate"/>
    </w:r>
    <w:r w:rsidR="00C800FC">
      <w:rPr>
        <w:rFonts w:asciiTheme="majorHAnsi" w:hAnsiTheme="majorHAnsi" w:cstheme="majorHAnsi"/>
        <w:noProof/>
      </w:rPr>
      <w:t>1</w:t>
    </w:r>
    <w:r w:rsidR="00A430E2">
      <w:rPr>
        <w:rFonts w:asciiTheme="majorHAnsi" w:hAnsiTheme="majorHAnsi" w:cstheme="majorHAnsi"/>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6E50" w:rsidRDefault="00B86E50" w:rsidP="00AA211D">
      <w:pPr>
        <w:spacing w:line="240" w:lineRule="auto"/>
      </w:pPr>
      <w:r>
        <w:separator/>
      </w:r>
    </w:p>
  </w:footnote>
  <w:footnote w:type="continuationSeparator" w:id="0">
    <w:p w:rsidR="00B86E50" w:rsidRDefault="00B86E50" w:rsidP="00AA21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itle"/>
      <w:id w:val="536411716"/>
      <w:placeholder>
        <w:docPart w:val="02731B5EE7084D97AB498E5ACE702D69"/>
      </w:placeholder>
      <w:dataBinding w:prefixMappings="xmlns:ns0='http://schemas.openxmlformats.org/package/2006/metadata/core-properties' xmlns:ns1='http://purl.org/dc/elements/1.1/'" w:xpath="/ns0:coreProperties[1]/ns1:title[1]" w:storeItemID="{6C3C8BC8-F283-45AE-878A-BAB7291924A1}"/>
      <w:text/>
    </w:sdtPr>
    <w:sdtEndPr/>
    <w:sdtContent>
      <w:p w:rsidR="00A35C10" w:rsidRDefault="00A35C10">
        <w:pPr>
          <w:pStyle w:val="Header"/>
          <w:rPr>
            <w:rFonts w:asciiTheme="majorHAnsi" w:eastAsiaTheme="majorEastAsia" w:hAnsiTheme="majorHAnsi" w:cstheme="majorBidi"/>
          </w:rPr>
        </w:pPr>
        <w:r>
          <w:rPr>
            <w:rFonts w:asciiTheme="majorHAnsi" w:eastAsiaTheme="majorEastAsia" w:hAnsiTheme="majorHAnsi" w:cstheme="majorBidi"/>
          </w:rPr>
          <w:t>Mobile Programming</w:t>
        </w:r>
      </w:p>
    </w:sdtContent>
  </w:sdt>
  <w:p w:rsidR="00A35C10" w:rsidRDefault="00B86E50">
    <w:pPr>
      <w:pStyle w:val="Header"/>
    </w:pPr>
    <w:r>
      <w:rPr>
        <w:rFonts w:asciiTheme="majorHAnsi" w:eastAsiaTheme="majorEastAsia" w:hAnsiTheme="majorHAnsi" w:cstheme="majorBidi"/>
        <w:lang w:eastAsia="zh-TW"/>
      </w:rPr>
      <w:pict>
        <v:group id="_x0000_s2057" style="position:absolute;left:0;text-align:left;margin-left:1.5pt;margin-top:13.3pt;width:611.15pt;height:29.85pt;z-index:251662336;mso-width-percent:1000;mso-height-percent:900;mso-position-horizontal-relative:page;mso-position-vertical-relative:page;mso-width-percent:1000;mso-height-percent:900;mso-height-relative:top-margin-area" coordorigin="8,9" coordsize="15823,1439">
          <v:shapetype id="_x0000_t32" coordsize="21600,21600" o:spt="32" o:oned="t" path="m,l21600,21600e" filled="f">
            <v:path arrowok="t" fillok="f" o:connecttype="none"/>
            <o:lock v:ext="edit" shapetype="t"/>
          </v:shapetype>
          <v:shape id="_x0000_s2058" type="#_x0000_t32" style="position:absolute;left:9;top:1431;width:15822;height:0;mso-width-percent:1000;mso-position-horizontal:center;mso-position-horizontal-relative:page;mso-position-vertical:bottom;mso-position-vertical-relative:top-margin-area;mso-width-percent:1000" o:connectortype="straight" strokecolor="#2f5496 [2408]"/>
          <v:rect id="_x0000_s2059" style="position:absolute;left:8;top:9;width:4031;height:1439;mso-width-percent:400;mso-height-percent:1000;mso-width-percent:400;mso-height-percent:1000;mso-width-relative:margin;mso-height-relative:bottom-margin-area" filled="f" stroked="f"/>
          <w10:wrap anchorx="page" anchory="page"/>
        </v:group>
      </w:pict>
    </w:r>
    <w:r>
      <w:rPr>
        <w:rFonts w:asciiTheme="majorHAnsi" w:eastAsiaTheme="majorEastAsia" w:hAnsiTheme="majorHAnsi" w:cstheme="majorBidi"/>
        <w:lang w:eastAsia="zh-TW"/>
      </w:rPr>
      <w:pict>
        <v:rect id="_x0000_s2055" style="position:absolute;left:0;text-align:left;margin-left:34.8pt;margin-top:.4pt;width:7.15pt;height:43.15pt;z-index:251660288;mso-position-horizontal-relative:left-margin-area;mso-position-vertical-relative:page;mso-height-relative:top-margin-area" fillcolor="#4472c4 [3208]" strokecolor="#1f3763 [1608]">
          <w10:wrap anchorx="margin" anchory="page"/>
        </v:rect>
      </w:pict>
    </w:r>
    <w:r>
      <w:rPr>
        <w:rFonts w:asciiTheme="majorHAnsi" w:eastAsiaTheme="majorEastAsia" w:hAnsiTheme="majorHAnsi" w:cstheme="majorBidi"/>
        <w:lang w:eastAsia="zh-TW"/>
      </w:rPr>
      <w:pict>
        <v:rect id="_x0000_s2056" style="position:absolute;left:0;text-align:left;margin-left:0;margin-top:0;width:7.15pt;height:43.15pt;z-index:251661312;mso-position-horizontal:center;mso-position-horizontal-relative:right-margin-area;mso-position-vertical:top;mso-position-vertical-relative:page;mso-height-relative:top-margin-area" fillcolor="#4472c4 [3208]" strokecolor="#1f3763 [1608]">
          <w10:wrap anchorx="page"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73077"/>
    <w:multiLevelType w:val="multilevel"/>
    <w:tmpl w:val="13EE1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54370"/>
    <w:multiLevelType w:val="multilevel"/>
    <w:tmpl w:val="B4103C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8232EC"/>
    <w:multiLevelType w:val="hybridMultilevel"/>
    <w:tmpl w:val="87E6FF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F256C"/>
    <w:multiLevelType w:val="multilevel"/>
    <w:tmpl w:val="9A2645F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584200"/>
    <w:multiLevelType w:val="hybridMultilevel"/>
    <w:tmpl w:val="ED1AB9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21089"/>
    <w:multiLevelType w:val="multilevel"/>
    <w:tmpl w:val="34BC68E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8131A9"/>
    <w:multiLevelType w:val="multilevel"/>
    <w:tmpl w:val="2604E0E0"/>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C9724E"/>
    <w:multiLevelType w:val="multilevel"/>
    <w:tmpl w:val="B2B2E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CA1BBE"/>
    <w:multiLevelType w:val="hybridMultilevel"/>
    <w:tmpl w:val="18D29A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F730DA"/>
    <w:multiLevelType w:val="multilevel"/>
    <w:tmpl w:val="93384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FC4188"/>
    <w:multiLevelType w:val="multilevel"/>
    <w:tmpl w:val="726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D66A41"/>
    <w:multiLevelType w:val="hybridMultilevel"/>
    <w:tmpl w:val="2000EB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C7732C"/>
    <w:multiLevelType w:val="multilevel"/>
    <w:tmpl w:val="4230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907580"/>
    <w:multiLevelType w:val="multilevel"/>
    <w:tmpl w:val="0D969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6C7DFE"/>
    <w:multiLevelType w:val="multilevel"/>
    <w:tmpl w:val="92CE52A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DD56B7"/>
    <w:multiLevelType w:val="hybridMultilevel"/>
    <w:tmpl w:val="CA5CBDE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F66A69"/>
    <w:multiLevelType w:val="hybridMultilevel"/>
    <w:tmpl w:val="2F261D5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04AE6"/>
    <w:multiLevelType w:val="hybridMultilevel"/>
    <w:tmpl w:val="80301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4C42BD"/>
    <w:multiLevelType w:val="multilevel"/>
    <w:tmpl w:val="2E74626E"/>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89C00C2"/>
    <w:multiLevelType w:val="hybridMultilevel"/>
    <w:tmpl w:val="D7CA0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313816"/>
    <w:multiLevelType w:val="multilevel"/>
    <w:tmpl w:val="A488A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B0055A"/>
    <w:multiLevelType w:val="multilevel"/>
    <w:tmpl w:val="77E6588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05E0DFA"/>
    <w:multiLevelType w:val="multilevel"/>
    <w:tmpl w:val="D2BE78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D446EF"/>
    <w:multiLevelType w:val="multilevel"/>
    <w:tmpl w:val="18000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1A685F"/>
    <w:multiLevelType w:val="multilevel"/>
    <w:tmpl w:val="8042D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3B3980"/>
    <w:multiLevelType w:val="hybridMultilevel"/>
    <w:tmpl w:val="61AC7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69404C"/>
    <w:multiLevelType w:val="multilevel"/>
    <w:tmpl w:val="A7A4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4"/>
  </w:num>
  <w:num w:numId="3">
    <w:abstractNumId w:val="21"/>
  </w:num>
  <w:num w:numId="4">
    <w:abstractNumId w:val="18"/>
  </w:num>
  <w:num w:numId="5">
    <w:abstractNumId w:val="23"/>
  </w:num>
  <w:num w:numId="6">
    <w:abstractNumId w:val="2"/>
  </w:num>
  <w:num w:numId="7">
    <w:abstractNumId w:val="19"/>
  </w:num>
  <w:num w:numId="8">
    <w:abstractNumId w:val="8"/>
  </w:num>
  <w:num w:numId="9">
    <w:abstractNumId w:val="17"/>
  </w:num>
  <w:num w:numId="10">
    <w:abstractNumId w:val="20"/>
  </w:num>
  <w:num w:numId="11">
    <w:abstractNumId w:val="13"/>
  </w:num>
  <w:num w:numId="12">
    <w:abstractNumId w:val="0"/>
  </w:num>
  <w:num w:numId="13">
    <w:abstractNumId w:val="9"/>
  </w:num>
  <w:num w:numId="14">
    <w:abstractNumId w:val="15"/>
  </w:num>
  <w:num w:numId="15">
    <w:abstractNumId w:val="16"/>
  </w:num>
  <w:num w:numId="16">
    <w:abstractNumId w:val="4"/>
  </w:num>
  <w:num w:numId="17">
    <w:abstractNumId w:val="22"/>
  </w:num>
  <w:num w:numId="18">
    <w:abstractNumId w:val="12"/>
  </w:num>
  <w:num w:numId="19">
    <w:abstractNumId w:val="6"/>
  </w:num>
  <w:num w:numId="20">
    <w:abstractNumId w:val="10"/>
  </w:num>
  <w:num w:numId="21">
    <w:abstractNumId w:val="26"/>
  </w:num>
  <w:num w:numId="22">
    <w:abstractNumId w:val="7"/>
  </w:num>
  <w:num w:numId="23">
    <w:abstractNumId w:val="24"/>
  </w:num>
  <w:num w:numId="24">
    <w:abstractNumId w:val="11"/>
  </w:num>
  <w:num w:numId="25">
    <w:abstractNumId w:val="5"/>
  </w:num>
  <w:num w:numId="26">
    <w:abstractNumId w:val="1"/>
  </w:num>
  <w:num w:numId="27">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65"/>
    <o:shapelayout v:ext="edit">
      <o:idmap v:ext="edit" data="2"/>
      <o:rules v:ext="edit">
        <o:r id="V:Rule1" type="connector" idref="#_x0000_s2063"/>
        <o:r id="V:Rule2" type="connector" idref="#_x0000_s2058"/>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Q0MDM2sjC2MDY2MLBU0lEKTi0uzszPAykwrAUAA0pqaiwAAAA="/>
  </w:docVars>
  <w:rsids>
    <w:rsidRoot w:val="0064565B"/>
    <w:rsid w:val="00002F5D"/>
    <w:rsid w:val="0001610B"/>
    <w:rsid w:val="000245C4"/>
    <w:rsid w:val="00026F3A"/>
    <w:rsid w:val="0003649C"/>
    <w:rsid w:val="00046A4A"/>
    <w:rsid w:val="00054FA4"/>
    <w:rsid w:val="00055E43"/>
    <w:rsid w:val="00061F67"/>
    <w:rsid w:val="000716C3"/>
    <w:rsid w:val="00073D94"/>
    <w:rsid w:val="00076E67"/>
    <w:rsid w:val="000874B2"/>
    <w:rsid w:val="00095FE8"/>
    <w:rsid w:val="000971FF"/>
    <w:rsid w:val="000A5A8D"/>
    <w:rsid w:val="000B4407"/>
    <w:rsid w:val="000B6B4E"/>
    <w:rsid w:val="000C7DBB"/>
    <w:rsid w:val="000E559F"/>
    <w:rsid w:val="000E666A"/>
    <w:rsid w:val="000F220C"/>
    <w:rsid w:val="000F6EAA"/>
    <w:rsid w:val="001005DD"/>
    <w:rsid w:val="001046E0"/>
    <w:rsid w:val="001068C0"/>
    <w:rsid w:val="00115AE9"/>
    <w:rsid w:val="00116C0B"/>
    <w:rsid w:val="00136536"/>
    <w:rsid w:val="00140850"/>
    <w:rsid w:val="0015682B"/>
    <w:rsid w:val="0016139A"/>
    <w:rsid w:val="00167770"/>
    <w:rsid w:val="001706B7"/>
    <w:rsid w:val="00171AE1"/>
    <w:rsid w:val="00186AEA"/>
    <w:rsid w:val="001A417E"/>
    <w:rsid w:val="001A5097"/>
    <w:rsid w:val="001B0D68"/>
    <w:rsid w:val="001C7BEB"/>
    <w:rsid w:val="001D35C2"/>
    <w:rsid w:val="001E4BBD"/>
    <w:rsid w:val="001E6ACD"/>
    <w:rsid w:val="001F2D6B"/>
    <w:rsid w:val="001F553B"/>
    <w:rsid w:val="001F6B08"/>
    <w:rsid w:val="002040ED"/>
    <w:rsid w:val="00204475"/>
    <w:rsid w:val="00210036"/>
    <w:rsid w:val="00215579"/>
    <w:rsid w:val="00215DBC"/>
    <w:rsid w:val="0021795A"/>
    <w:rsid w:val="00221D62"/>
    <w:rsid w:val="00223135"/>
    <w:rsid w:val="00227532"/>
    <w:rsid w:val="00227A7E"/>
    <w:rsid w:val="00243C07"/>
    <w:rsid w:val="00250739"/>
    <w:rsid w:val="00251320"/>
    <w:rsid w:val="002647DA"/>
    <w:rsid w:val="00264CDD"/>
    <w:rsid w:val="0028169C"/>
    <w:rsid w:val="0028253A"/>
    <w:rsid w:val="00282E5B"/>
    <w:rsid w:val="002A48EA"/>
    <w:rsid w:val="002B0B8B"/>
    <w:rsid w:val="002B7E7A"/>
    <w:rsid w:val="002D2E27"/>
    <w:rsid w:val="002D4343"/>
    <w:rsid w:val="002D5B28"/>
    <w:rsid w:val="002E1C9E"/>
    <w:rsid w:val="002F2F06"/>
    <w:rsid w:val="003002EF"/>
    <w:rsid w:val="00313B28"/>
    <w:rsid w:val="00313D46"/>
    <w:rsid w:val="003217C1"/>
    <w:rsid w:val="00333761"/>
    <w:rsid w:val="00337168"/>
    <w:rsid w:val="00340C28"/>
    <w:rsid w:val="003428D4"/>
    <w:rsid w:val="00346548"/>
    <w:rsid w:val="00361632"/>
    <w:rsid w:val="00362E14"/>
    <w:rsid w:val="00380212"/>
    <w:rsid w:val="003819B9"/>
    <w:rsid w:val="003874F3"/>
    <w:rsid w:val="003909DC"/>
    <w:rsid w:val="003B0FB4"/>
    <w:rsid w:val="003B30D7"/>
    <w:rsid w:val="003C0634"/>
    <w:rsid w:val="003C3189"/>
    <w:rsid w:val="003D26A5"/>
    <w:rsid w:val="003D796D"/>
    <w:rsid w:val="003E61F0"/>
    <w:rsid w:val="003E6CD6"/>
    <w:rsid w:val="00400485"/>
    <w:rsid w:val="00403AD8"/>
    <w:rsid w:val="004041B3"/>
    <w:rsid w:val="00404AEB"/>
    <w:rsid w:val="00406924"/>
    <w:rsid w:val="00427030"/>
    <w:rsid w:val="00434DF4"/>
    <w:rsid w:val="00437275"/>
    <w:rsid w:val="004423A0"/>
    <w:rsid w:val="00443BB6"/>
    <w:rsid w:val="00455275"/>
    <w:rsid w:val="0045608D"/>
    <w:rsid w:val="00463A0A"/>
    <w:rsid w:val="00465ACA"/>
    <w:rsid w:val="00470D95"/>
    <w:rsid w:val="00497A97"/>
    <w:rsid w:val="004A63F1"/>
    <w:rsid w:val="004A74F9"/>
    <w:rsid w:val="004B7DC4"/>
    <w:rsid w:val="004C021A"/>
    <w:rsid w:val="004C3D9D"/>
    <w:rsid w:val="004C45AB"/>
    <w:rsid w:val="004C6721"/>
    <w:rsid w:val="004C7DD6"/>
    <w:rsid w:val="004D1A1D"/>
    <w:rsid w:val="004D3CBF"/>
    <w:rsid w:val="004D3E5D"/>
    <w:rsid w:val="004E2D62"/>
    <w:rsid w:val="004F3136"/>
    <w:rsid w:val="004F7F1F"/>
    <w:rsid w:val="005012E4"/>
    <w:rsid w:val="00503FA0"/>
    <w:rsid w:val="005065D0"/>
    <w:rsid w:val="00506A51"/>
    <w:rsid w:val="0051001E"/>
    <w:rsid w:val="00517690"/>
    <w:rsid w:val="00521B29"/>
    <w:rsid w:val="00524994"/>
    <w:rsid w:val="00526FF8"/>
    <w:rsid w:val="00557FF6"/>
    <w:rsid w:val="0056253D"/>
    <w:rsid w:val="00566EA1"/>
    <w:rsid w:val="00572DB3"/>
    <w:rsid w:val="00573F36"/>
    <w:rsid w:val="0057426F"/>
    <w:rsid w:val="00580105"/>
    <w:rsid w:val="00580B3C"/>
    <w:rsid w:val="0058123F"/>
    <w:rsid w:val="005943AE"/>
    <w:rsid w:val="0059614B"/>
    <w:rsid w:val="005A10DB"/>
    <w:rsid w:val="005C5E7C"/>
    <w:rsid w:val="005D2904"/>
    <w:rsid w:val="005D3AA9"/>
    <w:rsid w:val="005E1850"/>
    <w:rsid w:val="005F321D"/>
    <w:rsid w:val="00603DD0"/>
    <w:rsid w:val="00605383"/>
    <w:rsid w:val="00612AF7"/>
    <w:rsid w:val="00620CF7"/>
    <w:rsid w:val="0064312E"/>
    <w:rsid w:val="0064565B"/>
    <w:rsid w:val="00646822"/>
    <w:rsid w:val="00657B2E"/>
    <w:rsid w:val="00660F57"/>
    <w:rsid w:val="006637B6"/>
    <w:rsid w:val="006701DF"/>
    <w:rsid w:val="006717E8"/>
    <w:rsid w:val="00681CAA"/>
    <w:rsid w:val="0068420C"/>
    <w:rsid w:val="00685AEF"/>
    <w:rsid w:val="006951E2"/>
    <w:rsid w:val="00695F5E"/>
    <w:rsid w:val="006A47ED"/>
    <w:rsid w:val="006B5CE9"/>
    <w:rsid w:val="006E5554"/>
    <w:rsid w:val="007003E4"/>
    <w:rsid w:val="00702DA8"/>
    <w:rsid w:val="00707D73"/>
    <w:rsid w:val="00711668"/>
    <w:rsid w:val="00714921"/>
    <w:rsid w:val="00714FE3"/>
    <w:rsid w:val="0072368A"/>
    <w:rsid w:val="00724303"/>
    <w:rsid w:val="007358E0"/>
    <w:rsid w:val="00746B77"/>
    <w:rsid w:val="00750906"/>
    <w:rsid w:val="0075091D"/>
    <w:rsid w:val="00761DB8"/>
    <w:rsid w:val="0076429F"/>
    <w:rsid w:val="00775875"/>
    <w:rsid w:val="007807C3"/>
    <w:rsid w:val="007848BC"/>
    <w:rsid w:val="00786578"/>
    <w:rsid w:val="00786AE3"/>
    <w:rsid w:val="00791488"/>
    <w:rsid w:val="00797095"/>
    <w:rsid w:val="007A1326"/>
    <w:rsid w:val="007A7775"/>
    <w:rsid w:val="007B2E93"/>
    <w:rsid w:val="007B5CC1"/>
    <w:rsid w:val="007C4F71"/>
    <w:rsid w:val="007D3640"/>
    <w:rsid w:val="007D59D8"/>
    <w:rsid w:val="007E2267"/>
    <w:rsid w:val="008073E1"/>
    <w:rsid w:val="0081101B"/>
    <w:rsid w:val="00826F67"/>
    <w:rsid w:val="00830252"/>
    <w:rsid w:val="008304EB"/>
    <w:rsid w:val="008342DC"/>
    <w:rsid w:val="00852980"/>
    <w:rsid w:val="00854BDD"/>
    <w:rsid w:val="00865F41"/>
    <w:rsid w:val="008720B0"/>
    <w:rsid w:val="008766CC"/>
    <w:rsid w:val="00890451"/>
    <w:rsid w:val="00896E16"/>
    <w:rsid w:val="008A583B"/>
    <w:rsid w:val="008B07D8"/>
    <w:rsid w:val="008B37A3"/>
    <w:rsid w:val="008B4F1A"/>
    <w:rsid w:val="008B5B06"/>
    <w:rsid w:val="008B605B"/>
    <w:rsid w:val="008B7C8A"/>
    <w:rsid w:val="008C4761"/>
    <w:rsid w:val="008C7DB0"/>
    <w:rsid w:val="008D0CE9"/>
    <w:rsid w:val="008D107A"/>
    <w:rsid w:val="008D72EA"/>
    <w:rsid w:val="008E0044"/>
    <w:rsid w:val="008E7F49"/>
    <w:rsid w:val="00902C1F"/>
    <w:rsid w:val="009032E7"/>
    <w:rsid w:val="0090712B"/>
    <w:rsid w:val="009264B7"/>
    <w:rsid w:val="00931FD7"/>
    <w:rsid w:val="00932AEB"/>
    <w:rsid w:val="009358C2"/>
    <w:rsid w:val="00935951"/>
    <w:rsid w:val="00944B72"/>
    <w:rsid w:val="00947884"/>
    <w:rsid w:val="00950929"/>
    <w:rsid w:val="00953013"/>
    <w:rsid w:val="0096344B"/>
    <w:rsid w:val="00964295"/>
    <w:rsid w:val="00967868"/>
    <w:rsid w:val="00972845"/>
    <w:rsid w:val="00974722"/>
    <w:rsid w:val="0098357D"/>
    <w:rsid w:val="0098683E"/>
    <w:rsid w:val="00997BAC"/>
    <w:rsid w:val="009A43AF"/>
    <w:rsid w:val="009A4FCD"/>
    <w:rsid w:val="009B1E2F"/>
    <w:rsid w:val="009B2539"/>
    <w:rsid w:val="009B4948"/>
    <w:rsid w:val="009C1D88"/>
    <w:rsid w:val="009C4148"/>
    <w:rsid w:val="009C4C5E"/>
    <w:rsid w:val="009C52D7"/>
    <w:rsid w:val="009D369B"/>
    <w:rsid w:val="009D4941"/>
    <w:rsid w:val="009D6AEC"/>
    <w:rsid w:val="009E73C3"/>
    <w:rsid w:val="009F11B7"/>
    <w:rsid w:val="009F3571"/>
    <w:rsid w:val="009F4A8D"/>
    <w:rsid w:val="009F611D"/>
    <w:rsid w:val="00A013F2"/>
    <w:rsid w:val="00A05BA5"/>
    <w:rsid w:val="00A13ABF"/>
    <w:rsid w:val="00A16A8E"/>
    <w:rsid w:val="00A32DF4"/>
    <w:rsid w:val="00A35C10"/>
    <w:rsid w:val="00A430E2"/>
    <w:rsid w:val="00A43C93"/>
    <w:rsid w:val="00A63BDF"/>
    <w:rsid w:val="00A676FE"/>
    <w:rsid w:val="00A738DB"/>
    <w:rsid w:val="00A74184"/>
    <w:rsid w:val="00A8699C"/>
    <w:rsid w:val="00A86F03"/>
    <w:rsid w:val="00AA211D"/>
    <w:rsid w:val="00AA56EE"/>
    <w:rsid w:val="00AB2784"/>
    <w:rsid w:val="00AB4CAE"/>
    <w:rsid w:val="00AB5EDA"/>
    <w:rsid w:val="00AD42B4"/>
    <w:rsid w:val="00AD4807"/>
    <w:rsid w:val="00AD71D9"/>
    <w:rsid w:val="00AF4971"/>
    <w:rsid w:val="00B02B44"/>
    <w:rsid w:val="00B105F2"/>
    <w:rsid w:val="00B10905"/>
    <w:rsid w:val="00B17DBA"/>
    <w:rsid w:val="00B22C72"/>
    <w:rsid w:val="00B3256F"/>
    <w:rsid w:val="00B36292"/>
    <w:rsid w:val="00B47D0B"/>
    <w:rsid w:val="00B571CF"/>
    <w:rsid w:val="00B6180F"/>
    <w:rsid w:val="00B8072D"/>
    <w:rsid w:val="00B8147D"/>
    <w:rsid w:val="00B81C4A"/>
    <w:rsid w:val="00B81ECF"/>
    <w:rsid w:val="00B85CA5"/>
    <w:rsid w:val="00B86E50"/>
    <w:rsid w:val="00B87025"/>
    <w:rsid w:val="00B8741F"/>
    <w:rsid w:val="00B91B74"/>
    <w:rsid w:val="00B93D2D"/>
    <w:rsid w:val="00B94903"/>
    <w:rsid w:val="00BA142F"/>
    <w:rsid w:val="00BB2EFC"/>
    <w:rsid w:val="00BB3A6C"/>
    <w:rsid w:val="00BB4135"/>
    <w:rsid w:val="00BB5301"/>
    <w:rsid w:val="00BB5B2E"/>
    <w:rsid w:val="00BB712A"/>
    <w:rsid w:val="00BD18B4"/>
    <w:rsid w:val="00BD4C35"/>
    <w:rsid w:val="00BD6D30"/>
    <w:rsid w:val="00BD7D67"/>
    <w:rsid w:val="00BE26A9"/>
    <w:rsid w:val="00BE5569"/>
    <w:rsid w:val="00BE61A5"/>
    <w:rsid w:val="00BF15A8"/>
    <w:rsid w:val="00BF71E2"/>
    <w:rsid w:val="00C02AD0"/>
    <w:rsid w:val="00C0460C"/>
    <w:rsid w:val="00C166EB"/>
    <w:rsid w:val="00C25454"/>
    <w:rsid w:val="00C27FAB"/>
    <w:rsid w:val="00C36925"/>
    <w:rsid w:val="00C42669"/>
    <w:rsid w:val="00C42780"/>
    <w:rsid w:val="00C52ED1"/>
    <w:rsid w:val="00C57E15"/>
    <w:rsid w:val="00C61AA0"/>
    <w:rsid w:val="00C66000"/>
    <w:rsid w:val="00C70E45"/>
    <w:rsid w:val="00C70F22"/>
    <w:rsid w:val="00C735B6"/>
    <w:rsid w:val="00C73D44"/>
    <w:rsid w:val="00C7780B"/>
    <w:rsid w:val="00C800FC"/>
    <w:rsid w:val="00C91385"/>
    <w:rsid w:val="00C96095"/>
    <w:rsid w:val="00C964D4"/>
    <w:rsid w:val="00CB15E8"/>
    <w:rsid w:val="00CB527E"/>
    <w:rsid w:val="00CC4CBB"/>
    <w:rsid w:val="00CC5350"/>
    <w:rsid w:val="00CC6649"/>
    <w:rsid w:val="00CD1100"/>
    <w:rsid w:val="00CD3646"/>
    <w:rsid w:val="00CE405D"/>
    <w:rsid w:val="00CE53F8"/>
    <w:rsid w:val="00CF0251"/>
    <w:rsid w:val="00CF7504"/>
    <w:rsid w:val="00D1157F"/>
    <w:rsid w:val="00D167D9"/>
    <w:rsid w:val="00D169F3"/>
    <w:rsid w:val="00D23CDE"/>
    <w:rsid w:val="00D24F46"/>
    <w:rsid w:val="00D25807"/>
    <w:rsid w:val="00D31AFF"/>
    <w:rsid w:val="00D37C75"/>
    <w:rsid w:val="00D37D48"/>
    <w:rsid w:val="00D4041C"/>
    <w:rsid w:val="00D4336B"/>
    <w:rsid w:val="00D47740"/>
    <w:rsid w:val="00D514E5"/>
    <w:rsid w:val="00D54EE0"/>
    <w:rsid w:val="00D60297"/>
    <w:rsid w:val="00D66430"/>
    <w:rsid w:val="00D66DDD"/>
    <w:rsid w:val="00D9763C"/>
    <w:rsid w:val="00DA6058"/>
    <w:rsid w:val="00DA6FFF"/>
    <w:rsid w:val="00DA7C46"/>
    <w:rsid w:val="00DB239A"/>
    <w:rsid w:val="00DC2076"/>
    <w:rsid w:val="00DE064C"/>
    <w:rsid w:val="00DE75AF"/>
    <w:rsid w:val="00E14154"/>
    <w:rsid w:val="00E160EC"/>
    <w:rsid w:val="00E16DAA"/>
    <w:rsid w:val="00E20A25"/>
    <w:rsid w:val="00E25E3C"/>
    <w:rsid w:val="00E3035F"/>
    <w:rsid w:val="00E33FB1"/>
    <w:rsid w:val="00E3642A"/>
    <w:rsid w:val="00E42179"/>
    <w:rsid w:val="00E47CEA"/>
    <w:rsid w:val="00E6048C"/>
    <w:rsid w:val="00E60CA0"/>
    <w:rsid w:val="00E64BC4"/>
    <w:rsid w:val="00E65252"/>
    <w:rsid w:val="00E85979"/>
    <w:rsid w:val="00E8678D"/>
    <w:rsid w:val="00E95EE8"/>
    <w:rsid w:val="00EA2598"/>
    <w:rsid w:val="00EB6D9C"/>
    <w:rsid w:val="00EC1BCE"/>
    <w:rsid w:val="00EC322C"/>
    <w:rsid w:val="00ED6AEE"/>
    <w:rsid w:val="00EE522F"/>
    <w:rsid w:val="00F00E53"/>
    <w:rsid w:val="00F023B1"/>
    <w:rsid w:val="00F03CCF"/>
    <w:rsid w:val="00F11468"/>
    <w:rsid w:val="00F143FB"/>
    <w:rsid w:val="00F14B59"/>
    <w:rsid w:val="00F22837"/>
    <w:rsid w:val="00F25FFC"/>
    <w:rsid w:val="00F42D23"/>
    <w:rsid w:val="00F45125"/>
    <w:rsid w:val="00F461C3"/>
    <w:rsid w:val="00F5075C"/>
    <w:rsid w:val="00F6461A"/>
    <w:rsid w:val="00F90352"/>
    <w:rsid w:val="00F9427D"/>
    <w:rsid w:val="00F95D1C"/>
    <w:rsid w:val="00FB4697"/>
    <w:rsid w:val="00FC5096"/>
    <w:rsid w:val="00FE1EE0"/>
    <w:rsid w:val="00FE69A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1"/>
    </o:shapelayout>
  </w:shapeDefaults>
  <w:decimalSymbol w:val="."/>
  <w:listSeparator w:val=","/>
  <w15:docId w15:val="{C4994A0F-E67D-4531-B679-9C7E75485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69B"/>
    <w:pPr>
      <w:spacing w:after="0" w:line="336" w:lineRule="auto"/>
      <w:jc w:val="both"/>
    </w:pPr>
    <w:rPr>
      <w:rFonts w:ascii="Times New Roman" w:hAnsi="Times New Roman"/>
    </w:rPr>
  </w:style>
  <w:style w:type="paragraph" w:styleId="Heading1">
    <w:name w:val="heading 1"/>
    <w:basedOn w:val="Normal"/>
    <w:next w:val="Normal"/>
    <w:link w:val="Heading1Char"/>
    <w:uiPriority w:val="9"/>
    <w:qFormat/>
    <w:rsid w:val="00B91B74"/>
    <w:pPr>
      <w:keepNext/>
      <w:keepLines/>
      <w:spacing w:before="120" w:after="120"/>
      <w:jc w:val="center"/>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8073E1"/>
    <w:pPr>
      <w:keepNext/>
      <w:keepLines/>
      <w:spacing w:before="120" w:after="120"/>
      <w:jc w:val="left"/>
      <w:outlineLvl w:val="1"/>
    </w:pPr>
    <w:rPr>
      <w:rFonts w:eastAsiaTheme="majorEastAsia" w:cstheme="majorBidi"/>
      <w:b/>
      <w:bCs/>
      <w:sz w:val="26"/>
      <w:szCs w:val="26"/>
    </w:rPr>
  </w:style>
  <w:style w:type="paragraph" w:styleId="Heading3">
    <w:name w:val="heading 3"/>
    <w:basedOn w:val="Normal"/>
    <w:link w:val="Heading3Char"/>
    <w:uiPriority w:val="9"/>
    <w:qFormat/>
    <w:rsid w:val="00761DB8"/>
    <w:pPr>
      <w:spacing w:before="100" w:beforeAutospacing="1" w:after="100" w:afterAutospacing="1" w:line="240" w:lineRule="auto"/>
      <w:outlineLvl w:val="2"/>
    </w:pPr>
    <w:rPr>
      <w:rFonts w:eastAsia="Times New Roman" w:cs="Times New Roman"/>
      <w:b/>
      <w:bCs/>
      <w:sz w:val="24"/>
      <w:szCs w:val="27"/>
    </w:rPr>
  </w:style>
  <w:style w:type="paragraph" w:styleId="Heading4">
    <w:name w:val="heading 4"/>
    <w:basedOn w:val="Normal"/>
    <w:next w:val="Normal"/>
    <w:link w:val="Heading4Char"/>
    <w:uiPriority w:val="9"/>
    <w:semiHidden/>
    <w:unhideWhenUsed/>
    <w:qFormat/>
    <w:rsid w:val="00076E67"/>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565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47CEA"/>
    <w:pPr>
      <w:ind w:left="720"/>
      <w:contextualSpacing/>
    </w:pPr>
  </w:style>
  <w:style w:type="character" w:styleId="Hyperlink">
    <w:name w:val="Hyperlink"/>
    <w:basedOn w:val="DefaultParagraphFont"/>
    <w:uiPriority w:val="99"/>
    <w:unhideWhenUsed/>
    <w:rsid w:val="008D0CE9"/>
    <w:rPr>
      <w:color w:val="0563C1" w:themeColor="hyperlink"/>
      <w:u w:val="single"/>
    </w:rPr>
  </w:style>
  <w:style w:type="character" w:customStyle="1" w:styleId="Heading3Char">
    <w:name w:val="Heading 3 Char"/>
    <w:basedOn w:val="DefaultParagraphFont"/>
    <w:link w:val="Heading3"/>
    <w:uiPriority w:val="9"/>
    <w:rsid w:val="00761DB8"/>
    <w:rPr>
      <w:rFonts w:ascii="Times New Roman" w:eastAsia="Times New Roman" w:hAnsi="Times New Roman" w:cs="Times New Roman"/>
      <w:b/>
      <w:bCs/>
      <w:sz w:val="24"/>
      <w:szCs w:val="27"/>
    </w:rPr>
  </w:style>
  <w:style w:type="paragraph" w:styleId="Header">
    <w:name w:val="header"/>
    <w:basedOn w:val="Normal"/>
    <w:link w:val="HeaderChar"/>
    <w:uiPriority w:val="99"/>
    <w:unhideWhenUsed/>
    <w:rsid w:val="00AA211D"/>
    <w:pPr>
      <w:tabs>
        <w:tab w:val="center" w:pos="4680"/>
        <w:tab w:val="right" w:pos="9360"/>
      </w:tabs>
      <w:spacing w:line="240" w:lineRule="auto"/>
    </w:pPr>
  </w:style>
  <w:style w:type="character" w:customStyle="1" w:styleId="HeaderChar">
    <w:name w:val="Header Char"/>
    <w:basedOn w:val="DefaultParagraphFont"/>
    <w:link w:val="Header"/>
    <w:uiPriority w:val="99"/>
    <w:rsid w:val="00AA211D"/>
  </w:style>
  <w:style w:type="paragraph" w:styleId="Footer">
    <w:name w:val="footer"/>
    <w:basedOn w:val="Normal"/>
    <w:link w:val="FooterChar"/>
    <w:uiPriority w:val="99"/>
    <w:semiHidden/>
    <w:unhideWhenUsed/>
    <w:rsid w:val="00AA211D"/>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AA211D"/>
  </w:style>
  <w:style w:type="paragraph" w:styleId="BalloonText">
    <w:name w:val="Balloon Text"/>
    <w:basedOn w:val="Normal"/>
    <w:link w:val="BalloonTextChar"/>
    <w:uiPriority w:val="99"/>
    <w:semiHidden/>
    <w:unhideWhenUsed/>
    <w:rsid w:val="00AA21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211D"/>
    <w:rPr>
      <w:rFonts w:ascii="Tahoma" w:hAnsi="Tahoma" w:cs="Tahoma"/>
      <w:sz w:val="16"/>
      <w:szCs w:val="16"/>
    </w:rPr>
  </w:style>
  <w:style w:type="paragraph" w:customStyle="1" w:styleId="DB0ACCEC1AB64382860E628D30FF91C4">
    <w:name w:val="DB0ACCEC1AB64382860E628D30FF91C4"/>
    <w:rsid w:val="00AA211D"/>
    <w:pPr>
      <w:spacing w:after="200" w:line="276" w:lineRule="auto"/>
    </w:pPr>
    <w:rPr>
      <w:rFonts w:eastAsiaTheme="minorEastAsia"/>
    </w:rPr>
  </w:style>
  <w:style w:type="character" w:customStyle="1" w:styleId="Heading1Char">
    <w:name w:val="Heading 1 Char"/>
    <w:basedOn w:val="DefaultParagraphFont"/>
    <w:link w:val="Heading1"/>
    <w:uiPriority w:val="9"/>
    <w:rsid w:val="00B91B74"/>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8073E1"/>
    <w:rPr>
      <w:rFonts w:ascii="Times New Roman" w:eastAsiaTheme="majorEastAsia" w:hAnsi="Times New Roman" w:cstheme="majorBidi"/>
      <w:b/>
      <w:bCs/>
      <w:sz w:val="26"/>
      <w:szCs w:val="26"/>
    </w:rPr>
  </w:style>
  <w:style w:type="paragraph" w:styleId="NormalWeb">
    <w:name w:val="Normal (Web)"/>
    <w:basedOn w:val="Normal"/>
    <w:uiPriority w:val="99"/>
    <w:unhideWhenUsed/>
    <w:rsid w:val="00DA6FFF"/>
    <w:pPr>
      <w:spacing w:before="100" w:beforeAutospacing="1" w:after="100" w:afterAutospacing="1" w:line="240" w:lineRule="auto"/>
      <w:jc w:val="left"/>
    </w:pPr>
    <w:rPr>
      <w:rFonts w:eastAsia="Times New Roman" w:cs="Times New Roman"/>
      <w:sz w:val="24"/>
      <w:szCs w:val="24"/>
    </w:rPr>
  </w:style>
  <w:style w:type="character" w:styleId="Strong">
    <w:name w:val="Strong"/>
    <w:basedOn w:val="DefaultParagraphFont"/>
    <w:uiPriority w:val="22"/>
    <w:qFormat/>
    <w:rsid w:val="001706B7"/>
    <w:rPr>
      <w:b/>
      <w:bCs/>
    </w:rPr>
  </w:style>
  <w:style w:type="paragraph" w:styleId="HTMLPreformatted">
    <w:name w:val="HTML Preformatted"/>
    <w:basedOn w:val="Normal"/>
    <w:link w:val="HTMLPreformattedChar"/>
    <w:uiPriority w:val="99"/>
    <w:semiHidden/>
    <w:unhideWhenUsed/>
    <w:rsid w:val="00D404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4041C"/>
    <w:rPr>
      <w:rFonts w:ascii="Courier New" w:eastAsia="Times New Roman" w:hAnsi="Courier New" w:cs="Courier New"/>
      <w:sz w:val="20"/>
      <w:szCs w:val="20"/>
    </w:rPr>
  </w:style>
  <w:style w:type="character" w:styleId="HTMLCode">
    <w:name w:val="HTML Code"/>
    <w:basedOn w:val="DefaultParagraphFont"/>
    <w:uiPriority w:val="99"/>
    <w:semiHidden/>
    <w:unhideWhenUsed/>
    <w:rsid w:val="00603DD0"/>
    <w:rPr>
      <w:rFonts w:ascii="Courier New" w:eastAsia="Times New Roman" w:hAnsi="Courier New" w:cs="Courier New"/>
      <w:sz w:val="20"/>
      <w:szCs w:val="20"/>
    </w:rPr>
  </w:style>
  <w:style w:type="character" w:styleId="HTMLKeyboard">
    <w:name w:val="HTML Keyboard"/>
    <w:basedOn w:val="DefaultParagraphFont"/>
    <w:uiPriority w:val="99"/>
    <w:semiHidden/>
    <w:unhideWhenUsed/>
    <w:rsid w:val="00603DD0"/>
    <w:rPr>
      <w:rFonts w:ascii="Courier New" w:eastAsia="Times New Roman" w:hAnsi="Courier New" w:cs="Courier New"/>
      <w:sz w:val="20"/>
      <w:szCs w:val="20"/>
    </w:rPr>
  </w:style>
  <w:style w:type="character" w:customStyle="1" w:styleId="pln">
    <w:name w:val="pln"/>
    <w:basedOn w:val="DefaultParagraphFont"/>
    <w:rsid w:val="00BB3A6C"/>
  </w:style>
  <w:style w:type="character" w:customStyle="1" w:styleId="Heading4Char">
    <w:name w:val="Heading 4 Char"/>
    <w:basedOn w:val="DefaultParagraphFont"/>
    <w:link w:val="Heading4"/>
    <w:uiPriority w:val="9"/>
    <w:semiHidden/>
    <w:rsid w:val="00076E67"/>
    <w:rPr>
      <w:rFonts w:asciiTheme="majorHAnsi" w:eastAsiaTheme="majorEastAsia" w:hAnsiTheme="majorHAnsi" w:cstheme="majorBidi"/>
      <w:b/>
      <w:bCs/>
      <w:i/>
      <w:iCs/>
      <w:color w:val="5B9BD5" w:themeColor="accent1"/>
    </w:rPr>
  </w:style>
  <w:style w:type="character" w:styleId="Emphasis">
    <w:name w:val="Emphasis"/>
    <w:basedOn w:val="DefaultParagraphFont"/>
    <w:uiPriority w:val="20"/>
    <w:qFormat/>
    <w:rsid w:val="00076E67"/>
    <w:rPr>
      <w:i/>
      <w:iCs/>
    </w:rPr>
  </w:style>
  <w:style w:type="character" w:customStyle="1" w:styleId="tag">
    <w:name w:val="tag"/>
    <w:basedOn w:val="DefaultParagraphFont"/>
    <w:rsid w:val="00076E67"/>
  </w:style>
  <w:style w:type="character" w:customStyle="1" w:styleId="tag-name">
    <w:name w:val="tag-name"/>
    <w:basedOn w:val="DefaultParagraphFont"/>
    <w:rsid w:val="00076E67"/>
  </w:style>
  <w:style w:type="character" w:customStyle="1" w:styleId="attribute">
    <w:name w:val="attribute"/>
    <w:basedOn w:val="DefaultParagraphFont"/>
    <w:rsid w:val="00076E67"/>
  </w:style>
  <w:style w:type="character" w:customStyle="1" w:styleId="attribute-value">
    <w:name w:val="attribute-value"/>
    <w:basedOn w:val="DefaultParagraphFont"/>
    <w:rsid w:val="00076E67"/>
  </w:style>
  <w:style w:type="character" w:customStyle="1" w:styleId="keyword">
    <w:name w:val="keyword"/>
    <w:basedOn w:val="DefaultParagraphFont"/>
    <w:rsid w:val="00076E67"/>
  </w:style>
  <w:style w:type="character" w:customStyle="1" w:styleId="annotation">
    <w:name w:val="annotation"/>
    <w:basedOn w:val="DefaultParagraphFont"/>
    <w:rsid w:val="00076E67"/>
  </w:style>
  <w:style w:type="character" w:customStyle="1" w:styleId="string">
    <w:name w:val="string"/>
    <w:basedOn w:val="DefaultParagraphFont"/>
    <w:rsid w:val="00076E67"/>
  </w:style>
  <w:style w:type="character" w:customStyle="1" w:styleId="comment">
    <w:name w:val="comment"/>
    <w:basedOn w:val="DefaultParagraphFont"/>
    <w:rsid w:val="00076E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41836">
      <w:bodyDiv w:val="1"/>
      <w:marLeft w:val="0"/>
      <w:marRight w:val="0"/>
      <w:marTop w:val="0"/>
      <w:marBottom w:val="0"/>
      <w:divBdr>
        <w:top w:val="none" w:sz="0" w:space="0" w:color="auto"/>
        <w:left w:val="none" w:sz="0" w:space="0" w:color="auto"/>
        <w:bottom w:val="none" w:sz="0" w:space="0" w:color="auto"/>
        <w:right w:val="none" w:sz="0" w:space="0" w:color="auto"/>
      </w:divBdr>
      <w:divsChild>
        <w:div w:id="1047290998">
          <w:marLeft w:val="0"/>
          <w:marRight w:val="0"/>
          <w:marTop w:val="0"/>
          <w:marBottom w:val="136"/>
          <w:divBdr>
            <w:top w:val="none" w:sz="0" w:space="0" w:color="auto"/>
            <w:left w:val="none" w:sz="0" w:space="0" w:color="auto"/>
            <w:bottom w:val="single" w:sz="6" w:space="7" w:color="EDEDED"/>
            <w:right w:val="none" w:sz="0" w:space="0" w:color="auto"/>
          </w:divBdr>
        </w:div>
        <w:div w:id="1825124996">
          <w:marLeft w:val="-204"/>
          <w:marRight w:val="-204"/>
          <w:marTop w:val="0"/>
          <w:marBottom w:val="0"/>
          <w:divBdr>
            <w:top w:val="none" w:sz="0" w:space="0" w:color="auto"/>
            <w:left w:val="none" w:sz="0" w:space="0" w:color="auto"/>
            <w:bottom w:val="none" w:sz="0" w:space="0" w:color="auto"/>
            <w:right w:val="none" w:sz="0" w:space="0" w:color="auto"/>
          </w:divBdr>
          <w:divsChild>
            <w:div w:id="337969638">
              <w:marLeft w:val="0"/>
              <w:marRight w:val="0"/>
              <w:marTop w:val="0"/>
              <w:marBottom w:val="0"/>
              <w:divBdr>
                <w:top w:val="none" w:sz="0" w:space="0" w:color="auto"/>
                <w:left w:val="none" w:sz="0" w:space="0" w:color="auto"/>
                <w:bottom w:val="none" w:sz="0" w:space="0" w:color="auto"/>
                <w:right w:val="none" w:sz="0" w:space="0" w:color="auto"/>
              </w:divBdr>
              <w:divsChild>
                <w:div w:id="697396601">
                  <w:marLeft w:val="0"/>
                  <w:marRight w:val="0"/>
                  <w:marTop w:val="0"/>
                  <w:marBottom w:val="136"/>
                  <w:divBdr>
                    <w:top w:val="single" w:sz="6" w:space="6" w:color="CCCCCC"/>
                    <w:left w:val="single" w:sz="24" w:space="6" w:color="0099FF"/>
                    <w:bottom w:val="single" w:sz="6" w:space="6" w:color="CCCCCC"/>
                    <w:right w:val="single" w:sz="6" w:space="6" w:color="CCCCCC"/>
                  </w:divBdr>
                </w:div>
                <w:div w:id="1466579678">
                  <w:marLeft w:val="0"/>
                  <w:marRight w:val="0"/>
                  <w:marTop w:val="0"/>
                  <w:marBottom w:val="136"/>
                  <w:divBdr>
                    <w:top w:val="single" w:sz="6" w:space="6" w:color="CCCCCC"/>
                    <w:left w:val="single" w:sz="24" w:space="6" w:color="0099FF"/>
                    <w:bottom w:val="single" w:sz="6" w:space="6" w:color="CCCCCC"/>
                    <w:right w:val="single" w:sz="6" w:space="6" w:color="CCCCCC"/>
                  </w:divBdr>
                </w:div>
                <w:div w:id="1962805938">
                  <w:marLeft w:val="0"/>
                  <w:marRight w:val="0"/>
                  <w:marTop w:val="0"/>
                  <w:marBottom w:val="136"/>
                  <w:divBdr>
                    <w:top w:val="single" w:sz="6" w:space="6" w:color="CCCCCC"/>
                    <w:left w:val="single" w:sz="24" w:space="6" w:color="0099FF"/>
                    <w:bottom w:val="single" w:sz="6" w:space="6" w:color="CCCCCC"/>
                    <w:right w:val="single" w:sz="6" w:space="6" w:color="CCCCCC"/>
                  </w:divBdr>
                </w:div>
                <w:div w:id="1807430789">
                  <w:marLeft w:val="0"/>
                  <w:marRight w:val="0"/>
                  <w:marTop w:val="0"/>
                  <w:marBottom w:val="136"/>
                  <w:divBdr>
                    <w:top w:val="single" w:sz="6" w:space="6" w:color="CCCCCC"/>
                    <w:left w:val="single" w:sz="24" w:space="6" w:color="0099FF"/>
                    <w:bottom w:val="single" w:sz="6" w:space="6" w:color="CCCCCC"/>
                    <w:right w:val="single" w:sz="6" w:space="6" w:color="CCCCCC"/>
                  </w:divBdr>
                </w:div>
                <w:div w:id="2083019705">
                  <w:marLeft w:val="0"/>
                  <w:marRight w:val="0"/>
                  <w:marTop w:val="0"/>
                  <w:marBottom w:val="136"/>
                  <w:divBdr>
                    <w:top w:val="single" w:sz="6" w:space="6" w:color="CCCCCC"/>
                    <w:left w:val="single" w:sz="24" w:space="6" w:color="0099FF"/>
                    <w:bottom w:val="single" w:sz="6" w:space="6" w:color="CCCCCC"/>
                    <w:right w:val="single" w:sz="6" w:space="6" w:color="CCCCCC"/>
                  </w:divBdr>
                </w:div>
                <w:div w:id="1703049922">
                  <w:marLeft w:val="0"/>
                  <w:marRight w:val="0"/>
                  <w:marTop w:val="0"/>
                  <w:marBottom w:val="136"/>
                  <w:divBdr>
                    <w:top w:val="single" w:sz="6" w:space="6" w:color="CCCCCC"/>
                    <w:left w:val="single" w:sz="24" w:space="6" w:color="0099FF"/>
                    <w:bottom w:val="single" w:sz="6" w:space="6" w:color="CCCCCC"/>
                    <w:right w:val="single" w:sz="6" w:space="6" w:color="CCCCCC"/>
                  </w:divBdr>
                </w:div>
                <w:div w:id="71507578">
                  <w:marLeft w:val="0"/>
                  <w:marRight w:val="0"/>
                  <w:marTop w:val="0"/>
                  <w:marBottom w:val="136"/>
                  <w:divBdr>
                    <w:top w:val="single" w:sz="6" w:space="6" w:color="CCCCCC"/>
                    <w:left w:val="single" w:sz="24" w:space="6" w:color="0099FF"/>
                    <w:bottom w:val="single" w:sz="6" w:space="6" w:color="CCCCCC"/>
                    <w:right w:val="single" w:sz="6" w:space="6" w:color="CCCCCC"/>
                  </w:divBdr>
                </w:div>
                <w:div w:id="1377660037">
                  <w:marLeft w:val="0"/>
                  <w:marRight w:val="0"/>
                  <w:marTop w:val="0"/>
                  <w:marBottom w:val="136"/>
                  <w:divBdr>
                    <w:top w:val="single" w:sz="6" w:space="6" w:color="CCCCCC"/>
                    <w:left w:val="single" w:sz="24" w:space="6" w:color="0099FF"/>
                    <w:bottom w:val="single" w:sz="6" w:space="6" w:color="CCCCCC"/>
                    <w:right w:val="single" w:sz="6" w:space="6" w:color="CCCCCC"/>
                  </w:divBdr>
                </w:div>
                <w:div w:id="1549099147">
                  <w:marLeft w:val="0"/>
                  <w:marRight w:val="0"/>
                  <w:marTop w:val="0"/>
                  <w:marBottom w:val="136"/>
                  <w:divBdr>
                    <w:top w:val="single" w:sz="6" w:space="6" w:color="CCCCCC"/>
                    <w:left w:val="single" w:sz="24" w:space="6" w:color="0099FF"/>
                    <w:bottom w:val="single" w:sz="6" w:space="6" w:color="CCCCCC"/>
                    <w:right w:val="single" w:sz="6" w:space="6" w:color="CCCCCC"/>
                  </w:divBdr>
                </w:div>
                <w:div w:id="1221676675">
                  <w:marLeft w:val="0"/>
                  <w:marRight w:val="0"/>
                  <w:marTop w:val="0"/>
                  <w:marBottom w:val="136"/>
                  <w:divBdr>
                    <w:top w:val="single" w:sz="6" w:space="6" w:color="CCCCCC"/>
                    <w:left w:val="single" w:sz="24" w:space="6" w:color="0099FF"/>
                    <w:bottom w:val="single" w:sz="6" w:space="6" w:color="CCCCCC"/>
                    <w:right w:val="single" w:sz="6" w:space="6" w:color="CCCCCC"/>
                  </w:divBdr>
                </w:div>
              </w:divsChild>
            </w:div>
          </w:divsChild>
        </w:div>
      </w:divsChild>
    </w:div>
    <w:div w:id="30039922">
      <w:bodyDiv w:val="1"/>
      <w:marLeft w:val="0"/>
      <w:marRight w:val="0"/>
      <w:marTop w:val="0"/>
      <w:marBottom w:val="0"/>
      <w:divBdr>
        <w:top w:val="none" w:sz="0" w:space="0" w:color="auto"/>
        <w:left w:val="none" w:sz="0" w:space="0" w:color="auto"/>
        <w:bottom w:val="none" w:sz="0" w:space="0" w:color="auto"/>
        <w:right w:val="none" w:sz="0" w:space="0" w:color="auto"/>
      </w:divBdr>
      <w:divsChild>
        <w:div w:id="772169477">
          <w:marLeft w:val="374"/>
          <w:marRight w:val="0"/>
          <w:marTop w:val="105"/>
          <w:marBottom w:val="0"/>
          <w:divBdr>
            <w:top w:val="none" w:sz="0" w:space="0" w:color="auto"/>
            <w:left w:val="none" w:sz="0" w:space="0" w:color="auto"/>
            <w:bottom w:val="none" w:sz="0" w:space="0" w:color="auto"/>
            <w:right w:val="none" w:sz="0" w:space="0" w:color="auto"/>
          </w:divBdr>
        </w:div>
        <w:div w:id="1640258473">
          <w:marLeft w:val="374"/>
          <w:marRight w:val="0"/>
          <w:marTop w:val="105"/>
          <w:marBottom w:val="0"/>
          <w:divBdr>
            <w:top w:val="none" w:sz="0" w:space="0" w:color="auto"/>
            <w:left w:val="none" w:sz="0" w:space="0" w:color="auto"/>
            <w:bottom w:val="none" w:sz="0" w:space="0" w:color="auto"/>
            <w:right w:val="none" w:sz="0" w:space="0" w:color="auto"/>
          </w:divBdr>
        </w:div>
        <w:div w:id="315304144">
          <w:marLeft w:val="374"/>
          <w:marRight w:val="0"/>
          <w:marTop w:val="105"/>
          <w:marBottom w:val="0"/>
          <w:divBdr>
            <w:top w:val="none" w:sz="0" w:space="0" w:color="auto"/>
            <w:left w:val="none" w:sz="0" w:space="0" w:color="auto"/>
            <w:bottom w:val="none" w:sz="0" w:space="0" w:color="auto"/>
            <w:right w:val="none" w:sz="0" w:space="0" w:color="auto"/>
          </w:divBdr>
        </w:div>
        <w:div w:id="1217820091">
          <w:marLeft w:val="763"/>
          <w:marRight w:val="0"/>
          <w:marTop w:val="83"/>
          <w:marBottom w:val="0"/>
          <w:divBdr>
            <w:top w:val="none" w:sz="0" w:space="0" w:color="auto"/>
            <w:left w:val="none" w:sz="0" w:space="0" w:color="auto"/>
            <w:bottom w:val="none" w:sz="0" w:space="0" w:color="auto"/>
            <w:right w:val="none" w:sz="0" w:space="0" w:color="auto"/>
          </w:divBdr>
        </w:div>
        <w:div w:id="519126180">
          <w:marLeft w:val="374"/>
          <w:marRight w:val="0"/>
          <w:marTop w:val="105"/>
          <w:marBottom w:val="0"/>
          <w:divBdr>
            <w:top w:val="none" w:sz="0" w:space="0" w:color="auto"/>
            <w:left w:val="none" w:sz="0" w:space="0" w:color="auto"/>
            <w:bottom w:val="none" w:sz="0" w:space="0" w:color="auto"/>
            <w:right w:val="none" w:sz="0" w:space="0" w:color="auto"/>
          </w:divBdr>
        </w:div>
      </w:divsChild>
    </w:div>
    <w:div w:id="41637766">
      <w:bodyDiv w:val="1"/>
      <w:marLeft w:val="0"/>
      <w:marRight w:val="0"/>
      <w:marTop w:val="0"/>
      <w:marBottom w:val="0"/>
      <w:divBdr>
        <w:top w:val="none" w:sz="0" w:space="0" w:color="auto"/>
        <w:left w:val="none" w:sz="0" w:space="0" w:color="auto"/>
        <w:bottom w:val="none" w:sz="0" w:space="0" w:color="auto"/>
        <w:right w:val="none" w:sz="0" w:space="0" w:color="auto"/>
      </w:divBdr>
      <w:divsChild>
        <w:div w:id="1396972613">
          <w:marLeft w:val="374"/>
          <w:marRight w:val="0"/>
          <w:marTop w:val="105"/>
          <w:marBottom w:val="0"/>
          <w:divBdr>
            <w:top w:val="none" w:sz="0" w:space="0" w:color="auto"/>
            <w:left w:val="none" w:sz="0" w:space="0" w:color="auto"/>
            <w:bottom w:val="none" w:sz="0" w:space="0" w:color="auto"/>
            <w:right w:val="none" w:sz="0" w:space="0" w:color="auto"/>
          </w:divBdr>
        </w:div>
        <w:div w:id="574049519">
          <w:marLeft w:val="374"/>
          <w:marRight w:val="0"/>
          <w:marTop w:val="105"/>
          <w:marBottom w:val="0"/>
          <w:divBdr>
            <w:top w:val="none" w:sz="0" w:space="0" w:color="auto"/>
            <w:left w:val="none" w:sz="0" w:space="0" w:color="auto"/>
            <w:bottom w:val="none" w:sz="0" w:space="0" w:color="auto"/>
            <w:right w:val="none" w:sz="0" w:space="0" w:color="auto"/>
          </w:divBdr>
        </w:div>
        <w:div w:id="214775517">
          <w:marLeft w:val="763"/>
          <w:marRight w:val="0"/>
          <w:marTop w:val="83"/>
          <w:marBottom w:val="0"/>
          <w:divBdr>
            <w:top w:val="none" w:sz="0" w:space="0" w:color="auto"/>
            <w:left w:val="none" w:sz="0" w:space="0" w:color="auto"/>
            <w:bottom w:val="none" w:sz="0" w:space="0" w:color="auto"/>
            <w:right w:val="none" w:sz="0" w:space="0" w:color="auto"/>
          </w:divBdr>
        </w:div>
        <w:div w:id="1338120069">
          <w:marLeft w:val="374"/>
          <w:marRight w:val="0"/>
          <w:marTop w:val="105"/>
          <w:marBottom w:val="0"/>
          <w:divBdr>
            <w:top w:val="none" w:sz="0" w:space="0" w:color="auto"/>
            <w:left w:val="none" w:sz="0" w:space="0" w:color="auto"/>
            <w:bottom w:val="none" w:sz="0" w:space="0" w:color="auto"/>
            <w:right w:val="none" w:sz="0" w:space="0" w:color="auto"/>
          </w:divBdr>
        </w:div>
        <w:div w:id="1246063393">
          <w:marLeft w:val="374"/>
          <w:marRight w:val="0"/>
          <w:marTop w:val="105"/>
          <w:marBottom w:val="0"/>
          <w:divBdr>
            <w:top w:val="none" w:sz="0" w:space="0" w:color="auto"/>
            <w:left w:val="none" w:sz="0" w:space="0" w:color="auto"/>
            <w:bottom w:val="none" w:sz="0" w:space="0" w:color="auto"/>
            <w:right w:val="none" w:sz="0" w:space="0" w:color="auto"/>
          </w:divBdr>
        </w:div>
        <w:div w:id="2103598740">
          <w:marLeft w:val="374"/>
          <w:marRight w:val="0"/>
          <w:marTop w:val="105"/>
          <w:marBottom w:val="0"/>
          <w:divBdr>
            <w:top w:val="none" w:sz="0" w:space="0" w:color="auto"/>
            <w:left w:val="none" w:sz="0" w:space="0" w:color="auto"/>
            <w:bottom w:val="none" w:sz="0" w:space="0" w:color="auto"/>
            <w:right w:val="none" w:sz="0" w:space="0" w:color="auto"/>
          </w:divBdr>
        </w:div>
      </w:divsChild>
    </w:div>
    <w:div w:id="58140994">
      <w:bodyDiv w:val="1"/>
      <w:marLeft w:val="0"/>
      <w:marRight w:val="0"/>
      <w:marTop w:val="0"/>
      <w:marBottom w:val="0"/>
      <w:divBdr>
        <w:top w:val="none" w:sz="0" w:space="0" w:color="auto"/>
        <w:left w:val="none" w:sz="0" w:space="0" w:color="auto"/>
        <w:bottom w:val="none" w:sz="0" w:space="0" w:color="auto"/>
        <w:right w:val="none" w:sz="0" w:space="0" w:color="auto"/>
      </w:divBdr>
      <w:divsChild>
        <w:div w:id="891692218">
          <w:marLeft w:val="0"/>
          <w:marRight w:val="0"/>
          <w:marTop w:val="0"/>
          <w:marBottom w:val="136"/>
          <w:divBdr>
            <w:top w:val="none" w:sz="0" w:space="0" w:color="auto"/>
            <w:left w:val="none" w:sz="0" w:space="0" w:color="auto"/>
            <w:bottom w:val="single" w:sz="6" w:space="7" w:color="EDEDED"/>
            <w:right w:val="none" w:sz="0" w:space="0" w:color="auto"/>
          </w:divBdr>
        </w:div>
        <w:div w:id="1213080075">
          <w:marLeft w:val="-204"/>
          <w:marRight w:val="-204"/>
          <w:marTop w:val="0"/>
          <w:marBottom w:val="0"/>
          <w:divBdr>
            <w:top w:val="none" w:sz="0" w:space="0" w:color="auto"/>
            <w:left w:val="none" w:sz="0" w:space="0" w:color="auto"/>
            <w:bottom w:val="none" w:sz="0" w:space="0" w:color="auto"/>
            <w:right w:val="none" w:sz="0" w:space="0" w:color="auto"/>
          </w:divBdr>
          <w:divsChild>
            <w:div w:id="457529072">
              <w:marLeft w:val="0"/>
              <w:marRight w:val="0"/>
              <w:marTop w:val="0"/>
              <w:marBottom w:val="0"/>
              <w:divBdr>
                <w:top w:val="none" w:sz="0" w:space="0" w:color="auto"/>
                <w:left w:val="none" w:sz="0" w:space="0" w:color="auto"/>
                <w:bottom w:val="none" w:sz="0" w:space="0" w:color="auto"/>
                <w:right w:val="none" w:sz="0" w:space="0" w:color="auto"/>
              </w:divBdr>
              <w:divsChild>
                <w:div w:id="2088189576">
                  <w:marLeft w:val="0"/>
                  <w:marRight w:val="0"/>
                  <w:marTop w:val="0"/>
                  <w:marBottom w:val="136"/>
                  <w:divBdr>
                    <w:top w:val="single" w:sz="6" w:space="6" w:color="CCCCCC"/>
                    <w:left w:val="single" w:sz="24" w:space="6" w:color="0099FF"/>
                    <w:bottom w:val="single" w:sz="6" w:space="6" w:color="CCCCCC"/>
                    <w:right w:val="single" w:sz="6" w:space="6" w:color="CCCCCC"/>
                  </w:divBdr>
                </w:div>
                <w:div w:id="1984961941">
                  <w:marLeft w:val="0"/>
                  <w:marRight w:val="0"/>
                  <w:marTop w:val="0"/>
                  <w:marBottom w:val="136"/>
                  <w:divBdr>
                    <w:top w:val="single" w:sz="6" w:space="6" w:color="CCCCCC"/>
                    <w:left w:val="single" w:sz="24" w:space="6" w:color="0099FF"/>
                    <w:bottom w:val="single" w:sz="6" w:space="6" w:color="CCCCCC"/>
                    <w:right w:val="single" w:sz="6" w:space="6" w:color="CCCCCC"/>
                  </w:divBdr>
                </w:div>
                <w:div w:id="1710689">
                  <w:marLeft w:val="0"/>
                  <w:marRight w:val="0"/>
                  <w:marTop w:val="0"/>
                  <w:marBottom w:val="136"/>
                  <w:divBdr>
                    <w:top w:val="single" w:sz="6" w:space="6" w:color="CCCCCC"/>
                    <w:left w:val="single" w:sz="24" w:space="6" w:color="0099FF"/>
                    <w:bottom w:val="single" w:sz="6" w:space="6" w:color="CCCCCC"/>
                    <w:right w:val="single" w:sz="6" w:space="6" w:color="CCCCCC"/>
                  </w:divBdr>
                </w:div>
              </w:divsChild>
            </w:div>
          </w:divsChild>
        </w:div>
      </w:divsChild>
    </w:div>
    <w:div w:id="73204477">
      <w:bodyDiv w:val="1"/>
      <w:marLeft w:val="0"/>
      <w:marRight w:val="0"/>
      <w:marTop w:val="0"/>
      <w:marBottom w:val="0"/>
      <w:divBdr>
        <w:top w:val="none" w:sz="0" w:space="0" w:color="auto"/>
        <w:left w:val="none" w:sz="0" w:space="0" w:color="auto"/>
        <w:bottom w:val="none" w:sz="0" w:space="0" w:color="auto"/>
        <w:right w:val="none" w:sz="0" w:space="0" w:color="auto"/>
      </w:divBdr>
      <w:divsChild>
        <w:div w:id="2044474459">
          <w:marLeft w:val="0"/>
          <w:marRight w:val="0"/>
          <w:marTop w:val="0"/>
          <w:marBottom w:val="0"/>
          <w:divBdr>
            <w:top w:val="none" w:sz="0" w:space="0" w:color="auto"/>
            <w:left w:val="none" w:sz="0" w:space="0" w:color="auto"/>
            <w:bottom w:val="none" w:sz="0" w:space="0" w:color="auto"/>
            <w:right w:val="none" w:sz="0" w:space="0" w:color="auto"/>
          </w:divBdr>
        </w:div>
        <w:div w:id="878132243">
          <w:marLeft w:val="0"/>
          <w:marRight w:val="0"/>
          <w:marTop w:val="0"/>
          <w:marBottom w:val="0"/>
          <w:divBdr>
            <w:top w:val="none" w:sz="0" w:space="0" w:color="auto"/>
            <w:left w:val="none" w:sz="0" w:space="0" w:color="auto"/>
            <w:bottom w:val="none" w:sz="0" w:space="0" w:color="auto"/>
            <w:right w:val="none" w:sz="0" w:space="0" w:color="auto"/>
          </w:divBdr>
          <w:divsChild>
            <w:div w:id="1481728045">
              <w:marLeft w:val="0"/>
              <w:marRight w:val="0"/>
              <w:marTop w:val="0"/>
              <w:marBottom w:val="0"/>
              <w:divBdr>
                <w:top w:val="none" w:sz="0" w:space="0" w:color="auto"/>
                <w:left w:val="none" w:sz="0" w:space="0" w:color="auto"/>
                <w:bottom w:val="none" w:sz="0" w:space="0" w:color="auto"/>
                <w:right w:val="none" w:sz="0" w:space="0" w:color="auto"/>
              </w:divBdr>
            </w:div>
          </w:divsChild>
        </w:div>
        <w:div w:id="808060942">
          <w:marLeft w:val="0"/>
          <w:marRight w:val="0"/>
          <w:marTop w:val="0"/>
          <w:marBottom w:val="0"/>
          <w:divBdr>
            <w:top w:val="none" w:sz="0" w:space="0" w:color="auto"/>
            <w:left w:val="none" w:sz="0" w:space="0" w:color="auto"/>
            <w:bottom w:val="none" w:sz="0" w:space="0" w:color="auto"/>
            <w:right w:val="none" w:sz="0" w:space="0" w:color="auto"/>
          </w:divBdr>
        </w:div>
        <w:div w:id="664281568">
          <w:marLeft w:val="0"/>
          <w:marRight w:val="0"/>
          <w:marTop w:val="0"/>
          <w:marBottom w:val="0"/>
          <w:divBdr>
            <w:top w:val="none" w:sz="0" w:space="0" w:color="auto"/>
            <w:left w:val="none" w:sz="0" w:space="0" w:color="auto"/>
            <w:bottom w:val="none" w:sz="0" w:space="0" w:color="auto"/>
            <w:right w:val="none" w:sz="0" w:space="0" w:color="auto"/>
          </w:divBdr>
          <w:divsChild>
            <w:div w:id="438837408">
              <w:marLeft w:val="0"/>
              <w:marRight w:val="0"/>
              <w:marTop w:val="0"/>
              <w:marBottom w:val="0"/>
              <w:divBdr>
                <w:top w:val="none" w:sz="0" w:space="0" w:color="auto"/>
                <w:left w:val="none" w:sz="0" w:space="0" w:color="auto"/>
                <w:bottom w:val="none" w:sz="0" w:space="0" w:color="auto"/>
                <w:right w:val="none" w:sz="0" w:space="0" w:color="auto"/>
              </w:divBdr>
            </w:div>
          </w:divsChild>
        </w:div>
        <w:div w:id="596183518">
          <w:marLeft w:val="0"/>
          <w:marRight w:val="0"/>
          <w:marTop w:val="0"/>
          <w:marBottom w:val="0"/>
          <w:divBdr>
            <w:top w:val="none" w:sz="0" w:space="0" w:color="auto"/>
            <w:left w:val="none" w:sz="0" w:space="0" w:color="auto"/>
            <w:bottom w:val="none" w:sz="0" w:space="0" w:color="auto"/>
            <w:right w:val="none" w:sz="0" w:space="0" w:color="auto"/>
          </w:divBdr>
        </w:div>
        <w:div w:id="399447165">
          <w:marLeft w:val="0"/>
          <w:marRight w:val="0"/>
          <w:marTop w:val="0"/>
          <w:marBottom w:val="0"/>
          <w:divBdr>
            <w:top w:val="none" w:sz="0" w:space="0" w:color="auto"/>
            <w:left w:val="none" w:sz="0" w:space="0" w:color="auto"/>
            <w:bottom w:val="none" w:sz="0" w:space="0" w:color="auto"/>
            <w:right w:val="none" w:sz="0" w:space="0" w:color="auto"/>
          </w:divBdr>
          <w:divsChild>
            <w:div w:id="1568109683">
              <w:marLeft w:val="0"/>
              <w:marRight w:val="0"/>
              <w:marTop w:val="0"/>
              <w:marBottom w:val="0"/>
              <w:divBdr>
                <w:top w:val="none" w:sz="0" w:space="0" w:color="auto"/>
                <w:left w:val="none" w:sz="0" w:space="0" w:color="auto"/>
                <w:bottom w:val="none" w:sz="0" w:space="0" w:color="auto"/>
                <w:right w:val="none" w:sz="0" w:space="0" w:color="auto"/>
              </w:divBdr>
            </w:div>
          </w:divsChild>
        </w:div>
        <w:div w:id="407728713">
          <w:marLeft w:val="0"/>
          <w:marRight w:val="0"/>
          <w:marTop w:val="0"/>
          <w:marBottom w:val="0"/>
          <w:divBdr>
            <w:top w:val="none" w:sz="0" w:space="0" w:color="auto"/>
            <w:left w:val="none" w:sz="0" w:space="0" w:color="auto"/>
            <w:bottom w:val="none" w:sz="0" w:space="0" w:color="auto"/>
            <w:right w:val="none" w:sz="0" w:space="0" w:color="auto"/>
          </w:divBdr>
        </w:div>
        <w:div w:id="1751657365">
          <w:marLeft w:val="0"/>
          <w:marRight w:val="0"/>
          <w:marTop w:val="0"/>
          <w:marBottom w:val="0"/>
          <w:divBdr>
            <w:top w:val="none" w:sz="0" w:space="0" w:color="auto"/>
            <w:left w:val="none" w:sz="0" w:space="0" w:color="auto"/>
            <w:bottom w:val="none" w:sz="0" w:space="0" w:color="auto"/>
            <w:right w:val="none" w:sz="0" w:space="0" w:color="auto"/>
          </w:divBdr>
          <w:divsChild>
            <w:div w:id="2105876121">
              <w:marLeft w:val="0"/>
              <w:marRight w:val="0"/>
              <w:marTop w:val="0"/>
              <w:marBottom w:val="0"/>
              <w:divBdr>
                <w:top w:val="none" w:sz="0" w:space="0" w:color="auto"/>
                <w:left w:val="none" w:sz="0" w:space="0" w:color="auto"/>
                <w:bottom w:val="none" w:sz="0" w:space="0" w:color="auto"/>
                <w:right w:val="none" w:sz="0" w:space="0" w:color="auto"/>
              </w:divBdr>
            </w:div>
          </w:divsChild>
        </w:div>
        <w:div w:id="2106076324">
          <w:marLeft w:val="0"/>
          <w:marRight w:val="0"/>
          <w:marTop w:val="0"/>
          <w:marBottom w:val="0"/>
          <w:divBdr>
            <w:top w:val="none" w:sz="0" w:space="0" w:color="auto"/>
            <w:left w:val="none" w:sz="0" w:space="0" w:color="auto"/>
            <w:bottom w:val="none" w:sz="0" w:space="0" w:color="auto"/>
            <w:right w:val="none" w:sz="0" w:space="0" w:color="auto"/>
          </w:divBdr>
        </w:div>
        <w:div w:id="562910434">
          <w:marLeft w:val="0"/>
          <w:marRight w:val="0"/>
          <w:marTop w:val="0"/>
          <w:marBottom w:val="0"/>
          <w:divBdr>
            <w:top w:val="none" w:sz="0" w:space="0" w:color="auto"/>
            <w:left w:val="none" w:sz="0" w:space="0" w:color="auto"/>
            <w:bottom w:val="none" w:sz="0" w:space="0" w:color="auto"/>
            <w:right w:val="none" w:sz="0" w:space="0" w:color="auto"/>
          </w:divBdr>
          <w:divsChild>
            <w:div w:id="1692485154">
              <w:marLeft w:val="0"/>
              <w:marRight w:val="0"/>
              <w:marTop w:val="0"/>
              <w:marBottom w:val="0"/>
              <w:divBdr>
                <w:top w:val="none" w:sz="0" w:space="0" w:color="auto"/>
                <w:left w:val="none" w:sz="0" w:space="0" w:color="auto"/>
                <w:bottom w:val="none" w:sz="0" w:space="0" w:color="auto"/>
                <w:right w:val="none" w:sz="0" w:space="0" w:color="auto"/>
              </w:divBdr>
            </w:div>
          </w:divsChild>
        </w:div>
        <w:div w:id="2040354765">
          <w:marLeft w:val="0"/>
          <w:marRight w:val="0"/>
          <w:marTop w:val="0"/>
          <w:marBottom w:val="0"/>
          <w:divBdr>
            <w:top w:val="none" w:sz="0" w:space="0" w:color="auto"/>
            <w:left w:val="none" w:sz="0" w:space="0" w:color="auto"/>
            <w:bottom w:val="none" w:sz="0" w:space="0" w:color="auto"/>
            <w:right w:val="none" w:sz="0" w:space="0" w:color="auto"/>
          </w:divBdr>
        </w:div>
        <w:div w:id="1728188641">
          <w:marLeft w:val="0"/>
          <w:marRight w:val="0"/>
          <w:marTop w:val="0"/>
          <w:marBottom w:val="0"/>
          <w:divBdr>
            <w:top w:val="none" w:sz="0" w:space="0" w:color="auto"/>
            <w:left w:val="none" w:sz="0" w:space="0" w:color="auto"/>
            <w:bottom w:val="none" w:sz="0" w:space="0" w:color="auto"/>
            <w:right w:val="none" w:sz="0" w:space="0" w:color="auto"/>
          </w:divBdr>
          <w:divsChild>
            <w:div w:id="9636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0341">
      <w:bodyDiv w:val="1"/>
      <w:marLeft w:val="0"/>
      <w:marRight w:val="0"/>
      <w:marTop w:val="0"/>
      <w:marBottom w:val="0"/>
      <w:divBdr>
        <w:top w:val="none" w:sz="0" w:space="0" w:color="auto"/>
        <w:left w:val="none" w:sz="0" w:space="0" w:color="auto"/>
        <w:bottom w:val="none" w:sz="0" w:space="0" w:color="auto"/>
        <w:right w:val="none" w:sz="0" w:space="0" w:color="auto"/>
      </w:divBdr>
      <w:divsChild>
        <w:div w:id="1509521668">
          <w:marLeft w:val="0"/>
          <w:marRight w:val="0"/>
          <w:marTop w:val="0"/>
          <w:marBottom w:val="136"/>
          <w:divBdr>
            <w:top w:val="none" w:sz="0" w:space="0" w:color="auto"/>
            <w:left w:val="none" w:sz="0" w:space="0" w:color="auto"/>
            <w:bottom w:val="single" w:sz="6" w:space="7" w:color="EDEDED"/>
            <w:right w:val="none" w:sz="0" w:space="0" w:color="auto"/>
          </w:divBdr>
        </w:div>
        <w:div w:id="470949440">
          <w:marLeft w:val="-204"/>
          <w:marRight w:val="-204"/>
          <w:marTop w:val="0"/>
          <w:marBottom w:val="0"/>
          <w:divBdr>
            <w:top w:val="none" w:sz="0" w:space="0" w:color="auto"/>
            <w:left w:val="none" w:sz="0" w:space="0" w:color="auto"/>
            <w:bottom w:val="none" w:sz="0" w:space="0" w:color="auto"/>
            <w:right w:val="none" w:sz="0" w:space="0" w:color="auto"/>
          </w:divBdr>
          <w:divsChild>
            <w:div w:id="1019041228">
              <w:marLeft w:val="0"/>
              <w:marRight w:val="0"/>
              <w:marTop w:val="0"/>
              <w:marBottom w:val="0"/>
              <w:divBdr>
                <w:top w:val="none" w:sz="0" w:space="0" w:color="auto"/>
                <w:left w:val="none" w:sz="0" w:space="0" w:color="auto"/>
                <w:bottom w:val="none" w:sz="0" w:space="0" w:color="auto"/>
                <w:right w:val="none" w:sz="0" w:space="0" w:color="auto"/>
              </w:divBdr>
              <w:divsChild>
                <w:div w:id="689526633">
                  <w:marLeft w:val="0"/>
                  <w:marRight w:val="0"/>
                  <w:marTop w:val="0"/>
                  <w:marBottom w:val="136"/>
                  <w:divBdr>
                    <w:top w:val="single" w:sz="6" w:space="6" w:color="CCCCCC"/>
                    <w:left w:val="single" w:sz="24" w:space="6" w:color="0099FF"/>
                    <w:bottom w:val="single" w:sz="6" w:space="6" w:color="CCCCCC"/>
                    <w:right w:val="single" w:sz="6" w:space="6" w:color="CCCCCC"/>
                  </w:divBdr>
                </w:div>
                <w:div w:id="1850875151">
                  <w:marLeft w:val="0"/>
                  <w:marRight w:val="0"/>
                  <w:marTop w:val="0"/>
                  <w:marBottom w:val="136"/>
                  <w:divBdr>
                    <w:top w:val="single" w:sz="6" w:space="6" w:color="CCCCCC"/>
                    <w:left w:val="single" w:sz="24" w:space="6" w:color="0099FF"/>
                    <w:bottom w:val="single" w:sz="6" w:space="6" w:color="CCCCCC"/>
                    <w:right w:val="single" w:sz="6" w:space="6" w:color="CCCCCC"/>
                  </w:divBdr>
                </w:div>
                <w:div w:id="1312756163">
                  <w:marLeft w:val="0"/>
                  <w:marRight w:val="0"/>
                  <w:marTop w:val="0"/>
                  <w:marBottom w:val="136"/>
                  <w:divBdr>
                    <w:top w:val="single" w:sz="6" w:space="6" w:color="CCCCCC"/>
                    <w:left w:val="single" w:sz="24" w:space="6" w:color="0099FF"/>
                    <w:bottom w:val="single" w:sz="6" w:space="6" w:color="CCCCCC"/>
                    <w:right w:val="single" w:sz="6" w:space="6" w:color="CCCCCC"/>
                  </w:divBdr>
                </w:div>
                <w:div w:id="2066949027">
                  <w:marLeft w:val="0"/>
                  <w:marRight w:val="0"/>
                  <w:marTop w:val="0"/>
                  <w:marBottom w:val="136"/>
                  <w:divBdr>
                    <w:top w:val="single" w:sz="6" w:space="6" w:color="CCCCCC"/>
                    <w:left w:val="single" w:sz="24" w:space="6" w:color="0099FF"/>
                    <w:bottom w:val="single" w:sz="6" w:space="6" w:color="CCCCCC"/>
                    <w:right w:val="single" w:sz="6" w:space="6" w:color="CCCCCC"/>
                  </w:divBdr>
                </w:div>
                <w:div w:id="1061947816">
                  <w:marLeft w:val="0"/>
                  <w:marRight w:val="0"/>
                  <w:marTop w:val="0"/>
                  <w:marBottom w:val="136"/>
                  <w:divBdr>
                    <w:top w:val="single" w:sz="6" w:space="6" w:color="CCCCCC"/>
                    <w:left w:val="single" w:sz="24" w:space="6" w:color="0099FF"/>
                    <w:bottom w:val="single" w:sz="6" w:space="6" w:color="CCCCCC"/>
                    <w:right w:val="single" w:sz="6" w:space="6" w:color="CCCCCC"/>
                  </w:divBdr>
                </w:div>
                <w:div w:id="2048674404">
                  <w:marLeft w:val="0"/>
                  <w:marRight w:val="0"/>
                  <w:marTop w:val="0"/>
                  <w:marBottom w:val="136"/>
                  <w:divBdr>
                    <w:top w:val="single" w:sz="6" w:space="6" w:color="CCCCCC"/>
                    <w:left w:val="single" w:sz="24" w:space="6" w:color="0099FF"/>
                    <w:bottom w:val="single" w:sz="6" w:space="6" w:color="CCCCCC"/>
                    <w:right w:val="single" w:sz="6" w:space="6" w:color="CCCCCC"/>
                  </w:divBdr>
                </w:div>
                <w:div w:id="2087799520">
                  <w:marLeft w:val="0"/>
                  <w:marRight w:val="0"/>
                  <w:marTop w:val="0"/>
                  <w:marBottom w:val="136"/>
                  <w:divBdr>
                    <w:top w:val="single" w:sz="6" w:space="6" w:color="CCCCCC"/>
                    <w:left w:val="single" w:sz="24" w:space="6" w:color="0099FF"/>
                    <w:bottom w:val="single" w:sz="6" w:space="6" w:color="CCCCCC"/>
                    <w:right w:val="single" w:sz="6" w:space="6" w:color="CCCCCC"/>
                  </w:divBdr>
                </w:div>
                <w:div w:id="279460913">
                  <w:marLeft w:val="0"/>
                  <w:marRight w:val="0"/>
                  <w:marTop w:val="0"/>
                  <w:marBottom w:val="136"/>
                  <w:divBdr>
                    <w:top w:val="single" w:sz="6" w:space="6" w:color="CCCCCC"/>
                    <w:left w:val="single" w:sz="24" w:space="6" w:color="0099FF"/>
                    <w:bottom w:val="single" w:sz="6" w:space="6" w:color="CCCCCC"/>
                    <w:right w:val="single" w:sz="6" w:space="6" w:color="CCCCCC"/>
                  </w:divBdr>
                </w:div>
              </w:divsChild>
            </w:div>
          </w:divsChild>
        </w:div>
      </w:divsChild>
    </w:div>
    <w:div w:id="293754566">
      <w:bodyDiv w:val="1"/>
      <w:marLeft w:val="0"/>
      <w:marRight w:val="0"/>
      <w:marTop w:val="0"/>
      <w:marBottom w:val="0"/>
      <w:divBdr>
        <w:top w:val="none" w:sz="0" w:space="0" w:color="auto"/>
        <w:left w:val="none" w:sz="0" w:space="0" w:color="auto"/>
        <w:bottom w:val="none" w:sz="0" w:space="0" w:color="auto"/>
        <w:right w:val="none" w:sz="0" w:space="0" w:color="auto"/>
      </w:divBdr>
      <w:divsChild>
        <w:div w:id="608782398">
          <w:marLeft w:val="0"/>
          <w:marRight w:val="0"/>
          <w:marTop w:val="0"/>
          <w:marBottom w:val="136"/>
          <w:divBdr>
            <w:top w:val="none" w:sz="0" w:space="0" w:color="auto"/>
            <w:left w:val="none" w:sz="0" w:space="0" w:color="auto"/>
            <w:bottom w:val="single" w:sz="6" w:space="7" w:color="EDEDED"/>
            <w:right w:val="none" w:sz="0" w:space="0" w:color="auto"/>
          </w:divBdr>
        </w:div>
        <w:div w:id="788864286">
          <w:marLeft w:val="-204"/>
          <w:marRight w:val="-204"/>
          <w:marTop w:val="0"/>
          <w:marBottom w:val="0"/>
          <w:divBdr>
            <w:top w:val="none" w:sz="0" w:space="0" w:color="auto"/>
            <w:left w:val="none" w:sz="0" w:space="0" w:color="auto"/>
            <w:bottom w:val="none" w:sz="0" w:space="0" w:color="auto"/>
            <w:right w:val="none" w:sz="0" w:space="0" w:color="auto"/>
          </w:divBdr>
          <w:divsChild>
            <w:div w:id="707873979">
              <w:marLeft w:val="0"/>
              <w:marRight w:val="0"/>
              <w:marTop w:val="0"/>
              <w:marBottom w:val="0"/>
              <w:divBdr>
                <w:top w:val="none" w:sz="0" w:space="0" w:color="auto"/>
                <w:left w:val="none" w:sz="0" w:space="0" w:color="auto"/>
                <w:bottom w:val="none" w:sz="0" w:space="0" w:color="auto"/>
                <w:right w:val="none" w:sz="0" w:space="0" w:color="auto"/>
              </w:divBdr>
              <w:divsChild>
                <w:div w:id="51321019">
                  <w:marLeft w:val="0"/>
                  <w:marRight w:val="0"/>
                  <w:marTop w:val="0"/>
                  <w:marBottom w:val="136"/>
                  <w:divBdr>
                    <w:top w:val="single" w:sz="6" w:space="6" w:color="CCCCCC"/>
                    <w:left w:val="single" w:sz="24" w:space="6" w:color="0099FF"/>
                    <w:bottom w:val="single" w:sz="6" w:space="6" w:color="CCCCCC"/>
                    <w:right w:val="single" w:sz="6" w:space="6" w:color="CCCCCC"/>
                  </w:divBdr>
                </w:div>
                <w:div w:id="1397782174">
                  <w:marLeft w:val="0"/>
                  <w:marRight w:val="0"/>
                  <w:marTop w:val="0"/>
                  <w:marBottom w:val="136"/>
                  <w:divBdr>
                    <w:top w:val="single" w:sz="6" w:space="6" w:color="CCCCCC"/>
                    <w:left w:val="single" w:sz="24" w:space="6" w:color="0099FF"/>
                    <w:bottom w:val="single" w:sz="6" w:space="6" w:color="CCCCCC"/>
                    <w:right w:val="single" w:sz="6" w:space="6" w:color="CCCCCC"/>
                  </w:divBdr>
                </w:div>
                <w:div w:id="1112089843">
                  <w:marLeft w:val="0"/>
                  <w:marRight w:val="0"/>
                  <w:marTop w:val="0"/>
                  <w:marBottom w:val="136"/>
                  <w:divBdr>
                    <w:top w:val="single" w:sz="6" w:space="6" w:color="CCCCCC"/>
                    <w:left w:val="single" w:sz="24" w:space="6" w:color="0099FF"/>
                    <w:bottom w:val="single" w:sz="6" w:space="6" w:color="CCCCCC"/>
                    <w:right w:val="single" w:sz="6" w:space="6" w:color="CCCCCC"/>
                  </w:divBdr>
                </w:div>
                <w:div w:id="430586420">
                  <w:marLeft w:val="0"/>
                  <w:marRight w:val="0"/>
                  <w:marTop w:val="0"/>
                  <w:marBottom w:val="136"/>
                  <w:divBdr>
                    <w:top w:val="single" w:sz="6" w:space="6" w:color="CCCCCC"/>
                    <w:left w:val="single" w:sz="24" w:space="6" w:color="0099FF"/>
                    <w:bottom w:val="single" w:sz="6" w:space="6" w:color="CCCCCC"/>
                    <w:right w:val="single" w:sz="6" w:space="6" w:color="CCCCCC"/>
                  </w:divBdr>
                </w:div>
                <w:div w:id="342438703">
                  <w:marLeft w:val="0"/>
                  <w:marRight w:val="0"/>
                  <w:marTop w:val="0"/>
                  <w:marBottom w:val="136"/>
                  <w:divBdr>
                    <w:top w:val="single" w:sz="6" w:space="6" w:color="CCCCCC"/>
                    <w:left w:val="single" w:sz="24" w:space="6" w:color="0099FF"/>
                    <w:bottom w:val="single" w:sz="6" w:space="6" w:color="CCCCCC"/>
                    <w:right w:val="single" w:sz="6" w:space="6" w:color="CCCCCC"/>
                  </w:divBdr>
                </w:div>
              </w:divsChild>
            </w:div>
          </w:divsChild>
        </w:div>
      </w:divsChild>
    </w:div>
    <w:div w:id="670763286">
      <w:bodyDiv w:val="1"/>
      <w:marLeft w:val="0"/>
      <w:marRight w:val="0"/>
      <w:marTop w:val="0"/>
      <w:marBottom w:val="0"/>
      <w:divBdr>
        <w:top w:val="none" w:sz="0" w:space="0" w:color="auto"/>
        <w:left w:val="none" w:sz="0" w:space="0" w:color="auto"/>
        <w:bottom w:val="none" w:sz="0" w:space="0" w:color="auto"/>
        <w:right w:val="none" w:sz="0" w:space="0" w:color="auto"/>
      </w:divBdr>
      <w:divsChild>
        <w:div w:id="414865365">
          <w:marLeft w:val="374"/>
          <w:marRight w:val="0"/>
          <w:marTop w:val="105"/>
          <w:marBottom w:val="0"/>
          <w:divBdr>
            <w:top w:val="none" w:sz="0" w:space="0" w:color="auto"/>
            <w:left w:val="none" w:sz="0" w:space="0" w:color="auto"/>
            <w:bottom w:val="none" w:sz="0" w:space="0" w:color="auto"/>
            <w:right w:val="none" w:sz="0" w:space="0" w:color="auto"/>
          </w:divBdr>
        </w:div>
      </w:divsChild>
    </w:div>
    <w:div w:id="1052342282">
      <w:bodyDiv w:val="1"/>
      <w:marLeft w:val="0"/>
      <w:marRight w:val="0"/>
      <w:marTop w:val="0"/>
      <w:marBottom w:val="0"/>
      <w:divBdr>
        <w:top w:val="none" w:sz="0" w:space="0" w:color="auto"/>
        <w:left w:val="none" w:sz="0" w:space="0" w:color="auto"/>
        <w:bottom w:val="none" w:sz="0" w:space="0" w:color="auto"/>
        <w:right w:val="none" w:sz="0" w:space="0" w:color="auto"/>
      </w:divBdr>
      <w:divsChild>
        <w:div w:id="1606421956">
          <w:marLeft w:val="0"/>
          <w:marRight w:val="0"/>
          <w:marTop w:val="0"/>
          <w:marBottom w:val="136"/>
          <w:divBdr>
            <w:top w:val="none" w:sz="0" w:space="0" w:color="auto"/>
            <w:left w:val="none" w:sz="0" w:space="0" w:color="auto"/>
            <w:bottom w:val="single" w:sz="6" w:space="7" w:color="EDEDED"/>
            <w:right w:val="none" w:sz="0" w:space="0" w:color="auto"/>
          </w:divBdr>
        </w:div>
        <w:div w:id="295306345">
          <w:marLeft w:val="-204"/>
          <w:marRight w:val="-204"/>
          <w:marTop w:val="0"/>
          <w:marBottom w:val="0"/>
          <w:divBdr>
            <w:top w:val="none" w:sz="0" w:space="0" w:color="auto"/>
            <w:left w:val="none" w:sz="0" w:space="0" w:color="auto"/>
            <w:bottom w:val="none" w:sz="0" w:space="0" w:color="auto"/>
            <w:right w:val="none" w:sz="0" w:space="0" w:color="auto"/>
          </w:divBdr>
          <w:divsChild>
            <w:div w:id="1304580969">
              <w:marLeft w:val="0"/>
              <w:marRight w:val="0"/>
              <w:marTop w:val="0"/>
              <w:marBottom w:val="0"/>
              <w:divBdr>
                <w:top w:val="none" w:sz="0" w:space="0" w:color="auto"/>
                <w:left w:val="none" w:sz="0" w:space="0" w:color="auto"/>
                <w:bottom w:val="none" w:sz="0" w:space="0" w:color="auto"/>
                <w:right w:val="none" w:sz="0" w:space="0" w:color="auto"/>
              </w:divBdr>
              <w:divsChild>
                <w:div w:id="762844727">
                  <w:marLeft w:val="0"/>
                  <w:marRight w:val="0"/>
                  <w:marTop w:val="0"/>
                  <w:marBottom w:val="136"/>
                  <w:divBdr>
                    <w:top w:val="single" w:sz="6" w:space="6" w:color="CCCCCC"/>
                    <w:left w:val="single" w:sz="24" w:space="6" w:color="0099FF"/>
                    <w:bottom w:val="single" w:sz="6" w:space="6" w:color="CCCCCC"/>
                    <w:right w:val="single" w:sz="6" w:space="6" w:color="CCCCCC"/>
                  </w:divBdr>
                </w:div>
                <w:div w:id="946349593">
                  <w:marLeft w:val="0"/>
                  <w:marRight w:val="0"/>
                  <w:marTop w:val="0"/>
                  <w:marBottom w:val="136"/>
                  <w:divBdr>
                    <w:top w:val="single" w:sz="6" w:space="6" w:color="CCCCCC"/>
                    <w:left w:val="single" w:sz="24" w:space="6" w:color="0099FF"/>
                    <w:bottom w:val="single" w:sz="6" w:space="6" w:color="CCCCCC"/>
                    <w:right w:val="single" w:sz="6" w:space="6" w:color="CCCCCC"/>
                  </w:divBdr>
                </w:div>
                <w:div w:id="656879975">
                  <w:marLeft w:val="0"/>
                  <w:marRight w:val="0"/>
                  <w:marTop w:val="0"/>
                  <w:marBottom w:val="136"/>
                  <w:divBdr>
                    <w:top w:val="single" w:sz="6" w:space="6" w:color="CCCCCC"/>
                    <w:left w:val="single" w:sz="24" w:space="6" w:color="0099FF"/>
                    <w:bottom w:val="single" w:sz="6" w:space="6" w:color="CCCCCC"/>
                    <w:right w:val="single" w:sz="6" w:space="6" w:color="CCCCCC"/>
                  </w:divBdr>
                </w:div>
                <w:div w:id="1209798586">
                  <w:marLeft w:val="0"/>
                  <w:marRight w:val="0"/>
                  <w:marTop w:val="0"/>
                  <w:marBottom w:val="136"/>
                  <w:divBdr>
                    <w:top w:val="single" w:sz="6" w:space="6" w:color="CCCCCC"/>
                    <w:left w:val="single" w:sz="24" w:space="6" w:color="0099FF"/>
                    <w:bottom w:val="single" w:sz="6" w:space="6" w:color="CCCCCC"/>
                    <w:right w:val="single" w:sz="6" w:space="6" w:color="CCCCCC"/>
                  </w:divBdr>
                </w:div>
                <w:div w:id="1458795380">
                  <w:marLeft w:val="0"/>
                  <w:marRight w:val="0"/>
                  <w:marTop w:val="0"/>
                  <w:marBottom w:val="136"/>
                  <w:divBdr>
                    <w:top w:val="single" w:sz="6" w:space="6" w:color="CCCCCC"/>
                    <w:left w:val="single" w:sz="24" w:space="6" w:color="0099FF"/>
                    <w:bottom w:val="single" w:sz="6" w:space="6" w:color="CCCCCC"/>
                    <w:right w:val="single" w:sz="6" w:space="6" w:color="CCCCCC"/>
                  </w:divBdr>
                </w:div>
              </w:divsChild>
            </w:div>
          </w:divsChild>
        </w:div>
      </w:divsChild>
    </w:div>
    <w:div w:id="1054154941">
      <w:bodyDiv w:val="1"/>
      <w:marLeft w:val="0"/>
      <w:marRight w:val="0"/>
      <w:marTop w:val="0"/>
      <w:marBottom w:val="0"/>
      <w:divBdr>
        <w:top w:val="none" w:sz="0" w:space="0" w:color="auto"/>
        <w:left w:val="none" w:sz="0" w:space="0" w:color="auto"/>
        <w:bottom w:val="none" w:sz="0" w:space="0" w:color="auto"/>
        <w:right w:val="none" w:sz="0" w:space="0" w:color="auto"/>
      </w:divBdr>
    </w:div>
    <w:div w:id="1054350840">
      <w:bodyDiv w:val="1"/>
      <w:marLeft w:val="0"/>
      <w:marRight w:val="0"/>
      <w:marTop w:val="0"/>
      <w:marBottom w:val="0"/>
      <w:divBdr>
        <w:top w:val="none" w:sz="0" w:space="0" w:color="auto"/>
        <w:left w:val="none" w:sz="0" w:space="0" w:color="auto"/>
        <w:bottom w:val="none" w:sz="0" w:space="0" w:color="auto"/>
        <w:right w:val="none" w:sz="0" w:space="0" w:color="auto"/>
      </w:divBdr>
    </w:div>
    <w:div w:id="1115054857">
      <w:bodyDiv w:val="1"/>
      <w:marLeft w:val="0"/>
      <w:marRight w:val="0"/>
      <w:marTop w:val="0"/>
      <w:marBottom w:val="0"/>
      <w:divBdr>
        <w:top w:val="none" w:sz="0" w:space="0" w:color="auto"/>
        <w:left w:val="none" w:sz="0" w:space="0" w:color="auto"/>
        <w:bottom w:val="none" w:sz="0" w:space="0" w:color="auto"/>
        <w:right w:val="none" w:sz="0" w:space="0" w:color="auto"/>
      </w:divBdr>
      <w:divsChild>
        <w:div w:id="1103375556">
          <w:marLeft w:val="374"/>
          <w:marRight w:val="0"/>
          <w:marTop w:val="105"/>
          <w:marBottom w:val="0"/>
          <w:divBdr>
            <w:top w:val="none" w:sz="0" w:space="0" w:color="auto"/>
            <w:left w:val="none" w:sz="0" w:space="0" w:color="auto"/>
            <w:bottom w:val="none" w:sz="0" w:space="0" w:color="auto"/>
            <w:right w:val="none" w:sz="0" w:space="0" w:color="auto"/>
          </w:divBdr>
        </w:div>
        <w:div w:id="1998335815">
          <w:marLeft w:val="374"/>
          <w:marRight w:val="0"/>
          <w:marTop w:val="105"/>
          <w:marBottom w:val="0"/>
          <w:divBdr>
            <w:top w:val="none" w:sz="0" w:space="0" w:color="auto"/>
            <w:left w:val="none" w:sz="0" w:space="0" w:color="auto"/>
            <w:bottom w:val="none" w:sz="0" w:space="0" w:color="auto"/>
            <w:right w:val="none" w:sz="0" w:space="0" w:color="auto"/>
          </w:divBdr>
        </w:div>
        <w:div w:id="1365211550">
          <w:marLeft w:val="763"/>
          <w:marRight w:val="0"/>
          <w:marTop w:val="83"/>
          <w:marBottom w:val="0"/>
          <w:divBdr>
            <w:top w:val="none" w:sz="0" w:space="0" w:color="auto"/>
            <w:left w:val="none" w:sz="0" w:space="0" w:color="auto"/>
            <w:bottom w:val="none" w:sz="0" w:space="0" w:color="auto"/>
            <w:right w:val="none" w:sz="0" w:space="0" w:color="auto"/>
          </w:divBdr>
        </w:div>
        <w:div w:id="1559436188">
          <w:marLeft w:val="374"/>
          <w:marRight w:val="0"/>
          <w:marTop w:val="105"/>
          <w:marBottom w:val="0"/>
          <w:divBdr>
            <w:top w:val="none" w:sz="0" w:space="0" w:color="auto"/>
            <w:left w:val="none" w:sz="0" w:space="0" w:color="auto"/>
            <w:bottom w:val="none" w:sz="0" w:space="0" w:color="auto"/>
            <w:right w:val="none" w:sz="0" w:space="0" w:color="auto"/>
          </w:divBdr>
        </w:div>
      </w:divsChild>
    </w:div>
    <w:div w:id="1151823138">
      <w:bodyDiv w:val="1"/>
      <w:marLeft w:val="0"/>
      <w:marRight w:val="0"/>
      <w:marTop w:val="0"/>
      <w:marBottom w:val="0"/>
      <w:divBdr>
        <w:top w:val="none" w:sz="0" w:space="0" w:color="auto"/>
        <w:left w:val="none" w:sz="0" w:space="0" w:color="auto"/>
        <w:bottom w:val="none" w:sz="0" w:space="0" w:color="auto"/>
        <w:right w:val="none" w:sz="0" w:space="0" w:color="auto"/>
      </w:divBdr>
    </w:div>
    <w:div w:id="1282152161">
      <w:bodyDiv w:val="1"/>
      <w:marLeft w:val="0"/>
      <w:marRight w:val="0"/>
      <w:marTop w:val="0"/>
      <w:marBottom w:val="0"/>
      <w:divBdr>
        <w:top w:val="none" w:sz="0" w:space="0" w:color="auto"/>
        <w:left w:val="none" w:sz="0" w:space="0" w:color="auto"/>
        <w:bottom w:val="none" w:sz="0" w:space="0" w:color="auto"/>
        <w:right w:val="none" w:sz="0" w:space="0" w:color="auto"/>
      </w:divBdr>
      <w:divsChild>
        <w:div w:id="1814103576">
          <w:marLeft w:val="374"/>
          <w:marRight w:val="0"/>
          <w:marTop w:val="105"/>
          <w:marBottom w:val="0"/>
          <w:divBdr>
            <w:top w:val="none" w:sz="0" w:space="0" w:color="auto"/>
            <w:left w:val="none" w:sz="0" w:space="0" w:color="auto"/>
            <w:bottom w:val="none" w:sz="0" w:space="0" w:color="auto"/>
            <w:right w:val="none" w:sz="0" w:space="0" w:color="auto"/>
          </w:divBdr>
        </w:div>
      </w:divsChild>
    </w:div>
    <w:div w:id="1314600582">
      <w:bodyDiv w:val="1"/>
      <w:marLeft w:val="0"/>
      <w:marRight w:val="0"/>
      <w:marTop w:val="0"/>
      <w:marBottom w:val="0"/>
      <w:divBdr>
        <w:top w:val="none" w:sz="0" w:space="0" w:color="auto"/>
        <w:left w:val="none" w:sz="0" w:space="0" w:color="auto"/>
        <w:bottom w:val="none" w:sz="0" w:space="0" w:color="auto"/>
        <w:right w:val="none" w:sz="0" w:space="0" w:color="auto"/>
      </w:divBdr>
    </w:div>
    <w:div w:id="1323511856">
      <w:bodyDiv w:val="1"/>
      <w:marLeft w:val="0"/>
      <w:marRight w:val="0"/>
      <w:marTop w:val="0"/>
      <w:marBottom w:val="0"/>
      <w:divBdr>
        <w:top w:val="none" w:sz="0" w:space="0" w:color="auto"/>
        <w:left w:val="none" w:sz="0" w:space="0" w:color="auto"/>
        <w:bottom w:val="none" w:sz="0" w:space="0" w:color="auto"/>
        <w:right w:val="none" w:sz="0" w:space="0" w:color="auto"/>
      </w:divBdr>
      <w:divsChild>
        <w:div w:id="201212691">
          <w:marLeft w:val="0"/>
          <w:marRight w:val="0"/>
          <w:marTop w:val="0"/>
          <w:marBottom w:val="0"/>
          <w:divBdr>
            <w:top w:val="none" w:sz="0" w:space="0" w:color="auto"/>
            <w:left w:val="none" w:sz="0" w:space="0" w:color="auto"/>
            <w:bottom w:val="none" w:sz="0" w:space="0" w:color="auto"/>
            <w:right w:val="none" w:sz="0" w:space="0" w:color="auto"/>
          </w:divBdr>
        </w:div>
      </w:divsChild>
    </w:div>
    <w:div w:id="1391152999">
      <w:bodyDiv w:val="1"/>
      <w:marLeft w:val="0"/>
      <w:marRight w:val="0"/>
      <w:marTop w:val="0"/>
      <w:marBottom w:val="0"/>
      <w:divBdr>
        <w:top w:val="none" w:sz="0" w:space="0" w:color="auto"/>
        <w:left w:val="none" w:sz="0" w:space="0" w:color="auto"/>
        <w:bottom w:val="none" w:sz="0" w:space="0" w:color="auto"/>
        <w:right w:val="none" w:sz="0" w:space="0" w:color="auto"/>
      </w:divBdr>
      <w:divsChild>
        <w:div w:id="1281063665">
          <w:marLeft w:val="0"/>
          <w:marRight w:val="0"/>
          <w:marTop w:val="0"/>
          <w:marBottom w:val="136"/>
          <w:divBdr>
            <w:top w:val="none" w:sz="0" w:space="0" w:color="auto"/>
            <w:left w:val="none" w:sz="0" w:space="0" w:color="auto"/>
            <w:bottom w:val="single" w:sz="6" w:space="7" w:color="EDEDED"/>
            <w:right w:val="none" w:sz="0" w:space="0" w:color="auto"/>
          </w:divBdr>
        </w:div>
        <w:div w:id="700086192">
          <w:marLeft w:val="-204"/>
          <w:marRight w:val="-204"/>
          <w:marTop w:val="0"/>
          <w:marBottom w:val="0"/>
          <w:divBdr>
            <w:top w:val="none" w:sz="0" w:space="0" w:color="auto"/>
            <w:left w:val="none" w:sz="0" w:space="0" w:color="auto"/>
            <w:bottom w:val="none" w:sz="0" w:space="0" w:color="auto"/>
            <w:right w:val="none" w:sz="0" w:space="0" w:color="auto"/>
          </w:divBdr>
          <w:divsChild>
            <w:div w:id="1954752306">
              <w:marLeft w:val="0"/>
              <w:marRight w:val="0"/>
              <w:marTop w:val="0"/>
              <w:marBottom w:val="0"/>
              <w:divBdr>
                <w:top w:val="none" w:sz="0" w:space="0" w:color="auto"/>
                <w:left w:val="none" w:sz="0" w:space="0" w:color="auto"/>
                <w:bottom w:val="none" w:sz="0" w:space="0" w:color="auto"/>
                <w:right w:val="none" w:sz="0" w:space="0" w:color="auto"/>
              </w:divBdr>
              <w:divsChild>
                <w:div w:id="424767160">
                  <w:marLeft w:val="0"/>
                  <w:marRight w:val="0"/>
                  <w:marTop w:val="0"/>
                  <w:marBottom w:val="136"/>
                  <w:divBdr>
                    <w:top w:val="single" w:sz="6" w:space="6" w:color="CCCCCC"/>
                    <w:left w:val="single" w:sz="24" w:space="6" w:color="0099FF"/>
                    <w:bottom w:val="single" w:sz="6" w:space="6" w:color="CCCCCC"/>
                    <w:right w:val="single" w:sz="6" w:space="6" w:color="CCCCCC"/>
                  </w:divBdr>
                </w:div>
                <w:div w:id="562183828">
                  <w:marLeft w:val="0"/>
                  <w:marRight w:val="0"/>
                  <w:marTop w:val="0"/>
                  <w:marBottom w:val="136"/>
                  <w:divBdr>
                    <w:top w:val="single" w:sz="6" w:space="6" w:color="CCCCCC"/>
                    <w:left w:val="single" w:sz="24" w:space="6" w:color="0099FF"/>
                    <w:bottom w:val="single" w:sz="6" w:space="6" w:color="CCCCCC"/>
                    <w:right w:val="single" w:sz="6" w:space="6" w:color="CCCCCC"/>
                  </w:divBdr>
                </w:div>
                <w:div w:id="1562596616">
                  <w:marLeft w:val="0"/>
                  <w:marRight w:val="0"/>
                  <w:marTop w:val="0"/>
                  <w:marBottom w:val="136"/>
                  <w:divBdr>
                    <w:top w:val="single" w:sz="6" w:space="6" w:color="CCCCCC"/>
                    <w:left w:val="single" w:sz="24" w:space="6" w:color="0099FF"/>
                    <w:bottom w:val="single" w:sz="6" w:space="6" w:color="CCCCCC"/>
                    <w:right w:val="single" w:sz="6" w:space="6" w:color="CCCCCC"/>
                  </w:divBdr>
                </w:div>
                <w:div w:id="1095058948">
                  <w:marLeft w:val="0"/>
                  <w:marRight w:val="0"/>
                  <w:marTop w:val="0"/>
                  <w:marBottom w:val="136"/>
                  <w:divBdr>
                    <w:top w:val="single" w:sz="6" w:space="6" w:color="CCCCCC"/>
                    <w:left w:val="single" w:sz="24" w:space="6" w:color="0099FF"/>
                    <w:bottom w:val="single" w:sz="6" w:space="6" w:color="CCCCCC"/>
                    <w:right w:val="single" w:sz="6" w:space="6" w:color="CCCCCC"/>
                  </w:divBdr>
                </w:div>
                <w:div w:id="612250312">
                  <w:marLeft w:val="0"/>
                  <w:marRight w:val="0"/>
                  <w:marTop w:val="0"/>
                  <w:marBottom w:val="136"/>
                  <w:divBdr>
                    <w:top w:val="single" w:sz="6" w:space="6" w:color="CCCCCC"/>
                    <w:left w:val="single" w:sz="24" w:space="6" w:color="0099FF"/>
                    <w:bottom w:val="single" w:sz="6" w:space="6" w:color="CCCCCC"/>
                    <w:right w:val="single" w:sz="6" w:space="6" w:color="CCCCCC"/>
                  </w:divBdr>
                </w:div>
                <w:div w:id="828332028">
                  <w:marLeft w:val="0"/>
                  <w:marRight w:val="0"/>
                  <w:marTop w:val="0"/>
                  <w:marBottom w:val="136"/>
                  <w:divBdr>
                    <w:top w:val="single" w:sz="6" w:space="6" w:color="CCCCCC"/>
                    <w:left w:val="single" w:sz="24" w:space="6" w:color="0099FF"/>
                    <w:bottom w:val="single" w:sz="6" w:space="6" w:color="CCCCCC"/>
                    <w:right w:val="single" w:sz="6" w:space="6" w:color="CCCCCC"/>
                  </w:divBdr>
                </w:div>
              </w:divsChild>
            </w:div>
          </w:divsChild>
        </w:div>
      </w:divsChild>
    </w:div>
    <w:div w:id="1498961895">
      <w:bodyDiv w:val="1"/>
      <w:marLeft w:val="0"/>
      <w:marRight w:val="0"/>
      <w:marTop w:val="0"/>
      <w:marBottom w:val="0"/>
      <w:divBdr>
        <w:top w:val="none" w:sz="0" w:space="0" w:color="auto"/>
        <w:left w:val="none" w:sz="0" w:space="0" w:color="auto"/>
        <w:bottom w:val="none" w:sz="0" w:space="0" w:color="auto"/>
        <w:right w:val="none" w:sz="0" w:space="0" w:color="auto"/>
      </w:divBdr>
    </w:div>
    <w:div w:id="1637446255">
      <w:bodyDiv w:val="1"/>
      <w:marLeft w:val="0"/>
      <w:marRight w:val="0"/>
      <w:marTop w:val="0"/>
      <w:marBottom w:val="0"/>
      <w:divBdr>
        <w:top w:val="none" w:sz="0" w:space="0" w:color="auto"/>
        <w:left w:val="none" w:sz="0" w:space="0" w:color="auto"/>
        <w:bottom w:val="none" w:sz="0" w:space="0" w:color="auto"/>
        <w:right w:val="none" w:sz="0" w:space="0" w:color="auto"/>
      </w:divBdr>
    </w:div>
    <w:div w:id="1683701288">
      <w:bodyDiv w:val="1"/>
      <w:marLeft w:val="0"/>
      <w:marRight w:val="0"/>
      <w:marTop w:val="0"/>
      <w:marBottom w:val="0"/>
      <w:divBdr>
        <w:top w:val="none" w:sz="0" w:space="0" w:color="auto"/>
        <w:left w:val="none" w:sz="0" w:space="0" w:color="auto"/>
        <w:bottom w:val="none" w:sz="0" w:space="0" w:color="auto"/>
        <w:right w:val="none" w:sz="0" w:space="0" w:color="auto"/>
      </w:divBdr>
      <w:divsChild>
        <w:div w:id="49961466">
          <w:marLeft w:val="374"/>
          <w:marRight w:val="0"/>
          <w:marTop w:val="105"/>
          <w:marBottom w:val="0"/>
          <w:divBdr>
            <w:top w:val="none" w:sz="0" w:space="0" w:color="auto"/>
            <w:left w:val="none" w:sz="0" w:space="0" w:color="auto"/>
            <w:bottom w:val="none" w:sz="0" w:space="0" w:color="auto"/>
            <w:right w:val="none" w:sz="0" w:space="0" w:color="auto"/>
          </w:divBdr>
        </w:div>
        <w:div w:id="2020614715">
          <w:marLeft w:val="374"/>
          <w:marRight w:val="0"/>
          <w:marTop w:val="105"/>
          <w:marBottom w:val="0"/>
          <w:divBdr>
            <w:top w:val="none" w:sz="0" w:space="0" w:color="auto"/>
            <w:left w:val="none" w:sz="0" w:space="0" w:color="auto"/>
            <w:bottom w:val="none" w:sz="0" w:space="0" w:color="auto"/>
            <w:right w:val="none" w:sz="0" w:space="0" w:color="auto"/>
          </w:divBdr>
        </w:div>
        <w:div w:id="990401193">
          <w:marLeft w:val="763"/>
          <w:marRight w:val="0"/>
          <w:marTop w:val="83"/>
          <w:marBottom w:val="0"/>
          <w:divBdr>
            <w:top w:val="none" w:sz="0" w:space="0" w:color="auto"/>
            <w:left w:val="none" w:sz="0" w:space="0" w:color="auto"/>
            <w:bottom w:val="none" w:sz="0" w:space="0" w:color="auto"/>
            <w:right w:val="none" w:sz="0" w:space="0" w:color="auto"/>
          </w:divBdr>
        </w:div>
        <w:div w:id="1193763459">
          <w:marLeft w:val="374"/>
          <w:marRight w:val="0"/>
          <w:marTop w:val="105"/>
          <w:marBottom w:val="0"/>
          <w:divBdr>
            <w:top w:val="none" w:sz="0" w:space="0" w:color="auto"/>
            <w:left w:val="none" w:sz="0" w:space="0" w:color="auto"/>
            <w:bottom w:val="none" w:sz="0" w:space="0" w:color="auto"/>
            <w:right w:val="none" w:sz="0" w:space="0" w:color="auto"/>
          </w:divBdr>
        </w:div>
      </w:divsChild>
    </w:div>
    <w:div w:id="1847203932">
      <w:bodyDiv w:val="1"/>
      <w:marLeft w:val="0"/>
      <w:marRight w:val="0"/>
      <w:marTop w:val="0"/>
      <w:marBottom w:val="0"/>
      <w:divBdr>
        <w:top w:val="none" w:sz="0" w:space="0" w:color="auto"/>
        <w:left w:val="none" w:sz="0" w:space="0" w:color="auto"/>
        <w:bottom w:val="none" w:sz="0" w:space="0" w:color="auto"/>
        <w:right w:val="none" w:sz="0" w:space="0" w:color="auto"/>
      </w:divBdr>
      <w:divsChild>
        <w:div w:id="630133915">
          <w:marLeft w:val="0"/>
          <w:marRight w:val="0"/>
          <w:marTop w:val="0"/>
          <w:marBottom w:val="136"/>
          <w:divBdr>
            <w:top w:val="none" w:sz="0" w:space="0" w:color="auto"/>
            <w:left w:val="none" w:sz="0" w:space="0" w:color="auto"/>
            <w:bottom w:val="single" w:sz="6" w:space="7" w:color="EDEDED"/>
            <w:right w:val="none" w:sz="0" w:space="0" w:color="auto"/>
          </w:divBdr>
        </w:div>
        <w:div w:id="284317151">
          <w:marLeft w:val="-204"/>
          <w:marRight w:val="-204"/>
          <w:marTop w:val="0"/>
          <w:marBottom w:val="0"/>
          <w:divBdr>
            <w:top w:val="none" w:sz="0" w:space="0" w:color="auto"/>
            <w:left w:val="none" w:sz="0" w:space="0" w:color="auto"/>
            <w:bottom w:val="none" w:sz="0" w:space="0" w:color="auto"/>
            <w:right w:val="none" w:sz="0" w:space="0" w:color="auto"/>
          </w:divBdr>
          <w:divsChild>
            <w:div w:id="5632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utlane.com/tutorial/android/android-broadcastreceivers-with-example" TargetMode="External"/><Relationship Id="rId18" Type="http://schemas.openxmlformats.org/officeDocument/2006/relationships/hyperlink" Target="https://abhiandroid.com/java/" TargetMode="External"/><Relationship Id="rId26" Type="http://schemas.openxmlformats.org/officeDocument/2006/relationships/hyperlink" Target="https://abhiandroid.com/ui/xml/" TargetMode="External"/><Relationship Id="rId3" Type="http://schemas.openxmlformats.org/officeDocument/2006/relationships/settings" Target="settings.xml"/><Relationship Id="rId21" Type="http://schemas.openxmlformats.org/officeDocument/2006/relationships/hyperlink" Target="https://abhiandroid.com/ui/xml/"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tutlane.com/tutorial/android/android-services-with-examples" TargetMode="External"/><Relationship Id="rId17" Type="http://schemas.openxmlformats.org/officeDocument/2006/relationships/hyperlink" Target="https://www.tutlane.com/tutorial/android/android-services-with-examples" TargetMode="External"/><Relationship Id="rId25" Type="http://schemas.openxmlformats.org/officeDocument/2006/relationships/hyperlink" Target="https://abhiandroid.com/ui/button/" TargetMode="External"/><Relationship Id="rId33"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hyperlink" Target="https://www.tutlane.com/tutorial/android/android-activity-lifecycle" TargetMode="External"/><Relationship Id="rId20" Type="http://schemas.openxmlformats.org/officeDocument/2006/relationships/hyperlink" Target="https://abhiandroid.com/java/" TargetMode="External"/><Relationship Id="rId29" Type="http://schemas.openxmlformats.org/officeDocument/2006/relationships/hyperlink" Target="https://abhiandroid.com/programming/custom-toast-tutorial-exampl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utlane.com/tutorial/android/android-activity-lifecycle" TargetMode="External"/><Relationship Id="rId24" Type="http://schemas.openxmlformats.org/officeDocument/2006/relationships/hyperlink" Target="https://abhiandroid.com/ui/button/"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bhiandroid.com/java/" TargetMode="External"/><Relationship Id="rId23" Type="http://schemas.openxmlformats.org/officeDocument/2006/relationships/hyperlink" Target="https://abhiandroid.com/ui/textview/" TargetMode="External"/><Relationship Id="rId28" Type="http://schemas.openxmlformats.org/officeDocument/2006/relationships/hyperlink" Target="https://abhiandroid.com/ui/button/" TargetMode="External"/><Relationship Id="rId10" Type="http://schemas.openxmlformats.org/officeDocument/2006/relationships/hyperlink" Target="https://abhiandroid.com/programming/intent-in-android/" TargetMode="External"/><Relationship Id="rId19" Type="http://schemas.openxmlformats.org/officeDocument/2006/relationships/hyperlink" Target="https://abhiandroid.com/androidstudio/"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tutlane.com/tutorial/android/android-content-providers-with-examples" TargetMode="External"/><Relationship Id="rId22" Type="http://schemas.openxmlformats.org/officeDocument/2006/relationships/hyperlink" Target="https://abhiandroid.com/ui/xml/" TargetMode="External"/><Relationship Id="rId27" Type="http://schemas.openxmlformats.org/officeDocument/2006/relationships/hyperlink" Target="https://abhiandroid.com/ui/textview/" TargetMode="External"/><Relationship Id="rId30" Type="http://schemas.openxmlformats.org/officeDocument/2006/relationships/header" Target="header1.xml"/><Relationship Id="rId8"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731B5EE7084D97AB498E5ACE702D69"/>
        <w:category>
          <w:name w:val="General"/>
          <w:gallery w:val="placeholder"/>
        </w:category>
        <w:types>
          <w:type w:val="bbPlcHdr"/>
        </w:types>
        <w:behaviors>
          <w:behavior w:val="content"/>
        </w:behaviors>
        <w:guid w:val="{26E89391-684A-4D12-B950-17F2BD93DAEF}"/>
      </w:docPartPr>
      <w:docPartBody>
        <w:p w:rsidR="00685B67" w:rsidRDefault="0075279F" w:rsidP="0075279F">
          <w:pPr>
            <w:pStyle w:val="02731B5EE7084D97AB498E5ACE702D69"/>
          </w:pPr>
          <w:r>
            <w:rPr>
              <w:rFonts w:asciiTheme="majorHAnsi" w:eastAsiaTheme="majorEastAsia" w:hAnsiTheme="majorHAnsi" w:cstheme="majorBidi"/>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UI">
    <w:panose1 w:val="020B0500000000000000"/>
    <w:charset w:val="80"/>
    <w:family w:val="swiss"/>
    <w:pitch w:val="variable"/>
    <w:sig w:usb0="E00002FF" w:usb1="2AC7FDFF" w:usb2="00000016" w:usb3="00000000" w:csb0="0002009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ZapfDingbats">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75279F"/>
    <w:rsid w:val="00160F7F"/>
    <w:rsid w:val="002851F6"/>
    <w:rsid w:val="00337D15"/>
    <w:rsid w:val="004E2E6B"/>
    <w:rsid w:val="005A4870"/>
    <w:rsid w:val="00681A18"/>
    <w:rsid w:val="00685B67"/>
    <w:rsid w:val="0075279F"/>
    <w:rsid w:val="00961881"/>
    <w:rsid w:val="00B431E0"/>
    <w:rsid w:val="00B6351A"/>
    <w:rsid w:val="00B81509"/>
    <w:rsid w:val="00FE789E"/>
    <w:rsid w:val="00FF72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5B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9F56DA0CEC4BD581B18788249F7CFE">
    <w:name w:val="CC9F56DA0CEC4BD581B18788249F7CFE"/>
    <w:rsid w:val="0075279F"/>
  </w:style>
  <w:style w:type="paragraph" w:customStyle="1" w:styleId="613B42AC6C7945E6A2BA4AAAA9A03258">
    <w:name w:val="613B42AC6C7945E6A2BA4AAAA9A03258"/>
    <w:rsid w:val="0075279F"/>
  </w:style>
  <w:style w:type="paragraph" w:customStyle="1" w:styleId="02731B5EE7084D97AB498E5ACE702D69">
    <w:name w:val="02731B5EE7084D97AB498E5ACE702D69"/>
    <w:rsid w:val="0075279F"/>
  </w:style>
  <w:style w:type="paragraph" w:customStyle="1" w:styleId="81A339F5EDFD408CA2AE4D410DC4D925">
    <w:name w:val="81A339F5EDFD408CA2AE4D410DC4D925"/>
    <w:rsid w:val="00752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0</TotalTime>
  <Pages>6</Pages>
  <Words>5755</Words>
  <Characters>32809</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Mobile Programming</vt:lpstr>
    </vt:vector>
  </TitlesOfParts>
  <Company/>
  <LinksUpToDate>false</LinksUpToDate>
  <CharactersWithSpaces>3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Programming</dc:title>
  <dc:creator>user</dc:creator>
  <cp:lastModifiedBy>Windows User</cp:lastModifiedBy>
  <cp:revision>172</cp:revision>
  <cp:lastPrinted>2019-02-25T07:21:00Z</cp:lastPrinted>
  <dcterms:created xsi:type="dcterms:W3CDTF">2019-03-06T19:23:00Z</dcterms:created>
  <dcterms:modified xsi:type="dcterms:W3CDTF">2021-04-03T06:52:00Z</dcterms:modified>
</cp:coreProperties>
</file>